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1F251" w14:textId="77777777" w:rsidR="004C0210" w:rsidRPr="000B5684" w:rsidRDefault="004C0210" w:rsidP="00574F33">
      <w:pPr>
        <w:pStyle w:val="ListeParagraf"/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>ARAŞTIRMA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508"/>
        <w:gridCol w:w="992"/>
        <w:gridCol w:w="285"/>
        <w:gridCol w:w="843"/>
      </w:tblGrid>
      <w:tr w:rsidR="00D53AC4" w:rsidRPr="000B5684" w14:paraId="03598500" w14:textId="77777777" w:rsidTr="00B93802">
        <w:trPr>
          <w:trHeight w:val="227"/>
        </w:trPr>
        <w:tc>
          <w:tcPr>
            <w:tcW w:w="5000" w:type="pct"/>
            <w:gridSpan w:val="4"/>
          </w:tcPr>
          <w:p w14:paraId="46C9E099" w14:textId="77777777" w:rsidR="001D57C8" w:rsidRPr="000B5684" w:rsidRDefault="001D57C8" w:rsidP="00A97599">
            <w:pPr>
              <w:tabs>
                <w:tab w:val="center" w:pos="4536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A.1. Araştırmanın açık adı: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  <w:p w14:paraId="49BA18E2" w14:textId="77777777" w:rsidR="00D53AC4" w:rsidRPr="000B5684" w:rsidRDefault="00D53AC4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1D57C8" w:rsidRPr="000B5684" w14:paraId="2D8F1024" w14:textId="77777777" w:rsidTr="00B93802">
        <w:trPr>
          <w:trHeight w:val="227"/>
        </w:trPr>
        <w:tc>
          <w:tcPr>
            <w:tcW w:w="3899" w:type="pct"/>
            <w:tcBorders>
              <w:right w:val="single" w:sz="4" w:space="0" w:color="auto"/>
            </w:tcBorders>
          </w:tcPr>
          <w:p w14:paraId="1C4FFDE2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A.2. İlk başvuru mu?</w:t>
            </w: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</w:tcPr>
          <w:p w14:paraId="43CB995F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</w:p>
        </w:tc>
        <w:tc>
          <w:tcPr>
            <w:tcW w:w="586" w:type="pct"/>
            <w:gridSpan w:val="2"/>
            <w:tcBorders>
              <w:left w:val="single" w:sz="4" w:space="0" w:color="auto"/>
            </w:tcBorders>
          </w:tcPr>
          <w:p w14:paraId="74C7BC48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</w:t>
            </w:r>
          </w:p>
        </w:tc>
      </w:tr>
      <w:tr w:rsidR="001D57C8" w:rsidRPr="000B5684" w14:paraId="787EB22E" w14:textId="77777777" w:rsidTr="00B93802">
        <w:trPr>
          <w:trHeight w:val="227"/>
        </w:trPr>
        <w:tc>
          <w:tcPr>
            <w:tcW w:w="5000" w:type="pct"/>
            <w:gridSpan w:val="4"/>
          </w:tcPr>
          <w:p w14:paraId="646B03D3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Hayır  ise, kaçıncı başvuru ise rakamla yazınız</w:t>
            </w:r>
            <w:r w:rsidRPr="000B5684">
              <w:rPr>
                <w:rStyle w:val="DipnotBavurusu"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50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1D57C8" w:rsidRPr="000B5684" w14:paraId="554F144D" w14:textId="77777777" w:rsidTr="00B93802">
        <w:trPr>
          <w:trHeight w:val="227"/>
        </w:trPr>
        <w:tc>
          <w:tcPr>
            <w:tcW w:w="3899" w:type="pct"/>
            <w:tcBorders>
              <w:right w:val="single" w:sz="4" w:space="0" w:color="auto"/>
            </w:tcBorders>
          </w:tcPr>
          <w:p w14:paraId="2F868A92" w14:textId="1AD7F683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A.3. </w:t>
            </w:r>
            <w:r w:rsidR="002F436B" w:rsidRPr="000B5684">
              <w:rPr>
                <w:b/>
                <w:noProof/>
                <w:sz w:val="22"/>
                <w:szCs w:val="22"/>
                <w:lang w:val="tr-TR"/>
              </w:rPr>
              <w:t>Araştırma çocukları (18 yaş altı) kapsamakta mıdır?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                                 </w:t>
            </w: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</w:tcPr>
          <w:p w14:paraId="577EC041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</w:p>
        </w:tc>
        <w:tc>
          <w:tcPr>
            <w:tcW w:w="586" w:type="pct"/>
            <w:gridSpan w:val="2"/>
            <w:tcBorders>
              <w:left w:val="single" w:sz="4" w:space="0" w:color="auto"/>
            </w:tcBorders>
          </w:tcPr>
          <w:p w14:paraId="34A266D0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</w:t>
            </w:r>
          </w:p>
        </w:tc>
      </w:tr>
      <w:tr w:rsidR="001D57C8" w:rsidRPr="000B5684" w14:paraId="5A63CA6E" w14:textId="77777777" w:rsidTr="00B93802">
        <w:trPr>
          <w:trHeight w:val="227"/>
        </w:trPr>
        <w:tc>
          <w:tcPr>
            <w:tcW w:w="5000" w:type="pct"/>
            <w:gridSpan w:val="4"/>
          </w:tcPr>
          <w:p w14:paraId="55CAA689" w14:textId="530748EA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A.4. Araştırmanın </w:t>
            </w:r>
            <w:r w:rsidR="002F436B" w:rsidRPr="000B5684">
              <w:rPr>
                <w:b/>
                <w:noProof/>
                <w:sz w:val="22"/>
                <w:szCs w:val="22"/>
                <w:lang w:val="tr-TR"/>
              </w:rPr>
              <w:t>t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>ürü</w:t>
            </w:r>
          </w:p>
        </w:tc>
      </w:tr>
      <w:tr w:rsidR="002729D9" w:rsidRPr="000B5684" w14:paraId="259DB23D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4159D70C" w14:textId="4AB250D0" w:rsidR="002729D9" w:rsidRPr="000B5684" w:rsidRDefault="002729D9" w:rsidP="00A97599">
            <w:pPr>
              <w:ind w:left="284" w:hanging="284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1.  Bireysel araştırma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AF38" w14:textId="77777777" w:rsidR="002729D9" w:rsidRPr="000B5684" w:rsidRDefault="002729D9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0B5684" w14:paraId="294EA5C7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2DCB9F29" w14:textId="77777777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2.  Doktora Tezi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5A8EE" w14:textId="29D1D425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0B5684" w14:paraId="116A0FF0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493A8BC0" w14:textId="4C70FD88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3. Uzmanlık Tezi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01106" w14:textId="77777777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0B5684" w14:paraId="0673C331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2CF22E39" w14:textId="77777777" w:rsidR="002729D9" w:rsidRPr="000B5684" w:rsidRDefault="002729D9" w:rsidP="00A97599">
            <w:pPr>
              <w:tabs>
                <w:tab w:val="left" w:pos="235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4. Yüksek Lisans Tezi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417D9" w14:textId="77777777" w:rsidR="002729D9" w:rsidRPr="000B5684" w:rsidRDefault="002729D9" w:rsidP="00A97599">
            <w:pPr>
              <w:tabs>
                <w:tab w:val="left" w:pos="235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1B1E05B7" w14:textId="77777777" w:rsidTr="00AF5EE3">
        <w:trPr>
          <w:trHeight w:val="227"/>
        </w:trPr>
        <w:tc>
          <w:tcPr>
            <w:tcW w:w="5000" w:type="pct"/>
            <w:gridSpan w:val="4"/>
            <w:tcBorders>
              <w:right w:val="single" w:sz="4" w:space="0" w:color="auto"/>
            </w:tcBorders>
          </w:tcPr>
          <w:p w14:paraId="6F07D908" w14:textId="52493D74" w:rsidR="00AF5EE3" w:rsidRPr="000B5684" w:rsidRDefault="00AF5EE3" w:rsidP="00A97599">
            <w:pPr>
              <w:tabs>
                <w:tab w:val="left" w:pos="228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5.  Diğer (belirtiniz)</w:t>
            </w:r>
          </w:p>
        </w:tc>
      </w:tr>
    </w:tbl>
    <w:p w14:paraId="1C7F3A3B" w14:textId="77777777" w:rsidR="003E5360" w:rsidRPr="000B5684" w:rsidRDefault="003E5360" w:rsidP="00A97599">
      <w:pPr>
        <w:rPr>
          <w:b/>
          <w:noProof/>
          <w:sz w:val="22"/>
          <w:szCs w:val="22"/>
          <w:lang w:val="tr-TR"/>
        </w:rPr>
      </w:pPr>
    </w:p>
    <w:p w14:paraId="26A255C4" w14:textId="77777777" w:rsidR="00EA019A" w:rsidRPr="000B5684" w:rsidRDefault="00EA019A" w:rsidP="00A97599">
      <w:pPr>
        <w:rPr>
          <w:b/>
          <w:noProof/>
          <w:sz w:val="22"/>
          <w:szCs w:val="22"/>
          <w:lang w:val="tr-TR"/>
        </w:rPr>
      </w:pPr>
    </w:p>
    <w:p w14:paraId="57E9A78C" w14:textId="77777777" w:rsidR="004C0210" w:rsidRPr="000B5684" w:rsidRDefault="002F6421" w:rsidP="00574F33">
      <w:pPr>
        <w:spacing w:line="360" w:lineRule="auto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 xml:space="preserve">B. </w:t>
      </w:r>
      <w:r w:rsidR="00D53AC4" w:rsidRPr="000B5684">
        <w:rPr>
          <w:b/>
          <w:noProof/>
          <w:sz w:val="22"/>
          <w:szCs w:val="22"/>
          <w:lang w:val="tr-TR"/>
        </w:rPr>
        <w:t>DESTEKLEYİC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994"/>
        <w:gridCol w:w="141"/>
        <w:gridCol w:w="843"/>
      </w:tblGrid>
      <w:tr w:rsidR="009C31A9" w:rsidRPr="000B5684" w14:paraId="1EFE814B" w14:textId="77777777" w:rsidTr="009C31A9">
        <w:trPr>
          <w:trHeight w:val="227"/>
        </w:trPr>
        <w:tc>
          <w:tcPr>
            <w:tcW w:w="3973" w:type="pct"/>
          </w:tcPr>
          <w:p w14:paraId="2E641977" w14:textId="06A90636" w:rsidR="009C31A9" w:rsidRPr="000B5684" w:rsidRDefault="009C31A9" w:rsidP="00A97599">
            <w:pPr>
              <w:tabs>
                <w:tab w:val="left" w:pos="300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B.1. Araştırmanın finansal veya ayni destekleyicisi var mı?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mevcut/planlanan)</w:t>
            </w:r>
          </w:p>
        </w:tc>
        <w:tc>
          <w:tcPr>
            <w:tcW w:w="516" w:type="pct"/>
          </w:tcPr>
          <w:p w14:paraId="5131B7DB" w14:textId="61AC576D" w:rsidR="009C31A9" w:rsidRPr="000B5684" w:rsidRDefault="009C31A9" w:rsidP="009C31A9">
            <w:pPr>
              <w:tabs>
                <w:tab w:val="left" w:pos="3000"/>
              </w:tabs>
              <w:ind w:right="-105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12" w:type="pct"/>
            <w:gridSpan w:val="2"/>
          </w:tcPr>
          <w:p w14:paraId="39CD95F4" w14:textId="7C52EC4D" w:rsidR="009C31A9" w:rsidRPr="000B5684" w:rsidRDefault="009C31A9" w:rsidP="009C31A9">
            <w:pPr>
              <w:tabs>
                <w:tab w:val="left" w:pos="3000"/>
              </w:tabs>
              <w:ind w:right="-113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E73739" w:rsidRPr="000B5684" w14:paraId="7B069E51" w14:textId="77777777" w:rsidTr="00B93802">
        <w:trPr>
          <w:trHeight w:val="227"/>
        </w:trPr>
        <w:tc>
          <w:tcPr>
            <w:tcW w:w="5000" w:type="pct"/>
            <w:gridSpan w:val="4"/>
          </w:tcPr>
          <w:p w14:paraId="24B2D0F2" w14:textId="77777777" w:rsidR="00E73739" w:rsidRPr="000B5684" w:rsidRDefault="00C13C9E" w:rsidP="00A97599">
            <w:pPr>
              <w:tabs>
                <w:tab w:val="left" w:pos="3000"/>
              </w:tabs>
              <w:ind w:left="284" w:hanging="284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</w:t>
            </w:r>
            <w:r w:rsidR="00BC7C88" w:rsidRPr="000B5684">
              <w:rPr>
                <w:noProof/>
                <w:sz w:val="22"/>
                <w:szCs w:val="22"/>
                <w:lang w:val="tr-TR"/>
              </w:rPr>
              <w:t xml:space="preserve">Evet  ise, </w:t>
            </w:r>
            <w:r w:rsidR="00E73739" w:rsidRPr="000B5684">
              <w:rPr>
                <w:noProof/>
                <w:sz w:val="22"/>
                <w:szCs w:val="22"/>
                <w:lang w:val="tr-TR"/>
              </w:rPr>
              <w:tab/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 xml:space="preserve">                                                                                                                                </w:t>
            </w:r>
          </w:p>
        </w:tc>
      </w:tr>
      <w:tr w:rsidR="005D2E69" w:rsidRPr="000B5684" w14:paraId="0FB7DE9A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47F4716D" w14:textId="53904CCD" w:rsidR="005D2E69" w:rsidRPr="000B5684" w:rsidRDefault="005D2E69" w:rsidP="00A97599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1. Üniversite</w:t>
            </w:r>
            <w:r w:rsidR="002B4DB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>(BAP)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07B040F0" w14:textId="77777777" w:rsidR="005D2E69" w:rsidRPr="000B5684" w:rsidRDefault="005D2E69" w:rsidP="00AF5EE3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0B5684" w14:paraId="23393047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1BE38241" w14:textId="77777777" w:rsidR="005D2E69" w:rsidRPr="000B5684" w:rsidRDefault="005D2E69" w:rsidP="00A97599">
            <w:pPr>
              <w:tabs>
                <w:tab w:val="left" w:pos="319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2.TÜBİTAK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0208B5F5" w14:textId="77777777" w:rsidR="005D2E69" w:rsidRPr="000B5684" w:rsidRDefault="005D2E69" w:rsidP="00AF5EE3">
            <w:pPr>
              <w:tabs>
                <w:tab w:val="left" w:pos="319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0B5684" w14:paraId="212AB247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63FDD714" w14:textId="77777777" w:rsidR="005D2E69" w:rsidRPr="000B5684" w:rsidRDefault="005D2E69" w:rsidP="00A97599">
            <w:pPr>
              <w:tabs>
                <w:tab w:val="left" w:pos="322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3. DPT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1C310F75" w14:textId="77777777" w:rsidR="005D2E69" w:rsidRPr="000B5684" w:rsidRDefault="005D2E69" w:rsidP="00AF5EE3">
            <w:pPr>
              <w:tabs>
                <w:tab w:val="left" w:pos="322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0B5684" w14:paraId="62B5877F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7E061F29" w14:textId="232E3759" w:rsidR="005D2E69" w:rsidRPr="000B5684" w:rsidRDefault="005D2E69" w:rsidP="00A97599">
            <w:pPr>
              <w:tabs>
                <w:tab w:val="left" w:pos="342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4. Uluslararası (belirtiniz)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4BE67223" w14:textId="77777777" w:rsidR="005D2E69" w:rsidRPr="000B5684" w:rsidRDefault="005D2E69" w:rsidP="00AF5EE3">
            <w:pPr>
              <w:tabs>
                <w:tab w:val="left" w:pos="342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0B5684" w14:paraId="2E6E65C2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691C0AB8" w14:textId="77777777" w:rsidR="00B25EAA" w:rsidRPr="000B5684" w:rsidRDefault="00B25EAA" w:rsidP="00A97599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5. Araştırmacının Kendisi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73D43126" w14:textId="77777777" w:rsidR="00B25EAA" w:rsidRPr="000B5684" w:rsidRDefault="00B25EAA" w:rsidP="00AF5EE3">
            <w:pPr>
              <w:tabs>
                <w:tab w:val="left" w:pos="342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0B5684" w14:paraId="5D4C8616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5C428D21" w14:textId="77777777" w:rsidR="00B25EAA" w:rsidRPr="000B5684" w:rsidRDefault="00B25EAA" w:rsidP="00A97599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6. Diğer (belirtiniz)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002D1A09" w14:textId="77777777" w:rsidR="00B25EAA" w:rsidRPr="000B5684" w:rsidRDefault="00B25EAA" w:rsidP="00AF5EE3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0B5684" w14:paraId="12ECAB83" w14:textId="77777777" w:rsidTr="00B93802">
        <w:trPr>
          <w:trHeight w:val="227"/>
        </w:trPr>
        <w:tc>
          <w:tcPr>
            <w:tcW w:w="5000" w:type="pct"/>
            <w:gridSpan w:val="4"/>
          </w:tcPr>
          <w:p w14:paraId="5BC0EA62" w14:textId="77777777" w:rsidR="00B25EAA" w:rsidRPr="000B5684" w:rsidRDefault="00B25EAA" w:rsidP="00A97599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*</w:t>
            </w: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Çalışma için gereken bütçe araştırmacı tarafından sağlanacak ise tüm sorumluluk sorumlu araştırmacıya aittir.</w:t>
            </w:r>
          </w:p>
        </w:tc>
      </w:tr>
    </w:tbl>
    <w:p w14:paraId="1C7C8860" w14:textId="77777777" w:rsidR="00B25EAA" w:rsidRPr="000B5684" w:rsidRDefault="007A50B2" w:rsidP="00A97599">
      <w:pPr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 xml:space="preserve"> </w:t>
      </w:r>
    </w:p>
    <w:p w14:paraId="70887ECC" w14:textId="77777777" w:rsidR="00E87934" w:rsidRPr="000B5684" w:rsidRDefault="00E87934" w:rsidP="00A97599">
      <w:pPr>
        <w:rPr>
          <w:b/>
          <w:noProof/>
          <w:sz w:val="22"/>
          <w:szCs w:val="22"/>
          <w:lang w:val="tr-TR"/>
        </w:rPr>
      </w:pPr>
    </w:p>
    <w:p w14:paraId="3F755397" w14:textId="77777777" w:rsidR="006B11F5" w:rsidRPr="000B5684" w:rsidRDefault="00B25EAA" w:rsidP="00574F33">
      <w:pPr>
        <w:pStyle w:val="ListeParagraf"/>
        <w:numPr>
          <w:ilvl w:val="0"/>
          <w:numId w:val="14"/>
        </w:numPr>
        <w:tabs>
          <w:tab w:val="left" w:pos="284"/>
        </w:tabs>
        <w:spacing w:line="360" w:lineRule="auto"/>
        <w:ind w:left="0" w:firstLine="0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>ARAŞTIRMAYA İLİŞKİN GENEL BİLGİLER</w:t>
      </w:r>
    </w:p>
    <w:tbl>
      <w:tblPr>
        <w:tblW w:w="5000" w:type="pct"/>
        <w:tblBorders>
          <w:top w:val="single" w:sz="4" w:space="0" w:color="404040"/>
          <w:left w:val="single" w:sz="4" w:space="0" w:color="404040"/>
          <w:bottom w:val="single" w:sz="4" w:space="0" w:color="404040"/>
          <w:right w:val="single" w:sz="4" w:space="0" w:color="404040"/>
          <w:insideH w:val="single" w:sz="4" w:space="0" w:color="404040"/>
          <w:insideV w:val="single" w:sz="4" w:space="0" w:color="404040"/>
        </w:tblBorders>
        <w:tblLook w:val="01E0" w:firstRow="1" w:lastRow="1" w:firstColumn="1" w:lastColumn="1" w:noHBand="0" w:noVBand="0"/>
      </w:tblPr>
      <w:tblGrid>
        <w:gridCol w:w="1017"/>
        <w:gridCol w:w="6405"/>
        <w:gridCol w:w="980"/>
        <w:gridCol w:w="383"/>
        <w:gridCol w:w="843"/>
      </w:tblGrid>
      <w:tr w:rsidR="00B25EAA" w:rsidRPr="000B5684" w14:paraId="7A9EB863" w14:textId="77777777" w:rsidTr="00B93802">
        <w:trPr>
          <w:trHeight w:val="170"/>
        </w:trPr>
        <w:tc>
          <w:tcPr>
            <w:tcW w:w="528" w:type="pct"/>
          </w:tcPr>
          <w:p w14:paraId="1314AEE3" w14:textId="77777777" w:rsidR="00B25EAA" w:rsidRPr="000B5684" w:rsidRDefault="00B25EAA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1</w:t>
            </w:r>
            <w:r w:rsidR="00E87934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4472" w:type="pct"/>
            <w:gridSpan w:val="4"/>
          </w:tcPr>
          <w:p w14:paraId="061DEF7A" w14:textId="77777777" w:rsidR="00B25EAA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Çalışma alanını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B85E494" w14:textId="6CF452A3" w:rsidR="00A07975" w:rsidRPr="000B5684" w:rsidRDefault="00A07975" w:rsidP="00A97599">
            <w:pPr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(Örn: Sağlık Bilimleri, Eğitim Bilimleri, Sosyal Bilimler, Mühendislik, vb.)</w:t>
            </w:r>
          </w:p>
        </w:tc>
      </w:tr>
      <w:tr w:rsidR="00CE782D" w:rsidRPr="000B5684" w14:paraId="3E4E4179" w14:textId="77777777" w:rsidTr="00B93802">
        <w:trPr>
          <w:trHeight w:val="170"/>
        </w:trPr>
        <w:tc>
          <w:tcPr>
            <w:tcW w:w="528" w:type="pct"/>
          </w:tcPr>
          <w:p w14:paraId="361497C4" w14:textId="77777777" w:rsidR="00CE782D" w:rsidRPr="000B5684" w:rsidRDefault="00CE782D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2</w:t>
            </w:r>
            <w:r w:rsidR="0065468D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326" w:type="pct"/>
            <w:tcBorders>
              <w:right w:val="single" w:sz="4" w:space="0" w:color="auto"/>
            </w:tcBorders>
          </w:tcPr>
          <w:p w14:paraId="4F0EFFF6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, çalışmanın amacını gizli tutmayı gerektiriyor mu?</w:t>
            </w:r>
          </w:p>
        </w:tc>
        <w:tc>
          <w:tcPr>
            <w:tcW w:w="509" w:type="pct"/>
            <w:tcBorders>
              <w:left w:val="single" w:sz="4" w:space="0" w:color="auto"/>
            </w:tcBorders>
          </w:tcPr>
          <w:p w14:paraId="0D7E5E55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637" w:type="pct"/>
            <w:gridSpan w:val="2"/>
            <w:tcBorders>
              <w:left w:val="single" w:sz="4" w:space="0" w:color="auto"/>
            </w:tcBorders>
          </w:tcPr>
          <w:p w14:paraId="43F58DD0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0B5684" w14:paraId="31732FEB" w14:textId="77777777" w:rsidTr="00B93802">
        <w:trPr>
          <w:trHeight w:val="170"/>
        </w:trPr>
        <w:tc>
          <w:tcPr>
            <w:tcW w:w="528" w:type="pct"/>
          </w:tcPr>
          <w:p w14:paraId="5B32A1C9" w14:textId="77777777" w:rsidR="00CE782D" w:rsidRPr="000B5684" w:rsidRDefault="00CE782D" w:rsidP="00A97599">
            <w:pPr>
              <w:ind w:left="-10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Cs/>
                <w:noProof/>
                <w:sz w:val="22"/>
                <w:szCs w:val="22"/>
                <w:lang w:val="tr-TR"/>
              </w:rPr>
              <w:t>2</w:t>
            </w:r>
            <w:r w:rsidR="0065468D" w:rsidRPr="000B5684">
              <w:rPr>
                <w:bCs/>
                <w:noProof/>
                <w:sz w:val="22"/>
                <w:szCs w:val="22"/>
                <w:lang w:val="tr-TR"/>
              </w:rPr>
              <w:t>.</w:t>
            </w:r>
            <w:r w:rsidRPr="000B5684">
              <w:rPr>
                <w:bCs/>
                <w:noProof/>
                <w:sz w:val="22"/>
                <w:szCs w:val="22"/>
                <w:lang w:val="tr-TR"/>
              </w:rPr>
              <w:t>1.</w:t>
            </w:r>
          </w:p>
        </w:tc>
        <w:tc>
          <w:tcPr>
            <w:tcW w:w="4472" w:type="pct"/>
            <w:gridSpan w:val="4"/>
          </w:tcPr>
          <w:p w14:paraId="7892C3EC" w14:textId="3EFD3C03" w:rsidR="00CE782D" w:rsidRPr="000B5684" w:rsidRDefault="00CE782D" w:rsidP="00A97599">
            <w:pPr>
              <w:ind w:right="-57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E782D" w:rsidRPr="000B5684" w14:paraId="2557E956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2B021587" w14:textId="77777777" w:rsidR="00CE782D" w:rsidRPr="000B5684" w:rsidRDefault="00CE782D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3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326" w:type="pct"/>
            <w:tcBorders>
              <w:right w:val="single" w:sz="4" w:space="0" w:color="auto"/>
            </w:tcBorders>
          </w:tcPr>
          <w:p w14:paraId="539FC6B4" w14:textId="44B66394" w:rsidR="00CE782D" w:rsidRPr="000B5684" w:rsidRDefault="00CE782D" w:rsidP="00A97599">
            <w:pPr>
              <w:ind w:left="-48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, gönüllünün fiziksel ve ruhsal sağlığını tehdit edici sorular içeriyor mu?</w:t>
            </w:r>
          </w:p>
        </w:tc>
        <w:tc>
          <w:tcPr>
            <w:tcW w:w="509" w:type="pct"/>
            <w:tcBorders>
              <w:right w:val="single" w:sz="4" w:space="0" w:color="auto"/>
            </w:tcBorders>
          </w:tcPr>
          <w:p w14:paraId="3396B8EA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637" w:type="pct"/>
            <w:gridSpan w:val="2"/>
            <w:tcBorders>
              <w:left w:val="single" w:sz="4" w:space="0" w:color="auto"/>
            </w:tcBorders>
          </w:tcPr>
          <w:p w14:paraId="3840B476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0B5684" w14:paraId="3C3385DD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389F533F" w14:textId="77777777" w:rsidR="00CE782D" w:rsidRPr="000B5684" w:rsidRDefault="00CE782D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Cs/>
                <w:noProof/>
                <w:sz w:val="22"/>
                <w:szCs w:val="22"/>
                <w:lang w:val="tr-TR"/>
              </w:rPr>
              <w:t>3</w:t>
            </w:r>
            <w:r w:rsidRPr="000B5684">
              <w:rPr>
                <w:bCs/>
                <w:noProof/>
                <w:sz w:val="22"/>
                <w:szCs w:val="22"/>
                <w:lang w:val="tr-TR"/>
              </w:rPr>
              <w:t>.1.</w:t>
            </w:r>
          </w:p>
        </w:tc>
        <w:tc>
          <w:tcPr>
            <w:tcW w:w="4472" w:type="pct"/>
            <w:gridSpan w:val="4"/>
          </w:tcPr>
          <w:p w14:paraId="52B5D029" w14:textId="77777777" w:rsidR="00CE782D" w:rsidRPr="000B5684" w:rsidRDefault="00CE782D" w:rsidP="00A97599">
            <w:pPr>
              <w:ind w:left="-48" w:right="-57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42972A03" w14:textId="5AF3C2A7" w:rsidR="00A07975" w:rsidRPr="000B5684" w:rsidRDefault="00A07975" w:rsidP="00A97599">
            <w:pPr>
              <w:ind w:left="-48" w:right="-57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(Fiziksel, Psikolojik, Sosyal, Hukuki, Mahremiyet, vb.)</w:t>
            </w:r>
          </w:p>
        </w:tc>
      </w:tr>
      <w:tr w:rsidR="00CE782D" w:rsidRPr="000B5684" w14:paraId="2DD48ACD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FA341C9" w14:textId="77777777" w:rsidR="00CE782D" w:rsidRPr="000B5684" w:rsidRDefault="00CE782D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4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326" w:type="pct"/>
            <w:tcBorders>
              <w:right w:val="single" w:sz="4" w:space="0" w:color="auto"/>
            </w:tcBorders>
          </w:tcPr>
          <w:p w14:paraId="31F10DB7" w14:textId="24170BCB" w:rsidR="00CE782D" w:rsidRPr="000B5684" w:rsidRDefault="00CE782D" w:rsidP="00A97599">
            <w:pPr>
              <w:ind w:left="-48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nüllü katılımını olumsuz yönde etkileyecek herhangi bir durum mevcut mu?</w:t>
            </w:r>
          </w:p>
        </w:tc>
        <w:tc>
          <w:tcPr>
            <w:tcW w:w="509" w:type="pct"/>
            <w:tcBorders>
              <w:right w:val="single" w:sz="4" w:space="0" w:color="auto"/>
            </w:tcBorders>
          </w:tcPr>
          <w:p w14:paraId="07A7F55C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637" w:type="pct"/>
            <w:gridSpan w:val="2"/>
            <w:tcBorders>
              <w:left w:val="single" w:sz="4" w:space="0" w:color="auto"/>
            </w:tcBorders>
          </w:tcPr>
          <w:p w14:paraId="517C6FA9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0B5684" w14:paraId="767FC2B5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DDD9D3C" w14:textId="77777777" w:rsidR="00CE782D" w:rsidRPr="000B5684" w:rsidRDefault="00CE782D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Cs/>
                <w:noProof/>
                <w:sz w:val="22"/>
                <w:szCs w:val="22"/>
                <w:lang w:val="tr-TR"/>
              </w:rPr>
              <w:t>4.</w:t>
            </w:r>
            <w:r w:rsidRPr="000B5684">
              <w:rPr>
                <w:bCs/>
                <w:noProof/>
                <w:sz w:val="22"/>
                <w:szCs w:val="22"/>
                <w:lang w:val="tr-TR"/>
              </w:rPr>
              <w:t>1.</w:t>
            </w:r>
          </w:p>
        </w:tc>
        <w:tc>
          <w:tcPr>
            <w:tcW w:w="4472" w:type="pct"/>
            <w:gridSpan w:val="4"/>
          </w:tcPr>
          <w:p w14:paraId="7FC23FAD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1FEC95D" w14:textId="7C824810" w:rsidR="00A07975" w:rsidRPr="000B5684" w:rsidRDefault="00A07975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(Örn: öğrenci–öğretim üyesi ilişkisi, çalışan–işveren ilişkisi, not/ödül beklentisi</w:t>
            </w:r>
            <w:r w:rsidR="00F04360" w:rsidRPr="000B5684">
              <w:rPr>
                <w:noProof/>
                <w:sz w:val="22"/>
                <w:szCs w:val="22"/>
                <w:lang w:val="tr-TR"/>
              </w:rPr>
              <w:t>, vb</w:t>
            </w:r>
            <w:r w:rsidR="008C2213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Pr="000B5684">
              <w:rPr>
                <w:noProof/>
                <w:sz w:val="22"/>
                <w:szCs w:val="22"/>
                <w:lang w:val="tr-TR"/>
              </w:rPr>
              <w:t>)</w:t>
            </w:r>
          </w:p>
        </w:tc>
      </w:tr>
      <w:tr w:rsidR="0027049F" w:rsidRPr="000B5684" w14:paraId="4725E204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F79F4A3" w14:textId="4BC877B1" w:rsidR="0027049F" w:rsidRPr="000B5684" w:rsidRDefault="0027049F" w:rsidP="00A97599">
            <w:pPr>
              <w:ind w:left="-10" w:right="-57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5.</w:t>
            </w:r>
          </w:p>
        </w:tc>
        <w:tc>
          <w:tcPr>
            <w:tcW w:w="4472" w:type="pct"/>
            <w:gridSpan w:val="4"/>
          </w:tcPr>
          <w:p w14:paraId="24AACA76" w14:textId="64A4B1D7" w:rsidR="0027049F" w:rsidRPr="000B5684" w:rsidRDefault="0027049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Araştırmanın tasarımı</w:t>
            </w:r>
          </w:p>
        </w:tc>
      </w:tr>
      <w:tr w:rsidR="00AF5EE3" w:rsidRPr="000B5684" w14:paraId="733ACA5B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6C4B9EB" w14:textId="1D477E91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color w:val="000000"/>
                <w:sz w:val="22"/>
                <w:szCs w:val="22"/>
                <w:lang w:val="tr-TR"/>
              </w:rPr>
              <w:t>C.5.1.</w:t>
            </w:r>
          </w:p>
        </w:tc>
        <w:tc>
          <w:tcPr>
            <w:tcW w:w="4034" w:type="pct"/>
            <w:gridSpan w:val="3"/>
          </w:tcPr>
          <w:p w14:paraId="3A36A85D" w14:textId="2151858E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zlemsel</w:t>
            </w:r>
          </w:p>
        </w:tc>
        <w:tc>
          <w:tcPr>
            <w:tcW w:w="438" w:type="pct"/>
          </w:tcPr>
          <w:p w14:paraId="041D4DB5" w14:textId="51E191E6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7530232A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C115B8E" w14:textId="5C9750BD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color w:val="000000"/>
                <w:sz w:val="22"/>
                <w:szCs w:val="22"/>
                <w:lang w:val="tr-TR"/>
              </w:rPr>
              <w:t>C.5.2.</w:t>
            </w:r>
          </w:p>
        </w:tc>
        <w:tc>
          <w:tcPr>
            <w:tcW w:w="4034" w:type="pct"/>
            <w:gridSpan w:val="3"/>
          </w:tcPr>
          <w:p w14:paraId="1DD66EF2" w14:textId="4F7D4A6A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Deneysel</w:t>
            </w:r>
          </w:p>
        </w:tc>
        <w:tc>
          <w:tcPr>
            <w:tcW w:w="438" w:type="pct"/>
          </w:tcPr>
          <w:p w14:paraId="50F22988" w14:textId="216123B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74A94E2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1DF2C9C" w14:textId="332F35FC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3.</w:t>
            </w:r>
          </w:p>
        </w:tc>
        <w:tc>
          <w:tcPr>
            <w:tcW w:w="4034" w:type="pct"/>
            <w:gridSpan w:val="3"/>
          </w:tcPr>
          <w:p w14:paraId="4D70BEBC" w14:textId="282B5466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Nitel</w:t>
            </w:r>
          </w:p>
        </w:tc>
        <w:tc>
          <w:tcPr>
            <w:tcW w:w="438" w:type="pct"/>
          </w:tcPr>
          <w:p w14:paraId="29BF346A" w14:textId="37C99665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5B93C6B6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4A6F651" w14:textId="14DEAF10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4.</w:t>
            </w:r>
          </w:p>
        </w:tc>
        <w:tc>
          <w:tcPr>
            <w:tcW w:w="4034" w:type="pct"/>
            <w:gridSpan w:val="3"/>
          </w:tcPr>
          <w:p w14:paraId="24C94F9F" w14:textId="00A56144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Nicel</w:t>
            </w:r>
          </w:p>
        </w:tc>
        <w:tc>
          <w:tcPr>
            <w:tcW w:w="438" w:type="pct"/>
          </w:tcPr>
          <w:p w14:paraId="54444EE7" w14:textId="06DDA8E7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69B5867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1B05D55" w14:textId="094E794F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lastRenderedPageBreak/>
              <w:t>C.5.5.</w:t>
            </w:r>
          </w:p>
        </w:tc>
        <w:tc>
          <w:tcPr>
            <w:tcW w:w="4034" w:type="pct"/>
            <w:gridSpan w:val="3"/>
          </w:tcPr>
          <w:p w14:paraId="5B03425B" w14:textId="4308DEE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Karma yöntem</w:t>
            </w:r>
          </w:p>
        </w:tc>
        <w:tc>
          <w:tcPr>
            <w:tcW w:w="438" w:type="pct"/>
          </w:tcPr>
          <w:p w14:paraId="35F94365" w14:textId="465B357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E9EF30B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FF07A70" w14:textId="1A5DAAB0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6.</w:t>
            </w:r>
          </w:p>
        </w:tc>
        <w:tc>
          <w:tcPr>
            <w:tcW w:w="4034" w:type="pct"/>
            <w:gridSpan w:val="3"/>
          </w:tcPr>
          <w:p w14:paraId="24BCE553" w14:textId="24346D2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Metodolojik</w:t>
            </w:r>
          </w:p>
        </w:tc>
        <w:tc>
          <w:tcPr>
            <w:tcW w:w="438" w:type="pct"/>
          </w:tcPr>
          <w:p w14:paraId="5795F32D" w14:textId="0A4B412A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049F" w:rsidRPr="000B5684" w14:paraId="06D316A7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C341D44" w14:textId="78E48A5F" w:rsidR="0027049F" w:rsidRPr="000B5684" w:rsidRDefault="0027049F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7.</w:t>
            </w:r>
          </w:p>
        </w:tc>
        <w:tc>
          <w:tcPr>
            <w:tcW w:w="4472" w:type="pct"/>
            <w:gridSpan w:val="4"/>
          </w:tcPr>
          <w:p w14:paraId="7653C5AB" w14:textId="729D48E8" w:rsidR="0027049F" w:rsidRPr="000B5684" w:rsidRDefault="0027049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Diğer ise, belirtiniz: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D6F80" w:rsidRPr="000B5684" w14:paraId="6C01ED99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5BA7E70" w14:textId="07E3752E" w:rsidR="00BD6F80" w:rsidRPr="000B5684" w:rsidRDefault="00BD6F80" w:rsidP="00A97599">
            <w:pPr>
              <w:ind w:left="-10" w:right="-57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C.6. </w:t>
            </w:r>
          </w:p>
        </w:tc>
        <w:tc>
          <w:tcPr>
            <w:tcW w:w="4472" w:type="pct"/>
            <w:gridSpan w:val="4"/>
          </w:tcPr>
          <w:p w14:paraId="3E916CA6" w14:textId="3C1307A7" w:rsidR="00BD6F80" w:rsidRPr="000B5684" w:rsidRDefault="00BD6F80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Araştırmada kullanılan veri toplama yöntemi </w:t>
            </w:r>
            <w:r w:rsidRPr="000B5684">
              <w:rPr>
                <w:noProof/>
                <w:sz w:val="22"/>
                <w:szCs w:val="22"/>
                <w:lang w:val="tr-TR"/>
              </w:rPr>
              <w:t>(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Uygun olan kutu/kutuları işaretleyiniz.</w:t>
            </w:r>
            <w:r w:rsidRPr="000B5684">
              <w:rPr>
                <w:noProof/>
                <w:sz w:val="22"/>
                <w:szCs w:val="22"/>
                <w:lang w:val="tr-TR"/>
              </w:rPr>
              <w:t>)</w:t>
            </w:r>
          </w:p>
        </w:tc>
      </w:tr>
      <w:tr w:rsidR="00AF5EE3" w:rsidRPr="000B5684" w14:paraId="408C35ED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F073B36" w14:textId="4119765F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1.</w:t>
            </w:r>
          </w:p>
        </w:tc>
        <w:tc>
          <w:tcPr>
            <w:tcW w:w="4034" w:type="pct"/>
            <w:gridSpan w:val="3"/>
          </w:tcPr>
          <w:p w14:paraId="33F07273" w14:textId="52B3AA90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nket (basılı / çevrim içi)</w:t>
            </w:r>
          </w:p>
        </w:tc>
        <w:tc>
          <w:tcPr>
            <w:tcW w:w="438" w:type="pct"/>
          </w:tcPr>
          <w:p w14:paraId="73773DD6" w14:textId="5CC4F54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A30BC50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377474BE" w14:textId="6D08EA16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2.</w:t>
            </w:r>
          </w:p>
        </w:tc>
        <w:tc>
          <w:tcPr>
            <w:tcW w:w="4034" w:type="pct"/>
            <w:gridSpan w:val="3"/>
          </w:tcPr>
          <w:p w14:paraId="02A54836" w14:textId="7BA94347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Mülakat (yüz yüze / çevrim içi)</w:t>
            </w:r>
          </w:p>
        </w:tc>
        <w:tc>
          <w:tcPr>
            <w:tcW w:w="438" w:type="pct"/>
          </w:tcPr>
          <w:p w14:paraId="09AF6E8D" w14:textId="77AD3C79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D5AEE26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3C9E22A" w14:textId="22B05E69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3.</w:t>
            </w:r>
          </w:p>
        </w:tc>
        <w:tc>
          <w:tcPr>
            <w:tcW w:w="4034" w:type="pct"/>
            <w:gridSpan w:val="3"/>
          </w:tcPr>
          <w:p w14:paraId="536F97E2" w14:textId="4B70E59A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Odak grup</w:t>
            </w:r>
          </w:p>
        </w:tc>
        <w:tc>
          <w:tcPr>
            <w:tcW w:w="438" w:type="pct"/>
          </w:tcPr>
          <w:p w14:paraId="32F648FD" w14:textId="10C7ECF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8F192D6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9EBDCD6" w14:textId="4639683A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4.</w:t>
            </w:r>
          </w:p>
        </w:tc>
        <w:tc>
          <w:tcPr>
            <w:tcW w:w="4034" w:type="pct"/>
            <w:gridSpan w:val="3"/>
          </w:tcPr>
          <w:p w14:paraId="79E4379A" w14:textId="20E55FC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zlem</w:t>
            </w:r>
          </w:p>
        </w:tc>
        <w:tc>
          <w:tcPr>
            <w:tcW w:w="438" w:type="pct"/>
          </w:tcPr>
          <w:p w14:paraId="6883F241" w14:textId="571EA5DD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D869FC4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FCC11E8" w14:textId="432E113D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5.</w:t>
            </w:r>
          </w:p>
        </w:tc>
        <w:tc>
          <w:tcPr>
            <w:tcW w:w="4034" w:type="pct"/>
            <w:gridSpan w:val="3"/>
          </w:tcPr>
          <w:p w14:paraId="791930D7" w14:textId="3AE8A7E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Dosya/Arşiv taraması (retrospektif)</w:t>
            </w:r>
          </w:p>
        </w:tc>
        <w:tc>
          <w:tcPr>
            <w:tcW w:w="438" w:type="pct"/>
          </w:tcPr>
          <w:p w14:paraId="02D7D803" w14:textId="7B464E3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71E879DD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B6A17FA" w14:textId="2376F334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6.</w:t>
            </w:r>
          </w:p>
        </w:tc>
        <w:tc>
          <w:tcPr>
            <w:tcW w:w="4034" w:type="pct"/>
            <w:gridSpan w:val="3"/>
          </w:tcPr>
          <w:p w14:paraId="68D659BB" w14:textId="0DBB9505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rüntü kaydı</w:t>
            </w:r>
          </w:p>
        </w:tc>
        <w:tc>
          <w:tcPr>
            <w:tcW w:w="438" w:type="pct"/>
          </w:tcPr>
          <w:p w14:paraId="50268C7D" w14:textId="04DA0CD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5BA9597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B3C591C" w14:textId="76E66C75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7.</w:t>
            </w:r>
          </w:p>
        </w:tc>
        <w:tc>
          <w:tcPr>
            <w:tcW w:w="4034" w:type="pct"/>
            <w:gridSpan w:val="3"/>
          </w:tcPr>
          <w:p w14:paraId="6BA60653" w14:textId="3D38EE9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Ses kaydı</w:t>
            </w:r>
          </w:p>
        </w:tc>
        <w:tc>
          <w:tcPr>
            <w:tcW w:w="438" w:type="pct"/>
          </w:tcPr>
          <w:p w14:paraId="55338D25" w14:textId="13D73DC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5F70C84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053E3B7D" w14:textId="0AE7FBFD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</w:t>
            </w:r>
          </w:p>
        </w:tc>
        <w:tc>
          <w:tcPr>
            <w:tcW w:w="4034" w:type="pct"/>
            <w:gridSpan w:val="3"/>
          </w:tcPr>
          <w:p w14:paraId="425A67FC" w14:textId="4C2619F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Biyolojik materyal üzerinde yapılan çalışma</w:t>
            </w:r>
          </w:p>
        </w:tc>
        <w:tc>
          <w:tcPr>
            <w:tcW w:w="438" w:type="pct"/>
          </w:tcPr>
          <w:p w14:paraId="3F7CE8AD" w14:textId="5A4FED54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9E850A9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2E4EF28" w14:textId="1A176571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1.</w:t>
            </w:r>
          </w:p>
        </w:tc>
        <w:tc>
          <w:tcPr>
            <w:tcW w:w="4034" w:type="pct"/>
            <w:gridSpan w:val="3"/>
          </w:tcPr>
          <w:p w14:paraId="756A8422" w14:textId="7294FA55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 xml:space="preserve">     In vivo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438" w:type="pct"/>
          </w:tcPr>
          <w:p w14:paraId="03B7B6B1" w14:textId="4E13E0B9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6C3A881F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FFDA739" w14:textId="79AD9A75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2.</w:t>
            </w:r>
          </w:p>
        </w:tc>
        <w:tc>
          <w:tcPr>
            <w:tcW w:w="4034" w:type="pct"/>
            <w:gridSpan w:val="3"/>
          </w:tcPr>
          <w:p w14:paraId="00B4CBAE" w14:textId="1415F5BF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 xml:space="preserve">     In vitro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438" w:type="pct"/>
          </w:tcPr>
          <w:p w14:paraId="71051D1B" w14:textId="4DE9FFD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05485073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438E38B" w14:textId="154D1C13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3.</w:t>
            </w:r>
          </w:p>
        </w:tc>
        <w:tc>
          <w:tcPr>
            <w:tcW w:w="4034" w:type="pct"/>
            <w:gridSpan w:val="3"/>
          </w:tcPr>
          <w:p w14:paraId="30977375" w14:textId="6591F1E7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 xml:space="preserve">     Ex vivo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438" w:type="pct"/>
          </w:tcPr>
          <w:p w14:paraId="757E31C5" w14:textId="245457A9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D6F80" w:rsidRPr="000B5684" w14:paraId="609D2748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F620B29" w14:textId="4D15EC80" w:rsidR="00BD6F80" w:rsidRPr="000B5684" w:rsidRDefault="00BD6F80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9.</w:t>
            </w:r>
          </w:p>
        </w:tc>
        <w:tc>
          <w:tcPr>
            <w:tcW w:w="4472" w:type="pct"/>
            <w:gridSpan w:val="4"/>
          </w:tcPr>
          <w:p w14:paraId="6F531017" w14:textId="5D1EC78F" w:rsidR="00BD6F80" w:rsidRPr="000B5684" w:rsidRDefault="00BD6F80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Diğer ise, belirtiniz:</w:t>
            </w: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58A7ED05" w14:textId="77777777" w:rsidR="00CA4F1A" w:rsidRPr="000B5684" w:rsidRDefault="00CA4F1A" w:rsidP="00A97599">
      <w:pPr>
        <w:jc w:val="both"/>
        <w:rPr>
          <w:b/>
          <w:noProof/>
          <w:sz w:val="22"/>
          <w:szCs w:val="22"/>
          <w:lang w:val="tr-TR"/>
        </w:rPr>
      </w:pPr>
    </w:p>
    <w:p w14:paraId="30CF5163" w14:textId="77777777" w:rsidR="00723DD3" w:rsidRPr="000B5684" w:rsidRDefault="00723DD3" w:rsidP="00A97599">
      <w:pPr>
        <w:jc w:val="both"/>
        <w:rPr>
          <w:b/>
          <w:noProof/>
          <w:sz w:val="22"/>
          <w:szCs w:val="22"/>
          <w:lang w:val="tr-TR"/>
        </w:rPr>
      </w:pPr>
    </w:p>
    <w:p w14:paraId="606A4874" w14:textId="612842CE" w:rsidR="00CA4F1A" w:rsidRPr="000B5684" w:rsidRDefault="00570806" w:rsidP="00A97599">
      <w:pPr>
        <w:jc w:val="both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 xml:space="preserve">D. </w:t>
      </w:r>
      <w:r w:rsidR="00723DD3" w:rsidRPr="000B5684">
        <w:rPr>
          <w:b/>
          <w:noProof/>
          <w:sz w:val="22"/>
          <w:szCs w:val="22"/>
          <w:lang w:val="tr-TR"/>
        </w:rPr>
        <w:t>ARAŞTIRMANIN YÖNTEM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23A76" w:rsidRPr="000B5684" w14:paraId="31E1FBB8" w14:textId="77777777" w:rsidTr="008B6205">
        <w:trPr>
          <w:trHeight w:val="283"/>
        </w:trPr>
        <w:tc>
          <w:tcPr>
            <w:tcW w:w="9628" w:type="dxa"/>
          </w:tcPr>
          <w:p w14:paraId="5C75E513" w14:textId="676EA319" w:rsidR="00323A76" w:rsidRPr="000B5684" w:rsidRDefault="00323A76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D.1. Yöntem</w:t>
            </w:r>
          </w:p>
        </w:tc>
      </w:tr>
      <w:tr w:rsidR="00D16390" w:rsidRPr="000B5684" w14:paraId="606C7BED" w14:textId="77777777" w:rsidTr="00D16390">
        <w:trPr>
          <w:trHeight w:val="757"/>
        </w:trPr>
        <w:tc>
          <w:tcPr>
            <w:tcW w:w="9628" w:type="dxa"/>
          </w:tcPr>
          <w:p w14:paraId="605114B4" w14:textId="588E7BB6" w:rsidR="00D16390" w:rsidRPr="000B5684" w:rsidRDefault="00D16390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D.1.1. Araştırmanın Amacı</w:t>
            </w:r>
            <w:r w:rsidR="00740300">
              <w:rPr>
                <w:b/>
                <w:noProof/>
                <w:sz w:val="22"/>
                <w:szCs w:val="22"/>
                <w:lang w:val="tr-TR"/>
              </w:rPr>
              <w:t>:</w:t>
            </w:r>
          </w:p>
          <w:p w14:paraId="65757874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1FC1948C" w14:textId="0DB6D41C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3AC2C267" w14:textId="77777777" w:rsidTr="00D16390">
        <w:trPr>
          <w:trHeight w:val="757"/>
        </w:trPr>
        <w:tc>
          <w:tcPr>
            <w:tcW w:w="9628" w:type="dxa"/>
          </w:tcPr>
          <w:p w14:paraId="53648603" w14:textId="77777777" w:rsidR="00D16390" w:rsidRPr="000B5684" w:rsidRDefault="00D16390" w:rsidP="008B6205">
            <w:pPr>
              <w:jc w:val="both"/>
              <w:rPr>
                <w:bCs/>
                <w:i/>
                <w:i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2. Araştırmanın Türü: </w:t>
            </w:r>
            <w:r w:rsidRPr="000B5684">
              <w:rPr>
                <w:bCs/>
                <w:i/>
                <w:iCs/>
                <w:noProof/>
                <w:sz w:val="22"/>
                <w:szCs w:val="22"/>
                <w:lang w:val="tr-TR"/>
              </w:rPr>
              <w:t>(Örn: nitel, nicel, karma, deneysel, gözlemsel vb.)</w:t>
            </w:r>
          </w:p>
          <w:p w14:paraId="5EAE9FBD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3CDB0E5C" w14:textId="350DA54A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5109F024" w14:textId="77777777" w:rsidTr="00D16390">
        <w:trPr>
          <w:trHeight w:val="757"/>
        </w:trPr>
        <w:tc>
          <w:tcPr>
            <w:tcW w:w="9628" w:type="dxa"/>
          </w:tcPr>
          <w:p w14:paraId="73BA0E49" w14:textId="77777777" w:rsidR="00D16390" w:rsidRPr="000B5684" w:rsidRDefault="00D16390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D.1.3. Araştırma  Evreni ve Örneklemi:</w:t>
            </w:r>
          </w:p>
          <w:p w14:paraId="7CAA0A2C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5CA8C13C" w14:textId="1B780286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2C5E266B" w14:textId="77777777" w:rsidTr="00D16390">
        <w:trPr>
          <w:trHeight w:val="757"/>
        </w:trPr>
        <w:tc>
          <w:tcPr>
            <w:tcW w:w="9628" w:type="dxa"/>
          </w:tcPr>
          <w:p w14:paraId="73A43DF7" w14:textId="77777777" w:rsidR="00D16390" w:rsidRPr="000B5684" w:rsidRDefault="00D16390" w:rsidP="008B6205">
            <w:pPr>
              <w:jc w:val="both"/>
              <w:rPr>
                <w:bCs/>
                <w:i/>
                <w:i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4. Araştırmanın Yapılacağı Merkez/Uygulama Yeri: </w:t>
            </w:r>
            <w:r w:rsidRPr="000B5684">
              <w:rPr>
                <w:bCs/>
                <w:i/>
                <w:iCs/>
                <w:noProof/>
                <w:sz w:val="22"/>
                <w:szCs w:val="22"/>
                <w:lang w:val="tr-TR"/>
              </w:rPr>
              <w:t>(Çevrim içi yürütülen araştırmalarda “çevrim içi” olarak belirtiniz.)</w:t>
            </w:r>
          </w:p>
          <w:p w14:paraId="3A4A1953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054E6AA6" w14:textId="4CEA6CCC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6B1022A1" w14:textId="77777777" w:rsidTr="00D16390">
        <w:trPr>
          <w:trHeight w:val="757"/>
        </w:trPr>
        <w:tc>
          <w:tcPr>
            <w:tcW w:w="9628" w:type="dxa"/>
          </w:tcPr>
          <w:p w14:paraId="6DBBC1FC" w14:textId="77777777" w:rsidR="00D16390" w:rsidRPr="000B5684" w:rsidRDefault="00D16390" w:rsidP="008B6205">
            <w:pPr>
              <w:jc w:val="both"/>
              <w:rPr>
                <w:i/>
                <w:i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5. Katılımcı Seçim Kriterleri: 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>(Araştırmaya dahil edilme ve araştırmadan dışlanma kriterleri)</w:t>
            </w:r>
          </w:p>
          <w:p w14:paraId="519941F0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32F48E9E" w14:textId="1D949AEB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5062530C" w14:textId="77777777" w:rsidTr="00D16390">
        <w:trPr>
          <w:trHeight w:val="757"/>
        </w:trPr>
        <w:tc>
          <w:tcPr>
            <w:tcW w:w="9628" w:type="dxa"/>
          </w:tcPr>
          <w:p w14:paraId="2F48812C" w14:textId="77777777" w:rsidR="00D16390" w:rsidRPr="000B5684" w:rsidRDefault="00D16390" w:rsidP="008B6205">
            <w:pPr>
              <w:jc w:val="both"/>
              <w:rPr>
                <w:bCs/>
                <w:i/>
                <w:iCs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6. </w:t>
            </w:r>
            <w:r w:rsidRPr="000B5684">
              <w:rPr>
                <w:b/>
                <w:sz w:val="22"/>
                <w:szCs w:val="22"/>
                <w:lang w:val="tr-TR"/>
              </w:rPr>
              <w:t xml:space="preserve">Veri Toplama Yöntemleri ve Araçları: </w:t>
            </w:r>
            <w:r w:rsidRPr="000B5684">
              <w:rPr>
                <w:bCs/>
                <w:i/>
                <w:iCs/>
                <w:sz w:val="22"/>
                <w:szCs w:val="22"/>
                <w:lang w:val="tr-TR"/>
              </w:rPr>
              <w:t>(Ölçek/anket kullanım izinleri bu bölümde belirtilmelidir.)</w:t>
            </w:r>
          </w:p>
          <w:p w14:paraId="73768DCD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650D7585" w14:textId="2EA8C928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3C291ED9" w14:textId="77777777" w:rsidTr="00D16390">
        <w:trPr>
          <w:trHeight w:val="757"/>
        </w:trPr>
        <w:tc>
          <w:tcPr>
            <w:tcW w:w="9628" w:type="dxa"/>
          </w:tcPr>
          <w:p w14:paraId="16C423F2" w14:textId="77777777" w:rsidR="00D16390" w:rsidRPr="000B5684" w:rsidRDefault="00D16390" w:rsidP="008B6205">
            <w:pPr>
              <w:jc w:val="both"/>
              <w:rPr>
                <w:i/>
                <w:iCs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7. </w:t>
            </w:r>
            <w:r w:rsidRPr="000B5684">
              <w:rPr>
                <w:b/>
                <w:sz w:val="22"/>
                <w:szCs w:val="22"/>
                <w:lang w:val="tr-TR"/>
              </w:rPr>
              <w:t xml:space="preserve">Araştırma Süreci ve Uygulama Adımları: </w:t>
            </w:r>
            <w:r w:rsidRPr="000B5684">
              <w:rPr>
                <w:b/>
                <w:i/>
                <w:iCs/>
                <w:sz w:val="22"/>
                <w:szCs w:val="22"/>
                <w:lang w:val="tr-TR"/>
              </w:rPr>
              <w:t>(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 xml:space="preserve">Yapılacak girişimler, Testler/Laboratuvar Tetkikleri, Müdahaleler, </w:t>
            </w:r>
            <w:r w:rsidRPr="000B5684">
              <w:rPr>
                <w:i/>
                <w:iCs/>
                <w:sz w:val="22"/>
                <w:szCs w:val="22"/>
                <w:lang w:val="tr-TR"/>
              </w:rPr>
              <w:t>Yöntemin uygulandığı ve uygulanmadığı dönemler, Yöntem sonrası izlem)</w:t>
            </w:r>
          </w:p>
          <w:p w14:paraId="5904C5E7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6718C421" w14:textId="792D60B0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2FF02D10" w14:textId="77777777" w:rsidTr="00D16390">
        <w:trPr>
          <w:trHeight w:val="757"/>
        </w:trPr>
        <w:tc>
          <w:tcPr>
            <w:tcW w:w="9628" w:type="dxa"/>
          </w:tcPr>
          <w:p w14:paraId="210C71B2" w14:textId="77777777" w:rsidR="00D16390" w:rsidRPr="000B5684" w:rsidRDefault="00D16390" w:rsidP="008B6205">
            <w:pPr>
              <w:pStyle w:val="GvdeMetniGirintisi"/>
              <w:ind w:left="0"/>
              <w:jc w:val="both"/>
              <w:rPr>
                <w:i/>
                <w:iCs/>
                <w:noProof/>
                <w:sz w:val="22"/>
                <w:szCs w:val="22"/>
              </w:rPr>
            </w:pPr>
            <w:r w:rsidRPr="000B5684">
              <w:rPr>
                <w:b/>
                <w:noProof/>
                <w:sz w:val="22"/>
                <w:szCs w:val="22"/>
              </w:rPr>
              <w:t>D.1.8. Gönüllü Katılımının Sağlanması ve Bilgilendirilmiş Olurunun Alınma Yöntemi:</w:t>
            </w:r>
            <w:r w:rsidRPr="000B5684">
              <w:rPr>
                <w:noProof/>
                <w:sz w:val="22"/>
                <w:szCs w:val="22"/>
              </w:rPr>
              <w:t xml:space="preserve"> </w:t>
            </w:r>
            <w:r w:rsidRPr="000B5684">
              <w:rPr>
                <w:i/>
                <w:iCs/>
                <w:noProof/>
                <w:sz w:val="22"/>
                <w:szCs w:val="22"/>
              </w:rPr>
              <w:t>(gönüllülerin özel durumlarında yapılacak işlemlerin tanımlanması)</w:t>
            </w:r>
          </w:p>
          <w:p w14:paraId="6ECE4ECA" w14:textId="77777777" w:rsidR="00D16390" w:rsidRDefault="00D16390" w:rsidP="008B6205">
            <w:pPr>
              <w:pStyle w:val="GvdeMetniGirintisi"/>
              <w:ind w:left="0"/>
              <w:jc w:val="both"/>
              <w:rPr>
                <w:bCs/>
                <w:sz w:val="22"/>
                <w:szCs w:val="22"/>
              </w:rPr>
            </w:pPr>
          </w:p>
          <w:p w14:paraId="10914426" w14:textId="34DB30E6" w:rsidR="008B6205" w:rsidRPr="000B5684" w:rsidRDefault="008B6205" w:rsidP="008B6205">
            <w:pPr>
              <w:pStyle w:val="GvdeMetniGirintisi"/>
              <w:ind w:left="0"/>
              <w:jc w:val="both"/>
              <w:rPr>
                <w:bCs/>
                <w:sz w:val="22"/>
                <w:szCs w:val="22"/>
              </w:rPr>
            </w:pPr>
          </w:p>
        </w:tc>
      </w:tr>
      <w:tr w:rsidR="00D16390" w:rsidRPr="000B5684" w14:paraId="3957C18A" w14:textId="77777777" w:rsidTr="00D16390">
        <w:trPr>
          <w:trHeight w:val="757"/>
        </w:trPr>
        <w:tc>
          <w:tcPr>
            <w:tcW w:w="9628" w:type="dxa"/>
          </w:tcPr>
          <w:p w14:paraId="7ADC7105" w14:textId="77777777" w:rsidR="00D16390" w:rsidRPr="000B5684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lastRenderedPageBreak/>
              <w:t xml:space="preserve">D.1.9. Veri Saklama, Gizlilik ve Yönetimi: </w:t>
            </w:r>
            <w:r w:rsidRPr="000B5684">
              <w:rPr>
                <w:b/>
                <w:i/>
                <w:iCs/>
                <w:noProof/>
                <w:sz w:val="22"/>
                <w:szCs w:val="22"/>
                <w:lang w:val="tr-TR"/>
              </w:rPr>
              <w:t>(</w:t>
            </w:r>
            <w:r w:rsidRPr="000B5684">
              <w:rPr>
                <w:bCs/>
                <w:i/>
                <w:iCs/>
                <w:noProof/>
                <w:sz w:val="22"/>
                <w:szCs w:val="22"/>
                <w:lang w:val="tr-TR"/>
              </w:rPr>
              <w:t>Verilerin kodlama/anonimleştirme yöntemi, saklama süresi, saklama ortamı (yerel/bulut), erişecek kişiler ve imha yöntemi belirtilmelidir.)</w:t>
            </w:r>
          </w:p>
          <w:p w14:paraId="6563156A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2BFD8EB0" w14:textId="77777777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0C36A8" w:rsidRPr="000B5684" w14:paraId="570F4037" w14:textId="77777777" w:rsidTr="00D16390">
        <w:trPr>
          <w:trHeight w:val="757"/>
        </w:trPr>
        <w:tc>
          <w:tcPr>
            <w:tcW w:w="9628" w:type="dxa"/>
          </w:tcPr>
          <w:p w14:paraId="7F1F61B5" w14:textId="77777777" w:rsidR="000C36A8" w:rsidRPr="000B5684" w:rsidRDefault="000C36A8" w:rsidP="000C36A8">
            <w:pPr>
              <w:jc w:val="both"/>
              <w:rPr>
                <w:bCs/>
                <w:i/>
                <w:iCs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10. </w:t>
            </w:r>
            <w:r w:rsidRPr="000B5684">
              <w:rPr>
                <w:b/>
                <w:sz w:val="22"/>
                <w:szCs w:val="22"/>
                <w:lang w:val="tr-TR"/>
              </w:rPr>
              <w:t xml:space="preserve">İstatistiksel Analiz Yöntemleri: </w:t>
            </w:r>
            <w:r w:rsidRPr="000B5684">
              <w:rPr>
                <w:bCs/>
                <w:i/>
                <w:iCs/>
                <w:sz w:val="22"/>
                <w:szCs w:val="22"/>
                <w:lang w:val="tr-TR"/>
              </w:rPr>
              <w:t>(Nitel araştırmalarda veri analiz yöntemi belirtilmelidir.)</w:t>
            </w:r>
          </w:p>
          <w:p w14:paraId="3588AADA" w14:textId="77777777" w:rsidR="000C36A8" w:rsidRPr="000B5684" w:rsidRDefault="000C36A8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D60292" w:rsidRPr="000B5684" w14:paraId="3BC6351D" w14:textId="77777777" w:rsidTr="00D60292">
        <w:tc>
          <w:tcPr>
            <w:tcW w:w="9628" w:type="dxa"/>
          </w:tcPr>
          <w:p w14:paraId="5969DD70" w14:textId="1E85A588" w:rsidR="00D60292" w:rsidRPr="000B5684" w:rsidRDefault="00D16390" w:rsidP="008B6205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11. </w:t>
            </w:r>
            <w:r w:rsidR="00D60292" w:rsidRPr="000B5684">
              <w:rPr>
                <w:b/>
                <w:noProof/>
                <w:sz w:val="22"/>
                <w:szCs w:val="22"/>
                <w:lang w:val="tr-TR"/>
              </w:rPr>
              <w:t>Kaynaklar (Belirtilen Formatta yazılacaktır)</w:t>
            </w:r>
          </w:p>
          <w:p w14:paraId="4D60E47C" w14:textId="451412D2" w:rsidR="00D60292" w:rsidRPr="000B5684" w:rsidRDefault="00D60292" w:rsidP="008B6205">
            <w:pPr>
              <w:pStyle w:val="ListeParagraf"/>
              <w:numPr>
                <w:ilvl w:val="0"/>
                <w:numId w:val="17"/>
              </w:numPr>
              <w:ind w:left="454" w:hanging="425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Yıldırım, G., &amp; Kadıoğlu, S. (2007). Etik ve tıp etiği temel kavramları.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CÜ Tıp Fakültesi Dergisi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29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2), 7-12.</w:t>
            </w:r>
          </w:p>
          <w:p w14:paraId="192A37E0" w14:textId="5D20BC2F" w:rsidR="00D60292" w:rsidRPr="000B5684" w:rsidRDefault="00D60292" w:rsidP="008B6205">
            <w:pPr>
              <w:pStyle w:val="ListeParagraf"/>
              <w:numPr>
                <w:ilvl w:val="0"/>
                <w:numId w:val="17"/>
              </w:numPr>
              <w:ind w:left="454" w:hanging="425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Karakaya, H. (1993). Hastane Etik Kurullarının Tarihçesi, Yapısı ve İşlevleri Üzerine. </w:t>
            </w:r>
            <w:r w:rsidRPr="000B5684">
              <w:rPr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Turkiye Klinikleri Journal of Medical Ethics-Law and History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0B5684">
              <w:rPr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1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1), 12-21.</w:t>
            </w:r>
          </w:p>
          <w:p w14:paraId="03AE4327" w14:textId="1F76962B" w:rsidR="00D60292" w:rsidRPr="000B5684" w:rsidRDefault="00D60292" w:rsidP="008B6205">
            <w:pPr>
              <w:pStyle w:val="ListeParagraf"/>
              <w:numPr>
                <w:ilvl w:val="0"/>
                <w:numId w:val="17"/>
              </w:numPr>
              <w:ind w:left="454" w:hanging="425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Gerçek, H., Güven, M. H., Özdamar, Ş. O., Yelken, T. Y., &amp; Korkmaz, T. (2011). Yükseköğretim Kurumlarında Etik İlkeler, Sorumluluklar ve Davranış Kuralları.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Journal of Higher Education &amp; Science/Yüksekögretim ve Bilim Dergisi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1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2).</w:t>
            </w:r>
          </w:p>
          <w:p w14:paraId="00579A47" w14:textId="77777777" w:rsidR="00D60292" w:rsidRPr="000B5684" w:rsidRDefault="00D60292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</w:tbl>
    <w:p w14:paraId="69D33650" w14:textId="77777777" w:rsidR="008B0BE1" w:rsidRPr="000B5684" w:rsidRDefault="008B0BE1" w:rsidP="00A97599">
      <w:pPr>
        <w:jc w:val="both"/>
        <w:rPr>
          <w:b/>
          <w:noProof/>
          <w:sz w:val="22"/>
          <w:szCs w:val="22"/>
          <w:lang w:val="tr-TR"/>
        </w:rPr>
      </w:pPr>
    </w:p>
    <w:p w14:paraId="63664A24" w14:textId="57DD4B05" w:rsidR="00CF2BB6" w:rsidRPr="000B5684" w:rsidRDefault="00903FAC" w:rsidP="00574F33">
      <w:pPr>
        <w:spacing w:line="360" w:lineRule="auto"/>
        <w:jc w:val="both"/>
        <w:rPr>
          <w:b/>
          <w:noProof/>
          <w:sz w:val="22"/>
          <w:szCs w:val="22"/>
          <w:lang w:val="tr-TR"/>
        </w:rPr>
      </w:pPr>
      <w:r>
        <w:rPr>
          <w:b/>
          <w:noProof/>
          <w:sz w:val="22"/>
          <w:szCs w:val="22"/>
          <w:lang w:val="tr-TR"/>
        </w:rPr>
        <w:t>E</w:t>
      </w:r>
      <w:r w:rsidR="00BE2F24" w:rsidRPr="000B5684">
        <w:rPr>
          <w:b/>
          <w:noProof/>
          <w:sz w:val="22"/>
          <w:szCs w:val="22"/>
          <w:lang w:val="tr-TR"/>
        </w:rPr>
        <w:t>.</w:t>
      </w:r>
      <w:r w:rsidR="00BE2F24" w:rsidRPr="000B5684">
        <w:rPr>
          <w:noProof/>
          <w:sz w:val="22"/>
          <w:szCs w:val="22"/>
          <w:lang w:val="tr-TR"/>
        </w:rPr>
        <w:t xml:space="preserve"> </w:t>
      </w:r>
      <w:r w:rsidR="004034FD" w:rsidRPr="000B5684">
        <w:rPr>
          <w:b/>
          <w:noProof/>
          <w:sz w:val="22"/>
          <w:szCs w:val="22"/>
          <w:lang w:val="tr-TR"/>
        </w:rPr>
        <w:t>ARAŞTIRMACIL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7204E1" w:rsidRPr="000B5684" w14:paraId="70A2733E" w14:textId="77777777" w:rsidTr="007204E1">
        <w:tc>
          <w:tcPr>
            <w:tcW w:w="5000" w:type="pct"/>
            <w:gridSpan w:val="2"/>
          </w:tcPr>
          <w:p w14:paraId="760F4AA6" w14:textId="48529B07" w:rsidR="007204E1" w:rsidRPr="000B5684" w:rsidRDefault="00903FAC" w:rsidP="007204E1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b/>
                <w:noProof/>
                <w:sz w:val="22"/>
                <w:szCs w:val="22"/>
                <w:lang w:val="tr-TR"/>
              </w:rPr>
              <w:t>.1. Koordinatör / Sorumlu Araştırmacı</w:t>
            </w:r>
          </w:p>
        </w:tc>
      </w:tr>
      <w:tr w:rsidR="007204E1" w:rsidRPr="000B5684" w14:paraId="68ABCC9D" w14:textId="77777777" w:rsidTr="007204E1">
        <w:tc>
          <w:tcPr>
            <w:tcW w:w="1323" w:type="pct"/>
          </w:tcPr>
          <w:p w14:paraId="539A6546" w14:textId="6996C245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1. Adı:</w:t>
            </w:r>
          </w:p>
        </w:tc>
        <w:tc>
          <w:tcPr>
            <w:tcW w:w="3677" w:type="pct"/>
          </w:tcPr>
          <w:p w14:paraId="610BA94B" w14:textId="7937252F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9BF2589" w14:textId="77777777" w:rsidTr="007204E1">
        <w:tc>
          <w:tcPr>
            <w:tcW w:w="1323" w:type="pct"/>
          </w:tcPr>
          <w:p w14:paraId="62C28DD5" w14:textId="5C02D683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2. Soyadı:</w:t>
            </w:r>
          </w:p>
        </w:tc>
        <w:tc>
          <w:tcPr>
            <w:tcW w:w="3677" w:type="pct"/>
          </w:tcPr>
          <w:p w14:paraId="38E09DDB" w14:textId="24015910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58383D10" w14:textId="77777777" w:rsidTr="007204E1">
        <w:tc>
          <w:tcPr>
            <w:tcW w:w="1323" w:type="pct"/>
          </w:tcPr>
          <w:p w14:paraId="40324D76" w14:textId="4C0758BB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 xml:space="preserve">.1.3. Unvanı: </w:t>
            </w:r>
          </w:p>
        </w:tc>
        <w:tc>
          <w:tcPr>
            <w:tcW w:w="3677" w:type="pct"/>
          </w:tcPr>
          <w:p w14:paraId="16A85A21" w14:textId="75A11868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002EF55A" w14:textId="77777777" w:rsidTr="007204E1">
        <w:tc>
          <w:tcPr>
            <w:tcW w:w="1323" w:type="pct"/>
          </w:tcPr>
          <w:p w14:paraId="71C8B926" w14:textId="50ED8C2F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4. Uzmanlık alanı</w:t>
            </w:r>
            <w:bookmarkStart w:id="0" w:name="Metin159"/>
            <w:r w:rsidR="007204E1" w:rsidRPr="000B5684">
              <w:rPr>
                <w:noProof/>
                <w:sz w:val="22"/>
                <w:szCs w:val="22"/>
                <w:lang w:val="tr-TR"/>
              </w:rPr>
              <w:t>:</w:t>
            </w:r>
            <w:bookmarkEnd w:id="0"/>
          </w:p>
        </w:tc>
        <w:tc>
          <w:tcPr>
            <w:tcW w:w="3677" w:type="pct"/>
          </w:tcPr>
          <w:p w14:paraId="0EB72F79" w14:textId="3A0F2344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70A46B98" w14:textId="77777777" w:rsidTr="007204E1">
        <w:tc>
          <w:tcPr>
            <w:tcW w:w="1323" w:type="pct"/>
          </w:tcPr>
          <w:p w14:paraId="4027D8A2" w14:textId="480335EF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5. İş adresi:</w:t>
            </w:r>
          </w:p>
        </w:tc>
        <w:tc>
          <w:tcPr>
            <w:tcW w:w="3677" w:type="pct"/>
          </w:tcPr>
          <w:p w14:paraId="443BC77B" w14:textId="7E814458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6DF163AC" w14:textId="77777777" w:rsidTr="007204E1">
        <w:tc>
          <w:tcPr>
            <w:tcW w:w="1323" w:type="pct"/>
          </w:tcPr>
          <w:p w14:paraId="4FBE0C12" w14:textId="27AD3654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6. E-posta adresi:</w:t>
            </w:r>
          </w:p>
        </w:tc>
        <w:tc>
          <w:tcPr>
            <w:tcW w:w="3677" w:type="pct"/>
          </w:tcPr>
          <w:p w14:paraId="26CB8EE6" w14:textId="53D93B20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B90051B" w14:textId="77777777" w:rsidTr="007204E1">
        <w:tc>
          <w:tcPr>
            <w:tcW w:w="1323" w:type="pct"/>
          </w:tcPr>
          <w:p w14:paraId="40C0AB86" w14:textId="0B17D345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7. Telefon numarası:</w:t>
            </w:r>
          </w:p>
        </w:tc>
        <w:tc>
          <w:tcPr>
            <w:tcW w:w="3677" w:type="pct"/>
          </w:tcPr>
          <w:p w14:paraId="52631F8F" w14:textId="65928336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75C1C9C4" w14:textId="77777777" w:rsidTr="007204E1">
        <w:tc>
          <w:tcPr>
            <w:tcW w:w="5000" w:type="pct"/>
            <w:gridSpan w:val="2"/>
          </w:tcPr>
          <w:p w14:paraId="06EB5D45" w14:textId="77777777" w:rsidR="007204E1" w:rsidRPr="000B5684" w:rsidRDefault="007204E1" w:rsidP="007204E1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İMZA:</w:t>
            </w:r>
          </w:p>
          <w:p w14:paraId="5A62CA73" w14:textId="007CECC9" w:rsidR="007204E1" w:rsidRPr="000B5684" w:rsidRDefault="007204E1" w:rsidP="007204E1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</w:tbl>
    <w:p w14:paraId="20949339" w14:textId="77777777" w:rsidR="00511C4F" w:rsidRPr="000B5684" w:rsidRDefault="00511C4F" w:rsidP="00A97599">
      <w:pPr>
        <w:jc w:val="both"/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7204E1" w:rsidRPr="000B5684" w14:paraId="0CA37CF0" w14:textId="2267F492" w:rsidTr="007204E1">
        <w:tc>
          <w:tcPr>
            <w:tcW w:w="5000" w:type="pct"/>
            <w:gridSpan w:val="2"/>
          </w:tcPr>
          <w:p w14:paraId="091E4050" w14:textId="17EAEDFF" w:rsidR="007204E1" w:rsidRPr="000B5684" w:rsidRDefault="00903FAC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b/>
                <w:noProof/>
                <w:sz w:val="22"/>
                <w:szCs w:val="22"/>
                <w:lang w:val="tr-TR"/>
              </w:rPr>
              <w:t xml:space="preserve">.2. Yardımcı Araştırmacı </w:t>
            </w:r>
            <w:r w:rsidR="007204E1" w:rsidRPr="000B5684">
              <w:rPr>
                <w:bCs/>
                <w:i/>
                <w:noProof/>
                <w:sz w:val="22"/>
                <w:szCs w:val="22"/>
                <w:lang w:val="tr-TR"/>
              </w:rPr>
              <w:t>(Gerektiğinde Bu Bölümü Çoğaltınız)</w:t>
            </w:r>
          </w:p>
        </w:tc>
      </w:tr>
      <w:tr w:rsidR="007204E1" w:rsidRPr="000B5684" w14:paraId="581AE7E0" w14:textId="3BB80B44" w:rsidTr="007204E1">
        <w:tc>
          <w:tcPr>
            <w:tcW w:w="1323" w:type="pct"/>
          </w:tcPr>
          <w:p w14:paraId="76FCB78F" w14:textId="6D477640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1. Adı:</w:t>
            </w:r>
          </w:p>
        </w:tc>
        <w:tc>
          <w:tcPr>
            <w:tcW w:w="3677" w:type="pct"/>
          </w:tcPr>
          <w:p w14:paraId="1E950CD7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45891F18" w14:textId="5139CC3C" w:rsidTr="007204E1">
        <w:tc>
          <w:tcPr>
            <w:tcW w:w="1323" w:type="pct"/>
          </w:tcPr>
          <w:p w14:paraId="1B3E7131" w14:textId="663E9194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2. Soyadı:</w:t>
            </w:r>
          </w:p>
        </w:tc>
        <w:tc>
          <w:tcPr>
            <w:tcW w:w="3677" w:type="pct"/>
          </w:tcPr>
          <w:p w14:paraId="315D0A6A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5865ABAB" w14:textId="494D936D" w:rsidTr="007204E1">
        <w:tc>
          <w:tcPr>
            <w:tcW w:w="1323" w:type="pct"/>
          </w:tcPr>
          <w:p w14:paraId="387AC1B2" w14:textId="52D1FBEF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3. Unvan:</w:t>
            </w:r>
          </w:p>
        </w:tc>
        <w:tc>
          <w:tcPr>
            <w:tcW w:w="3677" w:type="pct"/>
          </w:tcPr>
          <w:p w14:paraId="401D8BF2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3D92403E" w14:textId="24DCCF67" w:rsidTr="007204E1">
        <w:tc>
          <w:tcPr>
            <w:tcW w:w="1323" w:type="pct"/>
          </w:tcPr>
          <w:p w14:paraId="4F77AF70" w14:textId="092E6A0F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4. Uzmanlık alanı:</w:t>
            </w:r>
          </w:p>
        </w:tc>
        <w:tc>
          <w:tcPr>
            <w:tcW w:w="3677" w:type="pct"/>
          </w:tcPr>
          <w:p w14:paraId="460D687A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4B33653C" w14:textId="5937835C" w:rsidTr="007204E1">
        <w:tc>
          <w:tcPr>
            <w:tcW w:w="1323" w:type="pct"/>
          </w:tcPr>
          <w:p w14:paraId="2EB75B39" w14:textId="39907F00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5. İş adresi:</w:t>
            </w:r>
          </w:p>
        </w:tc>
        <w:tc>
          <w:tcPr>
            <w:tcW w:w="3677" w:type="pct"/>
          </w:tcPr>
          <w:p w14:paraId="41B7352A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0873A0AF" w14:textId="0D396920" w:rsidTr="007204E1">
        <w:tc>
          <w:tcPr>
            <w:tcW w:w="1323" w:type="pct"/>
          </w:tcPr>
          <w:p w14:paraId="0DBF8C3C" w14:textId="76D78633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6. E-posta adresi:</w:t>
            </w:r>
          </w:p>
        </w:tc>
        <w:tc>
          <w:tcPr>
            <w:tcW w:w="3677" w:type="pct"/>
          </w:tcPr>
          <w:p w14:paraId="6E829F4E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E524885" w14:textId="354E72E0" w:rsidTr="007204E1">
        <w:tc>
          <w:tcPr>
            <w:tcW w:w="1323" w:type="pct"/>
          </w:tcPr>
          <w:p w14:paraId="56E8069B" w14:textId="670A39FE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7. Telefon numarası:</w:t>
            </w:r>
          </w:p>
        </w:tc>
        <w:tc>
          <w:tcPr>
            <w:tcW w:w="3677" w:type="pct"/>
          </w:tcPr>
          <w:p w14:paraId="1D99BA3E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71ED795" w14:textId="45C594AE" w:rsidTr="007204E1">
        <w:tc>
          <w:tcPr>
            <w:tcW w:w="5000" w:type="pct"/>
            <w:gridSpan w:val="2"/>
          </w:tcPr>
          <w:p w14:paraId="0F90CBF5" w14:textId="77777777" w:rsidR="007204E1" w:rsidRPr="000B5684" w:rsidRDefault="007204E1" w:rsidP="00A97599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İMZA:</w:t>
            </w:r>
          </w:p>
          <w:p w14:paraId="47E5A4C3" w14:textId="77777777" w:rsidR="007204E1" w:rsidRPr="000B5684" w:rsidRDefault="007204E1" w:rsidP="00A97599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</w:tbl>
    <w:p w14:paraId="15411C17" w14:textId="77777777" w:rsidR="003B0947" w:rsidRPr="000B5684" w:rsidRDefault="003B0947" w:rsidP="00A97599">
      <w:pPr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9"/>
        <w:gridCol w:w="8829"/>
      </w:tblGrid>
      <w:tr w:rsidR="003B0947" w:rsidRPr="000B5684" w14:paraId="4E4DBF23" w14:textId="77777777" w:rsidTr="001273A3">
        <w:tc>
          <w:tcPr>
            <w:tcW w:w="415" w:type="pct"/>
          </w:tcPr>
          <w:p w14:paraId="7DDF513A" w14:textId="07817507" w:rsidR="003B0947" w:rsidRPr="000B5684" w:rsidRDefault="0070454E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E</w:t>
            </w:r>
            <w:r w:rsidR="003B0947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b/>
                <w:noProof/>
                <w:sz w:val="22"/>
                <w:szCs w:val="22"/>
                <w:lang w:val="tr-TR"/>
              </w:rPr>
              <w:t>3</w:t>
            </w:r>
            <w:r w:rsidR="004469AA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4585" w:type="pct"/>
          </w:tcPr>
          <w:p w14:paraId="7B3C2B15" w14:textId="77777777" w:rsidR="003B0947" w:rsidRPr="000B5684" w:rsidRDefault="003B0947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Varsa Araştırmanın Gerçekleştirilmesinde Kullanılacak Olan Merkezi Teknik Tesisler. Temel Değerlendirme Kriterlerinin Ölçümü veya Değerlendirilmesinin Merkezileştirildiği Laboratuvar veya Diğer Teknik Tesisler </w:t>
            </w: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(Birden Çok Kurum/KuruluşOlması Halinde Gerektiği Kadar Tekrarlayınız)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 </w:t>
            </w:r>
          </w:p>
        </w:tc>
      </w:tr>
      <w:tr w:rsidR="00511C4F" w:rsidRPr="000B5684" w14:paraId="023BC94C" w14:textId="77777777" w:rsidTr="001273A3">
        <w:tc>
          <w:tcPr>
            <w:tcW w:w="5000" w:type="pct"/>
            <w:gridSpan w:val="2"/>
          </w:tcPr>
          <w:p w14:paraId="17AA7AF5" w14:textId="3BFF9516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1. Kurum/Kuruluş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0"/>
                  <w:enabled/>
                  <w:calcOnExit w:val="0"/>
                  <w:textInput/>
                </w:ffData>
              </w:fldChar>
            </w:r>
            <w:bookmarkStart w:id="1" w:name="Metin170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1"/>
          </w:p>
        </w:tc>
      </w:tr>
      <w:tr w:rsidR="00511C4F" w:rsidRPr="000B5684" w14:paraId="60B013C1" w14:textId="77777777" w:rsidTr="001273A3">
        <w:tc>
          <w:tcPr>
            <w:tcW w:w="5000" w:type="pct"/>
            <w:gridSpan w:val="2"/>
          </w:tcPr>
          <w:p w14:paraId="4AA6163E" w14:textId="4A246E5B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2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Temasa geçilecek kişinin adı soyadı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bookmarkStart w:id="2" w:name="Metin171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2"/>
          </w:p>
        </w:tc>
      </w:tr>
      <w:tr w:rsidR="00511C4F" w:rsidRPr="000B5684" w14:paraId="41B10083" w14:textId="77777777" w:rsidTr="001273A3">
        <w:tc>
          <w:tcPr>
            <w:tcW w:w="5000" w:type="pct"/>
            <w:gridSpan w:val="2"/>
          </w:tcPr>
          <w:p w14:paraId="5DF2ABAD" w14:textId="11D57E69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3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Adresi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2"/>
                  <w:enabled/>
                  <w:calcOnExit w:val="0"/>
                  <w:textInput/>
                </w:ffData>
              </w:fldChar>
            </w:r>
            <w:bookmarkStart w:id="3" w:name="Metin172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3"/>
          </w:p>
        </w:tc>
      </w:tr>
      <w:tr w:rsidR="00511C4F" w:rsidRPr="000B5684" w14:paraId="0813E8EC" w14:textId="77777777" w:rsidTr="001273A3">
        <w:tc>
          <w:tcPr>
            <w:tcW w:w="5000" w:type="pct"/>
            <w:gridSpan w:val="2"/>
          </w:tcPr>
          <w:p w14:paraId="3E6D7450" w14:textId="4BD87A9C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lastRenderedPageBreak/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4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Telefon numarası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3"/>
                  <w:enabled/>
                  <w:calcOnExit w:val="0"/>
                  <w:textInput/>
                </w:ffData>
              </w:fldChar>
            </w:r>
            <w:bookmarkStart w:id="4" w:name="Metin173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4"/>
          </w:p>
        </w:tc>
      </w:tr>
      <w:tr w:rsidR="00511C4F" w:rsidRPr="000B5684" w14:paraId="4116D17C" w14:textId="77777777" w:rsidTr="001273A3">
        <w:tc>
          <w:tcPr>
            <w:tcW w:w="5000" w:type="pct"/>
            <w:gridSpan w:val="2"/>
          </w:tcPr>
          <w:p w14:paraId="7EDB60A0" w14:textId="3B79A013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5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Dışarıya verilen görevler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4"/>
                  <w:enabled/>
                  <w:calcOnExit w:val="0"/>
                  <w:textInput/>
                </w:ffData>
              </w:fldChar>
            </w:r>
            <w:bookmarkStart w:id="5" w:name="Metin174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5"/>
          </w:p>
        </w:tc>
      </w:tr>
    </w:tbl>
    <w:p w14:paraId="236F6986" w14:textId="77777777" w:rsidR="003B0947" w:rsidRPr="000B5684" w:rsidRDefault="003B0947" w:rsidP="00A97599">
      <w:pPr>
        <w:jc w:val="both"/>
        <w:rPr>
          <w:b/>
          <w:noProof/>
          <w:sz w:val="22"/>
          <w:szCs w:val="22"/>
          <w:lang w:val="tr-TR"/>
        </w:rPr>
      </w:pPr>
    </w:p>
    <w:p w14:paraId="6B11FDF5" w14:textId="77777777" w:rsidR="00F83FCC" w:rsidRPr="000B5684" w:rsidRDefault="00F83FCC" w:rsidP="00A97599">
      <w:pPr>
        <w:jc w:val="both"/>
        <w:rPr>
          <w:b/>
          <w:noProof/>
          <w:sz w:val="22"/>
          <w:szCs w:val="22"/>
          <w:lang w:val="tr-TR"/>
        </w:rPr>
      </w:pPr>
    </w:p>
    <w:p w14:paraId="42869135" w14:textId="307612C5" w:rsidR="008804B6" w:rsidRPr="000B5684" w:rsidRDefault="0070454E" w:rsidP="00574F33">
      <w:pPr>
        <w:spacing w:line="360" w:lineRule="auto"/>
        <w:jc w:val="both"/>
        <w:rPr>
          <w:b/>
          <w:noProof/>
          <w:sz w:val="22"/>
          <w:szCs w:val="22"/>
          <w:lang w:val="tr-TR"/>
        </w:rPr>
      </w:pPr>
      <w:r>
        <w:rPr>
          <w:b/>
          <w:noProof/>
          <w:sz w:val="22"/>
          <w:szCs w:val="22"/>
          <w:lang w:val="tr-TR"/>
        </w:rPr>
        <w:t>F</w:t>
      </w:r>
      <w:r w:rsidR="00BE2F24" w:rsidRPr="000B5684">
        <w:rPr>
          <w:b/>
          <w:noProof/>
          <w:sz w:val="22"/>
          <w:szCs w:val="22"/>
          <w:lang w:val="tr-TR"/>
        </w:rPr>
        <w:t xml:space="preserve">. </w:t>
      </w:r>
      <w:r w:rsidR="00673FAE" w:rsidRPr="000B5684">
        <w:rPr>
          <w:b/>
          <w:noProof/>
          <w:sz w:val="22"/>
          <w:szCs w:val="22"/>
          <w:lang w:val="tr-TR"/>
        </w:rPr>
        <w:t>ARAŞTIRMAYA KATILAN MERKEZ/MERKEZLER</w:t>
      </w:r>
      <w:r w:rsidR="00934DA1" w:rsidRPr="000B5684">
        <w:rPr>
          <w:b/>
          <w:noProof/>
          <w:sz w:val="22"/>
          <w:szCs w:val="22"/>
          <w:lang w:val="tr-TR"/>
        </w:rPr>
        <w:t xml:space="preserve"> </w:t>
      </w:r>
      <w:r w:rsidR="00946D70" w:rsidRPr="000B5684">
        <w:rPr>
          <w:b/>
          <w:noProof/>
          <w:sz w:val="22"/>
          <w:szCs w:val="22"/>
          <w:lang w:val="tr-TR"/>
        </w:rPr>
        <w:t>ve SÜRES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65"/>
        <w:gridCol w:w="736"/>
        <w:gridCol w:w="395"/>
        <w:gridCol w:w="1132"/>
      </w:tblGrid>
      <w:tr w:rsidR="008804B6" w:rsidRPr="000B5684" w14:paraId="486FC52E" w14:textId="77777777" w:rsidTr="00A863FD">
        <w:tc>
          <w:tcPr>
            <w:tcW w:w="5000" w:type="pct"/>
            <w:gridSpan w:val="4"/>
          </w:tcPr>
          <w:p w14:paraId="3F7D63F0" w14:textId="37A217CE" w:rsidR="008804B6" w:rsidRPr="000B5684" w:rsidRDefault="00AA1F0F" w:rsidP="00A863FD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F</w:t>
            </w:r>
            <w:r w:rsidR="008804B6" w:rsidRPr="000B5684">
              <w:rPr>
                <w:b/>
                <w:noProof/>
                <w:sz w:val="22"/>
                <w:szCs w:val="22"/>
                <w:lang w:val="tr-TR"/>
              </w:rPr>
              <w:t>.1. Araştırma Merkezi</w:t>
            </w:r>
          </w:p>
        </w:tc>
      </w:tr>
      <w:tr w:rsidR="00A863FD" w:rsidRPr="000B5684" w14:paraId="4912B409" w14:textId="77777777" w:rsidTr="00A863FD">
        <w:tc>
          <w:tcPr>
            <w:tcW w:w="3825" w:type="pct"/>
          </w:tcPr>
          <w:p w14:paraId="02EC4B22" w14:textId="7A0200BB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1.</w:t>
            </w:r>
            <w:r w:rsidR="0097262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Tek Merkez</w:t>
            </w:r>
          </w:p>
        </w:tc>
        <w:tc>
          <w:tcPr>
            <w:tcW w:w="587" w:type="pct"/>
            <w:gridSpan w:val="2"/>
          </w:tcPr>
          <w:p w14:paraId="69D8956D" w14:textId="449CEF88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3E0B0D86" w14:textId="1D4609E9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0A42B792" w14:textId="77777777" w:rsidTr="00A863FD">
        <w:tc>
          <w:tcPr>
            <w:tcW w:w="3825" w:type="pct"/>
          </w:tcPr>
          <w:p w14:paraId="6D918C64" w14:textId="55835DA1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2.</w:t>
            </w:r>
            <w:r w:rsidR="0097262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Birden Çok Merkez</w:t>
            </w:r>
          </w:p>
        </w:tc>
        <w:tc>
          <w:tcPr>
            <w:tcW w:w="587" w:type="pct"/>
            <w:gridSpan w:val="2"/>
          </w:tcPr>
          <w:p w14:paraId="2D31B167" w14:textId="539E0733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03C3D157" w14:textId="56CD93E0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69027180" w14:textId="77777777" w:rsidTr="00A863FD">
        <w:tc>
          <w:tcPr>
            <w:tcW w:w="3825" w:type="pct"/>
          </w:tcPr>
          <w:p w14:paraId="6F18073D" w14:textId="7AE3B77B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3. Bu araştırma başka ülkelerde de yürütülecek mi?</w:t>
            </w:r>
          </w:p>
        </w:tc>
        <w:tc>
          <w:tcPr>
            <w:tcW w:w="587" w:type="pct"/>
            <w:gridSpan w:val="2"/>
          </w:tcPr>
          <w:p w14:paraId="5708DFBC" w14:textId="0B985D9F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07DA9E95" w14:textId="5D2DC505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0F1BC22D" w14:textId="77777777" w:rsidTr="00A863FD">
        <w:tc>
          <w:tcPr>
            <w:tcW w:w="5000" w:type="pct"/>
            <w:gridSpan w:val="4"/>
          </w:tcPr>
          <w:p w14:paraId="479A8CE3" w14:textId="23A50405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5BDBB46A" w14:textId="77777777" w:rsidTr="00A863FD">
        <w:tc>
          <w:tcPr>
            <w:tcW w:w="3825" w:type="pct"/>
          </w:tcPr>
          <w:p w14:paraId="36F4E66E" w14:textId="43E1DA7D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4. Çalışma kapsamında toplanan materyallerin, yurt içi veya yurt dışı  başka bir kuruma gönderilmesi planlanıyor mu?</w:t>
            </w:r>
          </w:p>
        </w:tc>
        <w:tc>
          <w:tcPr>
            <w:tcW w:w="587" w:type="pct"/>
            <w:gridSpan w:val="2"/>
          </w:tcPr>
          <w:p w14:paraId="72818310" w14:textId="5C6D1451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6C38D8A2" w14:textId="1D68CAC3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946D70" w:rsidRPr="000B5684" w14:paraId="0936D3FA" w14:textId="77777777" w:rsidTr="00A863FD">
        <w:tc>
          <w:tcPr>
            <w:tcW w:w="5000" w:type="pct"/>
            <w:gridSpan w:val="4"/>
          </w:tcPr>
          <w:p w14:paraId="16A52033" w14:textId="588BB60C" w:rsidR="00946D70" w:rsidRPr="000B5684" w:rsidRDefault="00AA1F0F" w:rsidP="00A863FD">
            <w:pPr>
              <w:rPr>
                <w:i/>
                <w:noProof/>
                <w:sz w:val="22"/>
                <w:szCs w:val="22"/>
                <w:lang w:val="tr-TR"/>
              </w:rPr>
            </w:pPr>
            <w:r>
              <w:rPr>
                <w:bCs/>
                <w:noProof/>
                <w:sz w:val="22"/>
                <w:szCs w:val="22"/>
                <w:lang w:val="tr-TR"/>
              </w:rPr>
              <w:t>F</w:t>
            </w:r>
            <w:r w:rsidR="00946D70" w:rsidRPr="000B5684">
              <w:rPr>
                <w:bCs/>
                <w:noProof/>
                <w:sz w:val="22"/>
                <w:szCs w:val="22"/>
                <w:lang w:val="tr-TR"/>
              </w:rPr>
              <w:t>.1.4’e</w:t>
            </w:r>
            <w:r w:rsidR="00946D70" w:rsidRPr="000B5684">
              <w:rPr>
                <w:noProof/>
                <w:sz w:val="22"/>
                <w:szCs w:val="22"/>
                <w:lang w:val="tr-TR"/>
              </w:rPr>
              <w:t xml:space="preserve"> cevabınız evet ise, sebebini açıklayınız: </w:t>
            </w:r>
            <w:r w:rsidR="00946D70" w:rsidRPr="000B5684">
              <w:rPr>
                <w:noProof/>
                <w:sz w:val="22"/>
                <w:szCs w:val="22"/>
                <w:shd w:val="clear" w:color="auto" w:fill="F2F2F2"/>
                <w:lang w:val="tr-TR"/>
              </w:rPr>
              <w:t>[  ]</w:t>
            </w:r>
          </w:p>
          <w:p w14:paraId="57D10843" w14:textId="2E441DD3" w:rsidR="00946D70" w:rsidRPr="000B5684" w:rsidRDefault="00EE3688" w:rsidP="00A863FD">
            <w:pPr>
              <w:rPr>
                <w:noProof/>
                <w:sz w:val="22"/>
                <w:szCs w:val="22"/>
                <w:lang w:val="tr-TR"/>
              </w:rPr>
            </w:pPr>
            <w:hyperlink r:id="rId8" w:history="1">
              <w:r w:rsidR="00946D70" w:rsidRPr="000B5684">
                <w:rPr>
                  <w:rStyle w:val="Kpr"/>
                  <w:sz w:val="22"/>
                  <w:szCs w:val="22"/>
                  <w:lang w:val="tr-TR"/>
                </w:rPr>
                <w:t>www.titck.gov.tr</w:t>
              </w:r>
            </w:hyperlink>
            <w:r w:rsidR="00946D70" w:rsidRPr="000B5684">
              <w:rPr>
                <w:sz w:val="22"/>
                <w:szCs w:val="22"/>
                <w:lang w:val="tr-TR"/>
              </w:rPr>
              <w:t xml:space="preserve"> adresinde yer alan</w:t>
            </w:r>
            <w:r w:rsidR="00946D70" w:rsidRPr="000B5684">
              <w:rPr>
                <w:noProof/>
                <w:sz w:val="22"/>
                <w:szCs w:val="22"/>
                <w:lang w:val="tr-TR"/>
              </w:rPr>
              <w:t xml:space="preserve"> güncel biyolojik materyal transfer antlaşmasını başvuru dosyasına ekleyiniz.</w:t>
            </w:r>
          </w:p>
        </w:tc>
      </w:tr>
      <w:tr w:rsidR="0073561C" w:rsidRPr="000B5684" w14:paraId="504F00A1" w14:textId="77777777" w:rsidTr="00A863FD">
        <w:tc>
          <w:tcPr>
            <w:tcW w:w="3825" w:type="pct"/>
            <w:tcBorders>
              <w:right w:val="nil"/>
            </w:tcBorders>
          </w:tcPr>
          <w:p w14:paraId="176EC4F0" w14:textId="121A7EB1" w:rsidR="0073561C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b/>
                <w:bCs/>
                <w:noProof/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b/>
                <w:bCs/>
                <w:noProof/>
                <w:sz w:val="22"/>
                <w:szCs w:val="22"/>
                <w:lang w:val="tr-TR"/>
              </w:rPr>
              <w:t>.2.</w:t>
            </w:r>
            <w:r w:rsidR="0073561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73561C" w:rsidRPr="000B5684">
              <w:rPr>
                <w:b/>
                <w:sz w:val="22"/>
                <w:szCs w:val="22"/>
                <w:lang w:val="tr-TR"/>
              </w:rPr>
              <w:t xml:space="preserve">Araştırma süresi </w:t>
            </w:r>
            <w:r w:rsidR="0073561C" w:rsidRPr="000B5684">
              <w:rPr>
                <w:i/>
                <w:sz w:val="22"/>
                <w:szCs w:val="22"/>
                <w:lang w:val="tr-TR"/>
              </w:rPr>
              <w:t>(ay olarak):</w:t>
            </w:r>
          </w:p>
        </w:tc>
        <w:tc>
          <w:tcPr>
            <w:tcW w:w="382" w:type="pct"/>
            <w:tcBorders>
              <w:left w:val="nil"/>
            </w:tcBorders>
          </w:tcPr>
          <w:p w14:paraId="0F85D7A0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1CADBD97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Ay</w:t>
            </w:r>
          </w:p>
        </w:tc>
      </w:tr>
      <w:tr w:rsidR="0073561C" w:rsidRPr="000B5684" w14:paraId="69836F54" w14:textId="77777777" w:rsidTr="00A863FD">
        <w:trPr>
          <w:trHeight w:val="314"/>
        </w:trPr>
        <w:tc>
          <w:tcPr>
            <w:tcW w:w="3825" w:type="pct"/>
            <w:tcBorders>
              <w:right w:val="nil"/>
            </w:tcBorders>
          </w:tcPr>
          <w:p w14:paraId="01D7F1DD" w14:textId="1528E1A6" w:rsidR="0073561C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2.1. Araştırmanın ülkemizde tahminen ne kadar süreceğin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546668CD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77CF5F2E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73561C" w:rsidRPr="000B5684" w14:paraId="00BC42C5" w14:textId="77777777" w:rsidTr="00A863FD">
        <w:tc>
          <w:tcPr>
            <w:tcW w:w="3825" w:type="pct"/>
            <w:tcBorders>
              <w:right w:val="nil"/>
            </w:tcBorders>
          </w:tcPr>
          <w:p w14:paraId="7252E106" w14:textId="37264B54" w:rsidR="0073561C" w:rsidRPr="000B5684" w:rsidRDefault="00AA1F0F" w:rsidP="00A863FD">
            <w:pPr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2.2. Varsa, araştırmada yer alan bütün ülkelerde araştırmanın tahminen ne kadar süreceğin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708F9884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4FDAEB2D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C7CF47E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3561C" w:rsidRPr="000B5684" w14:paraId="088A7007" w14:textId="77777777" w:rsidTr="00A863FD">
        <w:tc>
          <w:tcPr>
            <w:tcW w:w="3825" w:type="pct"/>
            <w:tcBorders>
              <w:right w:val="nil"/>
            </w:tcBorders>
          </w:tcPr>
          <w:p w14:paraId="515A2D7F" w14:textId="3EB06707" w:rsidR="0073561C" w:rsidRPr="000B5684" w:rsidRDefault="00AA1F0F" w:rsidP="00A863FD">
            <w:pPr>
              <w:rPr>
                <w:sz w:val="22"/>
                <w:szCs w:val="22"/>
                <w:lang w:val="tr-TR"/>
              </w:rPr>
            </w:pPr>
            <w:r>
              <w:rPr>
                <w:b/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b/>
                <w:sz w:val="22"/>
                <w:szCs w:val="22"/>
                <w:lang w:val="tr-TR"/>
              </w:rPr>
              <w:t>.3. Araştırmaya başlamak için önerilen tarih</w:t>
            </w:r>
          </w:p>
        </w:tc>
        <w:tc>
          <w:tcPr>
            <w:tcW w:w="382" w:type="pct"/>
            <w:tcBorders>
              <w:left w:val="nil"/>
            </w:tcBorders>
          </w:tcPr>
          <w:p w14:paraId="0B90483E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39302F11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Tarih</w:t>
            </w:r>
          </w:p>
        </w:tc>
      </w:tr>
      <w:tr w:rsidR="0073561C" w:rsidRPr="000B5684" w14:paraId="372CC2AF" w14:textId="77777777" w:rsidTr="00A863FD">
        <w:tc>
          <w:tcPr>
            <w:tcW w:w="3825" w:type="pct"/>
            <w:tcBorders>
              <w:right w:val="nil"/>
            </w:tcBorders>
          </w:tcPr>
          <w:p w14:paraId="41F86FA5" w14:textId="4CC0EF4F" w:rsidR="0073561C" w:rsidRPr="000B5684" w:rsidRDefault="00AA1F0F" w:rsidP="00A863FD">
            <w:pPr>
              <w:rPr>
                <w:b/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3.1. Ülkemizdeki tarih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72DFE222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11F32059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73561C" w:rsidRPr="000B5684" w14:paraId="46148833" w14:textId="77777777" w:rsidTr="00A863FD">
        <w:tc>
          <w:tcPr>
            <w:tcW w:w="3825" w:type="pct"/>
            <w:tcBorders>
              <w:right w:val="nil"/>
            </w:tcBorders>
          </w:tcPr>
          <w:p w14:paraId="4B3590EF" w14:textId="2147E0E5" w:rsidR="0073561C" w:rsidRPr="000B5684" w:rsidRDefault="00AA1F0F" w:rsidP="00A863FD">
            <w:pPr>
              <w:rPr>
                <w:b/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3.2. Varsa, diğer ülkelerdeki tarih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6106071A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3F4B47F6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A1F0F" w:rsidRPr="000B5684" w14:paraId="0451C9DB" w14:textId="77777777" w:rsidTr="00A863FD">
        <w:tc>
          <w:tcPr>
            <w:tcW w:w="3825" w:type="pct"/>
            <w:tcBorders>
              <w:right w:val="nil"/>
            </w:tcBorders>
          </w:tcPr>
          <w:p w14:paraId="7987B10F" w14:textId="3A123B2D" w:rsidR="00AA1F0F" w:rsidRPr="009B35B2" w:rsidRDefault="00AA1F0F" w:rsidP="00A863FD">
            <w:pPr>
              <w:rPr>
                <w:b/>
                <w:bCs/>
                <w:sz w:val="22"/>
                <w:szCs w:val="22"/>
                <w:lang w:val="tr-TR"/>
              </w:rPr>
            </w:pPr>
            <w:r w:rsidRPr="009B35B2">
              <w:rPr>
                <w:b/>
                <w:bCs/>
                <w:sz w:val="22"/>
                <w:szCs w:val="22"/>
                <w:lang w:val="tr-TR"/>
              </w:rPr>
              <w:t>F</w:t>
            </w:r>
            <w:r w:rsidR="009B35B2" w:rsidRPr="009B35B2">
              <w:rPr>
                <w:b/>
                <w:bCs/>
                <w:sz w:val="22"/>
                <w:szCs w:val="22"/>
                <w:lang w:val="tr-TR"/>
              </w:rPr>
              <w:t>4</w:t>
            </w:r>
            <w:r w:rsidRPr="009B35B2">
              <w:rPr>
                <w:b/>
                <w:bCs/>
                <w:sz w:val="22"/>
                <w:szCs w:val="22"/>
                <w:lang w:val="tr-TR"/>
              </w:rPr>
              <w:t xml:space="preserve">. </w:t>
            </w:r>
            <w:r w:rsidR="009B35B2" w:rsidRPr="009B35B2">
              <w:rPr>
                <w:b/>
                <w:bCs/>
                <w:sz w:val="22"/>
                <w:szCs w:val="22"/>
                <w:lang w:val="tr-TR"/>
              </w:rPr>
              <w:t xml:space="preserve">Veri Toplanması Planlanan Merkezler </w:t>
            </w:r>
            <w:r w:rsidRPr="009B35B2">
              <w:rPr>
                <w:b/>
                <w:bCs/>
                <w:sz w:val="22"/>
                <w:szCs w:val="22"/>
                <w:lang w:val="tr-TR"/>
              </w:rPr>
              <w:t>(Gerektiğinde sayıyı arttırınız.)</w:t>
            </w:r>
          </w:p>
        </w:tc>
        <w:tc>
          <w:tcPr>
            <w:tcW w:w="382" w:type="pct"/>
            <w:tcBorders>
              <w:left w:val="nil"/>
            </w:tcBorders>
          </w:tcPr>
          <w:p w14:paraId="65A074AC" w14:textId="77777777" w:rsidR="00AA1F0F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57A8DDCC" w14:textId="77777777" w:rsidR="00AA1F0F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215CC82A" w14:textId="77777777" w:rsidTr="001463D8">
        <w:tc>
          <w:tcPr>
            <w:tcW w:w="3825" w:type="pct"/>
            <w:tcBorders>
              <w:right w:val="nil"/>
            </w:tcBorders>
          </w:tcPr>
          <w:p w14:paraId="2001861D" w14:textId="4663A26E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32F5F8F6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48DDE05A" w14:textId="77777777" w:rsidTr="001463D8">
        <w:tc>
          <w:tcPr>
            <w:tcW w:w="3825" w:type="pct"/>
            <w:tcBorders>
              <w:right w:val="nil"/>
            </w:tcBorders>
          </w:tcPr>
          <w:p w14:paraId="3E8B9727" w14:textId="189F9818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0A75161C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467FC8D8" w14:textId="77777777" w:rsidTr="001463D8">
        <w:tc>
          <w:tcPr>
            <w:tcW w:w="3825" w:type="pct"/>
            <w:tcBorders>
              <w:right w:val="nil"/>
            </w:tcBorders>
          </w:tcPr>
          <w:p w14:paraId="408CEB6A" w14:textId="1F489DE4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469E6B1B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648873B8" w14:textId="77777777" w:rsidTr="001463D8">
        <w:trPr>
          <w:trHeight w:val="60"/>
        </w:trPr>
        <w:tc>
          <w:tcPr>
            <w:tcW w:w="3825" w:type="pct"/>
            <w:tcBorders>
              <w:right w:val="nil"/>
            </w:tcBorders>
          </w:tcPr>
          <w:p w14:paraId="01B1C0E4" w14:textId="3E83B908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3CDC251C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B012C5" w:rsidRPr="000B5684" w14:paraId="461EAA46" w14:textId="77777777" w:rsidTr="001463D8">
        <w:trPr>
          <w:trHeight w:val="60"/>
        </w:trPr>
        <w:tc>
          <w:tcPr>
            <w:tcW w:w="3825" w:type="pct"/>
            <w:tcBorders>
              <w:right w:val="nil"/>
            </w:tcBorders>
          </w:tcPr>
          <w:p w14:paraId="5CC53809" w14:textId="177D139A" w:rsidR="00B012C5" w:rsidRPr="00B012C5" w:rsidRDefault="00B012C5" w:rsidP="00B012C5">
            <w:pPr>
              <w:rPr>
                <w:b/>
                <w:bCs/>
                <w:sz w:val="22"/>
                <w:szCs w:val="22"/>
                <w:lang w:val="tr-TR"/>
              </w:rPr>
            </w:pPr>
            <w:r w:rsidRPr="000B5684">
              <w:rPr>
                <w:bCs/>
                <w:i/>
                <w:noProof/>
                <w:sz w:val="22"/>
                <w:szCs w:val="22"/>
                <w:lang w:val="tr-TR"/>
              </w:rPr>
              <w:t>*Veri toplanacak yerlerden gerekli izini almak sorumlu araştırmacıya aittir.</w:t>
            </w: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15039959" w14:textId="77777777" w:rsidR="00B012C5" w:rsidRPr="000B5684" w:rsidRDefault="00B012C5" w:rsidP="00B012C5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</w:tbl>
    <w:p w14:paraId="1CB9F295" w14:textId="77777777" w:rsidR="00946D70" w:rsidRPr="000B5684" w:rsidRDefault="00946D70" w:rsidP="00A97599">
      <w:pPr>
        <w:jc w:val="both"/>
        <w:rPr>
          <w:b/>
          <w:noProof/>
          <w:sz w:val="22"/>
          <w:szCs w:val="22"/>
          <w:lang w:val="tr-TR"/>
        </w:rPr>
      </w:pPr>
    </w:p>
    <w:p w14:paraId="1F181BC8" w14:textId="77777777" w:rsidR="00C77F7A" w:rsidRPr="000B5684" w:rsidRDefault="00C77F7A" w:rsidP="00A97599">
      <w:pPr>
        <w:rPr>
          <w:b/>
          <w:noProof/>
          <w:sz w:val="22"/>
          <w:szCs w:val="22"/>
          <w:lang w:val="tr-TR"/>
        </w:rPr>
      </w:pPr>
    </w:p>
    <w:p w14:paraId="0F11AEF2" w14:textId="60700015" w:rsidR="00A9586A" w:rsidRPr="000B5684" w:rsidRDefault="0057291C" w:rsidP="00574F33">
      <w:pPr>
        <w:spacing w:line="360" w:lineRule="auto"/>
        <w:jc w:val="both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>G.</w:t>
      </w:r>
      <w:r w:rsidR="003B027B" w:rsidRPr="000B5684">
        <w:rPr>
          <w:b/>
          <w:noProof/>
          <w:sz w:val="22"/>
          <w:szCs w:val="22"/>
          <w:lang w:val="tr-TR"/>
        </w:rPr>
        <w:t xml:space="preserve"> </w:t>
      </w:r>
      <w:r w:rsidR="00EE2C57" w:rsidRPr="000B5684">
        <w:rPr>
          <w:b/>
          <w:noProof/>
          <w:sz w:val="22"/>
          <w:szCs w:val="22"/>
          <w:lang w:val="tr-TR"/>
        </w:rPr>
        <w:t>ETİK KURUL BAŞVURU KONTROL LİSTESİ</w:t>
      </w:r>
    </w:p>
    <w:tbl>
      <w:tblPr>
        <w:tblW w:w="5000" w:type="pct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1E0" w:firstRow="1" w:lastRow="1" w:firstColumn="1" w:lastColumn="1" w:noHBand="0" w:noVBand="0"/>
      </w:tblPr>
      <w:tblGrid>
        <w:gridCol w:w="719"/>
        <w:gridCol w:w="6828"/>
        <w:gridCol w:w="1026"/>
        <w:gridCol w:w="1055"/>
      </w:tblGrid>
      <w:tr w:rsidR="00EE2C57" w:rsidRPr="000B5684" w14:paraId="6F9A1805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hideMark/>
          </w:tcPr>
          <w:p w14:paraId="34712C91" w14:textId="5771AFD5" w:rsidR="00EE2C57" w:rsidRPr="000B5684" w:rsidRDefault="00B005FE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="00EE2C57" w:rsidRPr="000B5684">
              <w:rPr>
                <w:b/>
                <w:noProof/>
                <w:sz w:val="22"/>
                <w:szCs w:val="22"/>
                <w:lang w:val="tr-TR"/>
              </w:rPr>
              <w:t>.1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hideMark/>
          </w:tcPr>
          <w:p w14:paraId="74C7886B" w14:textId="77777777" w:rsidR="00EE2C57" w:rsidRPr="000B5684" w:rsidRDefault="00EE2C57" w:rsidP="00A97599">
            <w:pPr>
              <w:spacing w:before="40" w:after="6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Başvuru Dilekçesi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5C97798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3CFDCC79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EE2C57" w:rsidRPr="000B5684" w14:paraId="4A815ED1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hideMark/>
          </w:tcPr>
          <w:p w14:paraId="05985E66" w14:textId="4B74B5DD" w:rsidR="00EE2C57" w:rsidRPr="000B5684" w:rsidRDefault="00B005FE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="00EE2C57" w:rsidRPr="000B5684">
              <w:rPr>
                <w:b/>
                <w:noProof/>
                <w:sz w:val="22"/>
                <w:szCs w:val="22"/>
                <w:lang w:val="tr-TR"/>
              </w:rPr>
              <w:t>.2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hideMark/>
          </w:tcPr>
          <w:p w14:paraId="416A15CB" w14:textId="77777777" w:rsidR="00EE2C57" w:rsidRPr="000B5684" w:rsidRDefault="00EE2C57" w:rsidP="00A97599">
            <w:pPr>
              <w:spacing w:before="40" w:after="6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Bilgilendirilmiş Gönüllü Olur Formu/Formları (BGOF)</w:t>
            </w:r>
          </w:p>
          <w:p w14:paraId="3E5DC03E" w14:textId="23422E85" w:rsidR="00EE2C57" w:rsidRPr="000B5684" w:rsidRDefault="005B7435" w:rsidP="005B7435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>(</w:t>
            </w:r>
            <w:r w:rsidR="00EE2C57" w:rsidRPr="000B5684">
              <w:rPr>
                <w:i/>
                <w:iCs/>
                <w:noProof/>
                <w:sz w:val="22"/>
                <w:szCs w:val="22"/>
                <w:lang w:val="tr-TR"/>
              </w:rPr>
              <w:t>Varsa, kontrol grubu olarak, sağlıklı gönüllüler için de BGOF örneği hazırlanmalıdır.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 xml:space="preserve"> </w:t>
            </w:r>
            <w:r w:rsidR="00EE2C57" w:rsidRPr="000B5684">
              <w:rPr>
                <w:i/>
                <w:iCs/>
                <w:noProof/>
                <w:sz w:val="22"/>
                <w:szCs w:val="22"/>
                <w:lang w:val="tr-TR"/>
              </w:rPr>
              <w:t>Pediatrik çalışmalarda, hem çocuklar (okuma-yazma bilen) ve hem de ebeveynleri için ayrı ayrı hazırlanan BGOF örnekleri, başvuru dosyasında yer almalıdır.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>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DA4E5CA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2A103300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20997193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601F4D44" w14:textId="79D3BFDF" w:rsidR="00C9023F" w:rsidRPr="000B5684" w:rsidRDefault="008C00B0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3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BE425A3" w14:textId="77777777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Çıkar İlişkisi Formu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6A84A253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7D542842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4F7E8C39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39A6E926" w14:textId="5675A1F9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4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534B1AFD" w14:textId="77777777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Ölçek ve/veya Anket örnekleri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varsa 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035740FE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45650506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79A762BC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44D646C4" w14:textId="42872A7C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5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6B65A1CB" w14:textId="1E43C44A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Ölçek/anket kullanım izni 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>alındı mı?</w:t>
            </w:r>
            <w:r w:rsidR="005B7435" w:rsidRPr="000B5684">
              <w:rPr>
                <w:b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ölçeği geliştiren kişi veya</w:t>
            </w:r>
            <w:r w:rsidR="005B7435" w:rsidRPr="000B5684">
              <w:rPr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kurumdan)</w:t>
            </w:r>
          </w:p>
          <w:p w14:paraId="34FCEBB9" w14:textId="77777777" w:rsidR="008C00B0" w:rsidRPr="000B5684" w:rsidRDefault="008C00B0" w:rsidP="00A97599">
            <w:pPr>
              <w:spacing w:before="20" w:after="40"/>
              <w:rPr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>Evet ise izinleri dosyanıza ekleyiniz</w:t>
            </w:r>
          </w:p>
          <w:p w14:paraId="65EBDF2A" w14:textId="77777777" w:rsidR="00C9023F" w:rsidRPr="000B5684" w:rsidRDefault="00C9023F" w:rsidP="00A97599">
            <w:pPr>
              <w:spacing w:before="20" w:after="40"/>
              <w:rPr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>Hayır ise nedeni………………………………………………………………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4DD28A0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536C37D9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3DAE3932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2583BD82" w14:textId="62F3EAE4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4A09FDC4" w14:textId="77777777" w:rsidR="00C9023F" w:rsidRPr="000B5684" w:rsidRDefault="00C9023F" w:rsidP="00A97599">
            <w:pPr>
              <w:spacing w:before="20" w:after="40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Biyolojik Materyal Transfer Formu (BMTF)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varsa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7C59245D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02D4EDAA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2B11BF15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5FD513F9" w14:textId="1E73FE6A" w:rsidR="00C9023F" w:rsidRPr="000B5684" w:rsidRDefault="008C00B0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lastRenderedPageBreak/>
              <w:t>G.7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0C6C1C04" w14:textId="6F1843A0" w:rsidR="00C9023F" w:rsidRPr="000B5684" w:rsidRDefault="00C77F7A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OVID</w:t>
            </w:r>
            <w:r w:rsidR="00C9023F" w:rsidRPr="000B5684">
              <w:rPr>
                <w:b/>
                <w:noProof/>
                <w:sz w:val="22"/>
                <w:szCs w:val="22"/>
                <w:lang w:val="tr-TR"/>
              </w:rPr>
              <w:t>-19 ile ilgili yapılacak çalışmalarda Sağlık Bakanlığı’ndan bilimsel çalışma onayı alındı mı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 xml:space="preserve">? </w:t>
            </w:r>
            <w:r w:rsidR="008C00B0" w:rsidRPr="000B5684">
              <w:rPr>
                <w:i/>
                <w:noProof/>
                <w:sz w:val="22"/>
                <w:szCs w:val="22"/>
                <w:lang w:val="tr-TR"/>
              </w:rPr>
              <w:t>(Evet ise dosyanıza ekleyiniz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A7B6FCA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5C7C63E9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3FEA2263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hideMark/>
          </w:tcPr>
          <w:p w14:paraId="62DC4F82" w14:textId="150FE940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>8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hideMark/>
          </w:tcPr>
          <w:p w14:paraId="38E327FC" w14:textId="77777777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Elektronik ortamda hazırlanmış Başvuru Formu (CD, USB bellek, vb)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kurum dışı başvuruları için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7D81CEC0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77E5A4A4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EE3688">
              <w:rPr>
                <w:noProof/>
                <w:sz w:val="22"/>
                <w:szCs w:val="22"/>
                <w:lang w:val="tr-TR"/>
              </w:rPr>
            </w:r>
            <w:r w:rsidR="00EE3688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1435FEB8" w14:textId="77777777" w:rsidR="003B027B" w:rsidRPr="000B5684" w:rsidRDefault="003B027B" w:rsidP="00A97599">
      <w:pPr>
        <w:rPr>
          <w:b/>
          <w:noProof/>
          <w:sz w:val="22"/>
          <w:szCs w:val="22"/>
          <w:lang w:val="tr-TR"/>
        </w:rPr>
      </w:pPr>
    </w:p>
    <w:p w14:paraId="02081B2D" w14:textId="77777777" w:rsidR="00F83FCC" w:rsidRPr="000B5684" w:rsidRDefault="00F83FCC" w:rsidP="00A97599">
      <w:pPr>
        <w:rPr>
          <w:b/>
          <w:noProof/>
          <w:sz w:val="22"/>
          <w:szCs w:val="22"/>
          <w:lang w:val="tr-TR"/>
        </w:rPr>
      </w:pPr>
    </w:p>
    <w:p w14:paraId="767988A5" w14:textId="77777777" w:rsidR="004C0210" w:rsidRPr="000B5684" w:rsidRDefault="00D41295" w:rsidP="00574F33">
      <w:pPr>
        <w:spacing w:line="360" w:lineRule="auto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>H</w:t>
      </w:r>
      <w:r w:rsidR="00BE2F24" w:rsidRPr="000B5684">
        <w:rPr>
          <w:b/>
          <w:noProof/>
          <w:sz w:val="22"/>
          <w:szCs w:val="22"/>
          <w:lang w:val="tr-TR"/>
        </w:rPr>
        <w:t xml:space="preserve">. </w:t>
      </w:r>
      <w:r w:rsidR="004C0210" w:rsidRPr="000B5684">
        <w:rPr>
          <w:b/>
          <w:noProof/>
          <w:sz w:val="22"/>
          <w:szCs w:val="22"/>
          <w:lang w:val="tr-TR"/>
        </w:rPr>
        <w:t>BAŞVURU SAHİBİNİN İMZA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D53AC4" w:rsidRPr="000B5684" w14:paraId="478FFEB0" w14:textId="77777777" w:rsidTr="001273A3">
        <w:tc>
          <w:tcPr>
            <w:tcW w:w="5000" w:type="pct"/>
          </w:tcPr>
          <w:p w14:paraId="2F7C1DCD" w14:textId="77777777" w:rsidR="00D53AC4" w:rsidRPr="000B5684" w:rsidRDefault="0041342B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 xml:space="preserve">İşbu başvuru formuyla, şahsım / başvuru sahibi adına </w:t>
            </w:r>
            <w:r w:rsidR="00D53AC4" w:rsidRPr="000B5684">
              <w:rPr>
                <w:i/>
                <w:iCs/>
                <w:noProof/>
                <w:sz w:val="22"/>
                <w:szCs w:val="22"/>
                <w:lang w:val="tr-TR"/>
              </w:rPr>
              <w:t>(lütfen geçerli olmayan ifadelerin üzerini yanına tarih ve paraf atarak çiziniz):</w:t>
            </w:r>
          </w:p>
        </w:tc>
      </w:tr>
      <w:tr w:rsidR="00D53AC4" w:rsidRPr="000B5684" w14:paraId="349C4B3A" w14:textId="77777777" w:rsidTr="001273A3">
        <w:tc>
          <w:tcPr>
            <w:tcW w:w="5000" w:type="pct"/>
          </w:tcPr>
          <w:p w14:paraId="7A2A8F22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49" w:hanging="249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Bu projenin eş zamanlı olarak başka bir etik kurula sunulmadığını,</w:t>
            </w:r>
          </w:p>
          <w:p w14:paraId="4DC20C74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Başvuru dosyasında yer alan bilgilerin doğru olduğunu,</w:t>
            </w:r>
          </w:p>
          <w:p w14:paraId="286496C8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Araştırmanın protokole, ilgili mevzuata, </w:t>
            </w:r>
            <w:r w:rsidR="00354D92" w:rsidRPr="000B5684">
              <w:rPr>
                <w:noProof/>
                <w:sz w:val="22"/>
                <w:szCs w:val="22"/>
                <w:lang w:val="tr-TR"/>
              </w:rPr>
              <w:t>Batman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Üniversitesi </w:t>
            </w:r>
            <w:r w:rsidR="00354D92" w:rsidRPr="000B5684">
              <w:rPr>
                <w:sz w:val="22"/>
                <w:szCs w:val="22"/>
                <w:lang w:val="tr-TR"/>
              </w:rPr>
              <w:t>Etik Kurul</w:t>
            </w:r>
            <w:r w:rsidRPr="000B5684">
              <w:rPr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>Yönergesine, güncel</w:t>
            </w:r>
            <w:r w:rsidR="00354D92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>kılavuzlara, güncel Helsinki Bildirgesi ve İyi Klinik Uygulamaları ilkelerine uygun olarak gerçekleştirileceğini,</w:t>
            </w:r>
          </w:p>
          <w:p w14:paraId="35F94BED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Önerilen klinik araştırmanın gerçekleştirilebilir nitelikte olduğunu,</w:t>
            </w:r>
          </w:p>
          <w:p w14:paraId="37E291B3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 ekibini (laborutuvar ekibi dahil) araştırma hakkında bilgilendirdiğimi,</w:t>
            </w:r>
          </w:p>
          <w:p w14:paraId="09FC4843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nın Etik Kurul tarafından onaylandığı tarihten itibaren 6 ( altı ) ay içinde başlatılmadığı veya araştırmadan vazgeçildiği durumda, konu ile ilgili olarak  Kurulunuzu bilgilendireceğimi,</w:t>
            </w:r>
          </w:p>
          <w:p w14:paraId="2E6CE9B7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Araştırma ekibinde ortaya çıkacak değişiklikler ve araştırma protokolünde amaç, yöntem, başlık vb gibi değişikliklerde, sözkonusu değişikliğin gerçekleştirilmesinden önce, durumu Kurulunuza bildireceğimi, </w:t>
            </w:r>
          </w:p>
          <w:p w14:paraId="234ECDE0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 kapsamında yapılacak test, laboratuvar tetkikleri, hekim muayenesi, kimyasal madde ve tıbbi cihazların kullanımı, vb işlem bedellerinin; kamuya ait fon, Sosyal Güvenlik Kurumu ve bütçelerden veya özel sağlık sigortalarından karşılanmayacağını</w:t>
            </w:r>
            <w:r w:rsidRPr="000B5684">
              <w:rPr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araştırmaya iştirak etmiş gönüllülere ödettirilmeyeceğini </w:t>
            </w:r>
            <w:r w:rsidRPr="000B5684">
              <w:rPr>
                <w:sz w:val="22"/>
                <w:szCs w:val="22"/>
                <w:lang w:val="tr-TR"/>
              </w:rPr>
              <w:t>veya hastane döner sermayesine yansıtılmayacağını</w:t>
            </w:r>
            <w:r w:rsidRPr="000B5684">
              <w:rPr>
                <w:noProof/>
                <w:sz w:val="22"/>
                <w:szCs w:val="22"/>
                <w:lang w:val="tr-TR"/>
              </w:rPr>
              <w:t>, söz konusu bedellerin projeyi destekleyen kuruluş veya tarafımdan karşılanacağını,</w:t>
            </w:r>
          </w:p>
          <w:p w14:paraId="213CCD4A" w14:textId="77777777" w:rsidR="00D53AC4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sz w:val="22"/>
                <w:szCs w:val="22"/>
                <w:lang w:val="tr-TR"/>
              </w:rPr>
              <w:t xml:space="preserve">Araştırmanın her türlü maddi (destekleyicinin karşıladığının dışındaki giderler) ve hukuki sorumluluğunu üstlendiğimi 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taahhüt ederim.                                                                                       </w:t>
            </w:r>
          </w:p>
        </w:tc>
      </w:tr>
      <w:tr w:rsidR="00D53AC4" w:rsidRPr="000B5684" w14:paraId="4AC5CAA1" w14:textId="77777777" w:rsidTr="001273A3">
        <w:tc>
          <w:tcPr>
            <w:tcW w:w="5000" w:type="pct"/>
          </w:tcPr>
          <w:p w14:paraId="6AFEC483" w14:textId="77777777" w:rsidR="00D53AC4" w:rsidRPr="000B5684" w:rsidRDefault="00D53AC4" w:rsidP="00A97599">
            <w:pPr>
              <w:spacing w:before="60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Etik Kurula Başvuruda Bulunan Başvuru Sahibi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A9586A" w:rsidRPr="000B5684">
              <w:rPr>
                <w:b/>
                <w:noProof/>
                <w:sz w:val="22"/>
                <w:szCs w:val="22"/>
                <w:lang w:val="tr-TR"/>
              </w:rPr>
              <w:t>(koordinatör/sorumlu araştırmacı)</w:t>
            </w:r>
            <w:r w:rsidR="00A9586A" w:rsidRPr="000B5684">
              <w:rPr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="00A9586A" w:rsidRPr="000B5684">
              <w:rPr>
                <w:i/>
                <w:iCs/>
                <w:noProof/>
                <w:sz w:val="22"/>
                <w:szCs w:val="22"/>
                <w:lang w:val="tr-TR"/>
              </w:rPr>
              <w:t>(Bu bölüm, el yazısı ile doldurulacaktır.) (Tez projelerinde başvuru sahibi, danışman öğretim üyesi olmalıdır.)</w:t>
            </w:r>
          </w:p>
        </w:tc>
      </w:tr>
      <w:tr w:rsidR="00D53AC4" w:rsidRPr="000B5684" w14:paraId="647F664B" w14:textId="77777777" w:rsidTr="00C60F8C">
        <w:trPr>
          <w:trHeight w:val="397"/>
        </w:trPr>
        <w:tc>
          <w:tcPr>
            <w:tcW w:w="5000" w:type="pct"/>
            <w:vAlign w:val="center"/>
          </w:tcPr>
          <w:p w14:paraId="20FB51D7" w14:textId="54FE8167" w:rsidR="00D53AC4" w:rsidRPr="000B5684" w:rsidRDefault="002F6421" w:rsidP="00C60F8C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Tarih:</w:t>
            </w:r>
            <w:r w:rsidR="00CA2A4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0"/>
                  <w:enabled/>
                  <w:calcOnExit w:val="0"/>
                  <w:textInput/>
                </w:ffData>
              </w:fldChar>
            </w:r>
            <w:bookmarkStart w:id="6" w:name="Metin200"/>
            <w:r w:rsidR="00D53AC4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D53AC4" w:rsidRPr="000B5684">
              <w:rPr>
                <w:noProof/>
                <w:sz w:val="22"/>
                <w:szCs w:val="22"/>
                <w:lang w:val="tr-TR"/>
              </w:rPr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6"/>
          </w:p>
        </w:tc>
      </w:tr>
      <w:tr w:rsidR="00D53AC4" w:rsidRPr="000B5684" w14:paraId="16B7CCDB" w14:textId="77777777" w:rsidTr="00C60F8C">
        <w:trPr>
          <w:trHeight w:val="397"/>
        </w:trPr>
        <w:tc>
          <w:tcPr>
            <w:tcW w:w="5000" w:type="pct"/>
            <w:vAlign w:val="center"/>
          </w:tcPr>
          <w:p w14:paraId="06842623" w14:textId="77777777" w:rsidR="00D53AC4" w:rsidRPr="000B5684" w:rsidRDefault="002F6421" w:rsidP="00C60F8C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İmza:</w:t>
            </w:r>
            <w:r w:rsidR="006A0A4F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</w:tc>
      </w:tr>
      <w:tr w:rsidR="00D53AC4" w:rsidRPr="000B5684" w14:paraId="7B0987DE" w14:textId="77777777" w:rsidTr="00C60F8C">
        <w:trPr>
          <w:trHeight w:val="397"/>
        </w:trPr>
        <w:tc>
          <w:tcPr>
            <w:tcW w:w="5000" w:type="pct"/>
            <w:vAlign w:val="center"/>
          </w:tcPr>
          <w:p w14:paraId="243AB39E" w14:textId="42B73970" w:rsidR="00D53AC4" w:rsidRPr="000B5684" w:rsidRDefault="0033368E" w:rsidP="00C60F8C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</w:t>
            </w:r>
            <w:r w:rsidR="002F6421" w:rsidRPr="000B5684">
              <w:rPr>
                <w:noProof/>
                <w:sz w:val="22"/>
                <w:szCs w:val="22"/>
                <w:lang w:val="tr-TR"/>
              </w:rPr>
              <w:t xml:space="preserve">    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El yazısıyla adı, soyadı:</w:t>
            </w:r>
            <w:r w:rsidR="00CA2A4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2"/>
                  <w:enabled/>
                  <w:calcOnExit w:val="0"/>
                  <w:textInput/>
                </w:ffData>
              </w:fldChar>
            </w:r>
            <w:bookmarkStart w:id="7" w:name="Metin202"/>
            <w:r w:rsidR="00D53AC4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D53AC4" w:rsidRPr="000B5684">
              <w:rPr>
                <w:noProof/>
                <w:sz w:val="22"/>
                <w:szCs w:val="22"/>
                <w:lang w:val="tr-TR"/>
              </w:rPr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7"/>
          </w:p>
        </w:tc>
      </w:tr>
    </w:tbl>
    <w:p w14:paraId="614BF735" w14:textId="77777777" w:rsidR="005B7435" w:rsidRPr="000B5684" w:rsidRDefault="005B7435" w:rsidP="00A97599">
      <w:pPr>
        <w:rPr>
          <w:sz w:val="22"/>
          <w:szCs w:val="22"/>
          <w:lang w:val="tr-TR"/>
        </w:rPr>
      </w:pPr>
    </w:p>
    <w:p w14:paraId="68747CC8" w14:textId="55B37994" w:rsidR="00C30E08" w:rsidRPr="000B5684" w:rsidRDefault="00C30E08" w:rsidP="00A97599">
      <w:pPr>
        <w:rPr>
          <w:sz w:val="22"/>
          <w:szCs w:val="22"/>
          <w:lang w:val="tr-TR"/>
        </w:rPr>
      </w:pPr>
      <w:r w:rsidRPr="000B5684">
        <w:rPr>
          <w:sz w:val="22"/>
          <w:szCs w:val="22"/>
          <w:lang w:val="tr-TR"/>
        </w:rPr>
        <w:t>Başvuru formundaki tüm bölümlerin eksiksiz olarak doldurulması gerekmektedir.</w:t>
      </w:r>
    </w:p>
    <w:sectPr w:rsidR="00C30E08" w:rsidRPr="000B5684" w:rsidSect="00C717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40544" w14:textId="77777777" w:rsidR="00EE3688" w:rsidRDefault="00EE3688">
      <w:r>
        <w:separator/>
      </w:r>
    </w:p>
    <w:p w14:paraId="1ADABE3F" w14:textId="77777777" w:rsidR="00EE3688" w:rsidRDefault="00EE3688"/>
  </w:endnote>
  <w:endnote w:type="continuationSeparator" w:id="0">
    <w:p w14:paraId="15E9E7C4" w14:textId="77777777" w:rsidR="00EE3688" w:rsidRDefault="00EE3688">
      <w:r>
        <w:continuationSeparator/>
      </w:r>
    </w:p>
    <w:p w14:paraId="496D1654" w14:textId="77777777" w:rsidR="00EE3688" w:rsidRDefault="00EE36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C0D12" w14:textId="77777777" w:rsidR="00C002DE" w:rsidRDefault="00C002DE" w:rsidP="006E5015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87E2E9A" w14:textId="77777777" w:rsidR="00C002DE" w:rsidRDefault="00C002DE">
    <w:pPr>
      <w:pStyle w:val="AltBilgi"/>
      <w:ind w:right="360"/>
    </w:pPr>
  </w:p>
  <w:p w14:paraId="0BCE933B" w14:textId="77777777" w:rsidR="00C002DE" w:rsidRDefault="00C002DE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C20DB" w14:textId="5263C31E" w:rsidR="00C002DE" w:rsidRDefault="00C002DE" w:rsidP="006E5015">
    <w:pPr>
      <w:pStyle w:val="AltBilgi"/>
      <w:framePr w:wrap="around" w:vAnchor="text" w:hAnchor="margin" w:xAlign="right" w:y="1"/>
      <w:rPr>
        <w:rStyle w:val="SayfaNumaras"/>
      </w:rPr>
    </w:pPr>
  </w:p>
  <w:tbl>
    <w:tblPr>
      <w:tblW w:w="9639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48"/>
      <w:gridCol w:w="3118"/>
      <w:gridCol w:w="3573"/>
    </w:tblGrid>
    <w:tr w:rsidR="00C30E08" w:rsidRPr="003F59FC" w14:paraId="0CF406F1" w14:textId="77777777" w:rsidTr="004A425A">
      <w:trPr>
        <w:trHeight w:val="747"/>
      </w:trPr>
      <w:tc>
        <w:tcPr>
          <w:tcW w:w="2948" w:type="dxa"/>
        </w:tcPr>
        <w:p w14:paraId="5FCCCF89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4F42B1D4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  <w:p w14:paraId="4CAD03E8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  <w:p w14:paraId="247BB8B8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</w:tcPr>
        <w:p w14:paraId="396A31BA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573" w:type="dxa"/>
        </w:tcPr>
        <w:p w14:paraId="3A027FF7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12F539B8" w14:textId="7EFE8E1A" w:rsidR="00C002DE" w:rsidRPr="00DB5A64" w:rsidRDefault="00C002DE" w:rsidP="00C30E08">
    <w:pPr>
      <w:pStyle w:val="AltBilgi"/>
      <w:ind w:right="360"/>
      <w:rPr>
        <w:b/>
        <w:i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ADC80" w14:textId="77777777" w:rsidR="00C46F73" w:rsidRDefault="00C46F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69A029" w14:textId="77777777" w:rsidR="00EE3688" w:rsidRDefault="00EE3688">
      <w:r>
        <w:separator/>
      </w:r>
    </w:p>
    <w:p w14:paraId="3B320E8D" w14:textId="77777777" w:rsidR="00EE3688" w:rsidRDefault="00EE3688"/>
  </w:footnote>
  <w:footnote w:type="continuationSeparator" w:id="0">
    <w:p w14:paraId="5FBA2219" w14:textId="77777777" w:rsidR="00EE3688" w:rsidRDefault="00EE3688">
      <w:r>
        <w:continuationSeparator/>
      </w:r>
    </w:p>
    <w:p w14:paraId="02BB097B" w14:textId="77777777" w:rsidR="00EE3688" w:rsidRDefault="00EE368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02DCF" w14:textId="77777777" w:rsidR="00C46F73" w:rsidRDefault="00C46F7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68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46"/>
      <w:gridCol w:w="4820"/>
      <w:gridCol w:w="1961"/>
      <w:gridCol w:w="1441"/>
    </w:tblGrid>
    <w:tr w:rsidR="00A170C7" w:rsidRPr="00E91F69" w14:paraId="7CC30819" w14:textId="77777777" w:rsidTr="00C30E08">
      <w:trPr>
        <w:trHeight w:val="35"/>
      </w:trPr>
      <w:tc>
        <w:tcPr>
          <w:tcW w:w="1446" w:type="dxa"/>
          <w:vMerge w:val="restart"/>
          <w:vAlign w:val="center"/>
        </w:tcPr>
        <w:p w14:paraId="612347C7" w14:textId="134FBEE6" w:rsidR="00A170C7" w:rsidRPr="00363F70" w:rsidRDefault="00A170C7" w:rsidP="00A170C7">
          <w:pPr>
            <w:pStyle w:val="stBilgi"/>
          </w:pPr>
          <w:r>
            <w:rPr>
              <w:noProof/>
              <w:snapToGrid w:val="0"/>
              <w:lang w:val="tr-TR"/>
            </w:rPr>
            <w:drawing>
              <wp:inline distT="0" distB="0" distL="0" distR="0" wp14:anchorId="6B100882" wp14:editId="6199DEBB">
                <wp:extent cx="716280" cy="576137"/>
                <wp:effectExtent l="0" t="0" r="762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2097" cy="5808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20" w:type="dxa"/>
          <w:vMerge w:val="restart"/>
          <w:vAlign w:val="center"/>
        </w:tcPr>
        <w:p w14:paraId="4488A697" w14:textId="18CE1BFE" w:rsidR="000763FD" w:rsidRDefault="000763FD" w:rsidP="000763FD">
          <w:pPr>
            <w:jc w:val="center"/>
            <w:rPr>
              <w:b/>
              <w:bCs/>
            </w:rPr>
          </w:pPr>
          <w:r>
            <w:rPr>
              <w:b/>
              <w:bCs/>
            </w:rPr>
            <w:t>T.C.</w:t>
          </w:r>
        </w:p>
        <w:p w14:paraId="3D178333" w14:textId="1C0D47D0" w:rsidR="000763FD" w:rsidRPr="000763FD" w:rsidRDefault="000763FD" w:rsidP="000763FD">
          <w:pPr>
            <w:jc w:val="center"/>
            <w:rPr>
              <w:b/>
              <w:bCs/>
            </w:rPr>
          </w:pPr>
          <w:r w:rsidRPr="000763FD">
            <w:rPr>
              <w:b/>
              <w:bCs/>
            </w:rPr>
            <w:t>BATMAN ÜNİVERSİTESİ</w:t>
          </w:r>
        </w:p>
        <w:p w14:paraId="21859482" w14:textId="1D815108" w:rsidR="00A170C7" w:rsidRPr="00043179" w:rsidRDefault="000763FD" w:rsidP="00914AE3">
          <w:pPr>
            <w:jc w:val="center"/>
            <w:rPr>
              <w:b/>
              <w:bCs/>
            </w:rPr>
          </w:pPr>
          <w:bookmarkStart w:id="8" w:name="_GoBack"/>
          <w:r w:rsidRPr="000763FD">
            <w:rPr>
              <w:b/>
              <w:bCs/>
            </w:rPr>
            <w:t>ETİK KURULU</w:t>
          </w:r>
          <w:r w:rsidR="00914AE3">
            <w:rPr>
              <w:b/>
              <w:bCs/>
            </w:rPr>
            <w:t xml:space="preserve"> </w:t>
          </w:r>
          <w:r w:rsidRPr="000763FD">
            <w:rPr>
              <w:b/>
              <w:bCs/>
            </w:rPr>
            <w:t>BAŞVURU FORMU</w:t>
          </w:r>
          <w:bookmarkEnd w:id="8"/>
        </w:p>
        <w:p w14:paraId="1C9EF255" w14:textId="77777777" w:rsidR="00A170C7" w:rsidRPr="00A93ADF" w:rsidRDefault="00A170C7" w:rsidP="00A170C7">
          <w:pPr>
            <w:jc w:val="center"/>
            <w:rPr>
              <w:b/>
            </w:rPr>
          </w:pPr>
        </w:p>
      </w:tc>
      <w:tc>
        <w:tcPr>
          <w:tcW w:w="1961" w:type="dxa"/>
          <w:vAlign w:val="center"/>
        </w:tcPr>
        <w:p w14:paraId="18C355B6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Doküman No</w:t>
          </w:r>
        </w:p>
      </w:tc>
      <w:tc>
        <w:tcPr>
          <w:tcW w:w="1441" w:type="dxa"/>
          <w:vAlign w:val="center"/>
        </w:tcPr>
        <w:p w14:paraId="18BBEEC0" w14:textId="1DECDA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FR-</w:t>
          </w:r>
          <w:r w:rsidR="00251DF3">
            <w:rPr>
              <w:sz w:val="20"/>
              <w:szCs w:val="20"/>
            </w:rPr>
            <w:t>385</w:t>
          </w:r>
        </w:p>
      </w:tc>
    </w:tr>
    <w:tr w:rsidR="00A170C7" w:rsidRPr="00E91F69" w14:paraId="44256B0B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611AAACE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57178743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3CACFACB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İlk Yayın Tarihi</w:t>
          </w:r>
        </w:p>
      </w:tc>
      <w:tc>
        <w:tcPr>
          <w:tcW w:w="1441" w:type="dxa"/>
          <w:vAlign w:val="center"/>
        </w:tcPr>
        <w:p w14:paraId="531E1556" w14:textId="5C701091" w:rsidR="00A170C7" w:rsidRPr="000763FD" w:rsidRDefault="00B0476D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8</w:t>
          </w:r>
          <w:r w:rsidR="00A170C7" w:rsidRPr="000763FD">
            <w:rPr>
              <w:sz w:val="20"/>
              <w:szCs w:val="20"/>
            </w:rPr>
            <w:t>.</w:t>
          </w:r>
          <w:r>
            <w:rPr>
              <w:sz w:val="20"/>
              <w:szCs w:val="20"/>
            </w:rPr>
            <w:t>1</w:t>
          </w:r>
          <w:r w:rsidR="00A170C7" w:rsidRPr="000763FD">
            <w:rPr>
              <w:sz w:val="20"/>
              <w:szCs w:val="20"/>
            </w:rPr>
            <w:t>1.2022</w:t>
          </w:r>
        </w:p>
      </w:tc>
    </w:tr>
    <w:tr w:rsidR="00A170C7" w:rsidRPr="00E91F69" w14:paraId="196CB143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6A8866ED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0DE17B73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1E49AD17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Revizyon Tarihi</w:t>
          </w:r>
        </w:p>
      </w:tc>
      <w:tc>
        <w:tcPr>
          <w:tcW w:w="1441" w:type="dxa"/>
          <w:vAlign w:val="center"/>
        </w:tcPr>
        <w:p w14:paraId="0B821BAF" w14:textId="072071DF" w:rsidR="00A170C7" w:rsidRPr="000763FD" w:rsidRDefault="00C46F73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7.04.2026</w:t>
          </w:r>
        </w:p>
      </w:tc>
    </w:tr>
    <w:tr w:rsidR="00A170C7" w:rsidRPr="00E91F69" w14:paraId="13B66068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79D92304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1A213BD4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0800F2BC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Revizyon No</w:t>
          </w:r>
        </w:p>
      </w:tc>
      <w:tc>
        <w:tcPr>
          <w:tcW w:w="1441" w:type="dxa"/>
          <w:vAlign w:val="center"/>
        </w:tcPr>
        <w:p w14:paraId="276CCB0C" w14:textId="52E21369" w:rsidR="00A170C7" w:rsidRPr="000763FD" w:rsidRDefault="00B0476D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</w:t>
          </w:r>
          <w:r w:rsidR="00C46F73">
            <w:rPr>
              <w:sz w:val="20"/>
              <w:szCs w:val="20"/>
            </w:rPr>
            <w:t>1</w:t>
          </w:r>
        </w:p>
      </w:tc>
    </w:tr>
    <w:tr w:rsidR="00A170C7" w:rsidRPr="00E91F69" w14:paraId="31A25F35" w14:textId="77777777" w:rsidTr="00C30E08">
      <w:trPr>
        <w:trHeight w:val="89"/>
      </w:trPr>
      <w:tc>
        <w:tcPr>
          <w:tcW w:w="1446" w:type="dxa"/>
          <w:vMerge/>
          <w:vAlign w:val="center"/>
        </w:tcPr>
        <w:p w14:paraId="569D2F7A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67332FEA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31C2009F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Sayfa No</w:t>
          </w:r>
        </w:p>
      </w:tc>
      <w:tc>
        <w:tcPr>
          <w:tcW w:w="1441" w:type="dxa"/>
          <w:vAlign w:val="center"/>
        </w:tcPr>
        <w:p w14:paraId="7A9E9AB7" w14:textId="4EA4156A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fldChar w:fldCharType="begin"/>
          </w:r>
          <w:r w:rsidRPr="000763FD">
            <w:rPr>
              <w:sz w:val="20"/>
              <w:szCs w:val="20"/>
            </w:rPr>
            <w:instrText xml:space="preserve"> PAGE </w:instrText>
          </w:r>
          <w:r w:rsidRPr="000763FD">
            <w:rPr>
              <w:sz w:val="20"/>
              <w:szCs w:val="20"/>
            </w:rPr>
            <w:fldChar w:fldCharType="separate"/>
          </w:r>
          <w:r w:rsidR="00C46F73">
            <w:rPr>
              <w:noProof/>
              <w:sz w:val="20"/>
              <w:szCs w:val="20"/>
            </w:rPr>
            <w:t>1</w:t>
          </w:r>
          <w:r w:rsidRPr="000763FD">
            <w:rPr>
              <w:sz w:val="20"/>
              <w:szCs w:val="20"/>
            </w:rPr>
            <w:fldChar w:fldCharType="end"/>
          </w:r>
          <w:r w:rsidRPr="000763FD">
            <w:rPr>
              <w:sz w:val="20"/>
              <w:szCs w:val="20"/>
            </w:rPr>
            <w:t xml:space="preserve"> / </w:t>
          </w:r>
          <w:r w:rsidRPr="000763FD">
            <w:rPr>
              <w:sz w:val="20"/>
              <w:szCs w:val="20"/>
            </w:rPr>
            <w:fldChar w:fldCharType="begin"/>
          </w:r>
          <w:r w:rsidRPr="000763FD">
            <w:rPr>
              <w:sz w:val="20"/>
              <w:szCs w:val="20"/>
            </w:rPr>
            <w:instrText xml:space="preserve"> NUMPAGES  </w:instrText>
          </w:r>
          <w:r w:rsidRPr="000763FD">
            <w:rPr>
              <w:sz w:val="20"/>
              <w:szCs w:val="20"/>
            </w:rPr>
            <w:fldChar w:fldCharType="separate"/>
          </w:r>
          <w:r w:rsidR="00C46F73">
            <w:rPr>
              <w:noProof/>
              <w:sz w:val="20"/>
              <w:szCs w:val="20"/>
            </w:rPr>
            <w:t>5</w:t>
          </w:r>
          <w:r w:rsidRPr="000763FD">
            <w:rPr>
              <w:sz w:val="20"/>
              <w:szCs w:val="20"/>
            </w:rPr>
            <w:fldChar w:fldCharType="end"/>
          </w:r>
        </w:p>
      </w:tc>
    </w:tr>
  </w:tbl>
  <w:p w14:paraId="5C2C59D0" w14:textId="77777777" w:rsidR="00C002DE" w:rsidRDefault="00C002DE" w:rsidP="00383A08">
    <w:pPr>
      <w:tabs>
        <w:tab w:val="left" w:pos="225"/>
        <w:tab w:val="center" w:pos="4536"/>
        <w:tab w:val="center" w:pos="4819"/>
        <w:tab w:val="right" w:pos="9072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FD2DF6" w14:textId="77777777" w:rsidR="00C46F73" w:rsidRDefault="00C46F7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2FD8"/>
    <w:multiLevelType w:val="hybridMultilevel"/>
    <w:tmpl w:val="E266238A"/>
    <w:lvl w:ilvl="0" w:tplc="FF54E716">
      <w:start w:val="3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99013E3"/>
    <w:multiLevelType w:val="hybridMultilevel"/>
    <w:tmpl w:val="E38AC144"/>
    <w:lvl w:ilvl="0" w:tplc="D6C61C8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D5D98"/>
    <w:multiLevelType w:val="hybridMultilevel"/>
    <w:tmpl w:val="887C9F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24860"/>
    <w:multiLevelType w:val="hybridMultilevel"/>
    <w:tmpl w:val="80465C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261A8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26545C"/>
    <w:multiLevelType w:val="hybridMultilevel"/>
    <w:tmpl w:val="3C061FA6"/>
    <w:lvl w:ilvl="0" w:tplc="711A827C">
      <w:start w:val="1"/>
      <w:numFmt w:val="decimal"/>
      <w:lvlText w:val="%1."/>
      <w:lvlJc w:val="left"/>
      <w:pPr>
        <w:ind w:left="340" w:hanging="283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41909"/>
    <w:multiLevelType w:val="hybridMultilevel"/>
    <w:tmpl w:val="33E0842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11E27"/>
    <w:multiLevelType w:val="hybridMultilevel"/>
    <w:tmpl w:val="3C061FA6"/>
    <w:lvl w:ilvl="0" w:tplc="711A827C">
      <w:start w:val="1"/>
      <w:numFmt w:val="decimal"/>
      <w:lvlText w:val="%1."/>
      <w:lvlJc w:val="left"/>
      <w:pPr>
        <w:ind w:left="340" w:hanging="283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4626A"/>
    <w:multiLevelType w:val="hybridMultilevel"/>
    <w:tmpl w:val="B99E6930"/>
    <w:lvl w:ilvl="0" w:tplc="EB547A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15736"/>
    <w:multiLevelType w:val="hybridMultilevel"/>
    <w:tmpl w:val="214A8F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D7F20"/>
    <w:multiLevelType w:val="hybridMultilevel"/>
    <w:tmpl w:val="18AA922E"/>
    <w:lvl w:ilvl="0" w:tplc="041F0015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56F27"/>
    <w:multiLevelType w:val="hybridMultilevel"/>
    <w:tmpl w:val="2A46367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FC2CB7"/>
    <w:multiLevelType w:val="multilevel"/>
    <w:tmpl w:val="5B867BAC"/>
    <w:lvl w:ilvl="0">
      <w:start w:val="1"/>
      <w:numFmt w:val="decimal"/>
      <w:pStyle w:val="Balk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69EE0BE0"/>
    <w:multiLevelType w:val="hybridMultilevel"/>
    <w:tmpl w:val="F062A11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9F407F"/>
    <w:multiLevelType w:val="hybridMultilevel"/>
    <w:tmpl w:val="12D60C8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07466"/>
    <w:multiLevelType w:val="hybridMultilevel"/>
    <w:tmpl w:val="56A8BE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13"/>
  </w:num>
  <w:num w:numId="5">
    <w:abstractNumId w:val="14"/>
  </w:num>
  <w:num w:numId="6">
    <w:abstractNumId w:val="15"/>
  </w:num>
  <w:num w:numId="7">
    <w:abstractNumId w:val="4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5"/>
  </w:num>
  <w:num w:numId="12">
    <w:abstractNumId w:val="6"/>
  </w:num>
  <w:num w:numId="13">
    <w:abstractNumId w:val="10"/>
  </w:num>
  <w:num w:numId="14">
    <w:abstractNumId w:val="0"/>
  </w:num>
  <w:num w:numId="15">
    <w:abstractNumId w:val="8"/>
  </w:num>
  <w:num w:numId="16">
    <w:abstractNumId w:val="3"/>
  </w:num>
  <w:num w:numId="17">
    <w:abstractNumId w:val="1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IyM7c0NjIzMLNQ0lEKTi0uzszPAykwqQUA6SjHISwAAAA="/>
  </w:docVars>
  <w:rsids>
    <w:rsidRoot w:val="008E5250"/>
    <w:rsid w:val="00000A15"/>
    <w:rsid w:val="00000E6B"/>
    <w:rsid w:val="000017E6"/>
    <w:rsid w:val="0000465C"/>
    <w:rsid w:val="00004A04"/>
    <w:rsid w:val="000053C1"/>
    <w:rsid w:val="000055B2"/>
    <w:rsid w:val="00007B58"/>
    <w:rsid w:val="00013976"/>
    <w:rsid w:val="00015052"/>
    <w:rsid w:val="00016DF3"/>
    <w:rsid w:val="0001744C"/>
    <w:rsid w:val="00017485"/>
    <w:rsid w:val="00020548"/>
    <w:rsid w:val="00020CBA"/>
    <w:rsid w:val="00021527"/>
    <w:rsid w:val="00022223"/>
    <w:rsid w:val="00023005"/>
    <w:rsid w:val="000237CD"/>
    <w:rsid w:val="00025E44"/>
    <w:rsid w:val="000332C6"/>
    <w:rsid w:val="00033966"/>
    <w:rsid w:val="00034171"/>
    <w:rsid w:val="00034810"/>
    <w:rsid w:val="000360FB"/>
    <w:rsid w:val="000379CF"/>
    <w:rsid w:val="00037ABF"/>
    <w:rsid w:val="000417E3"/>
    <w:rsid w:val="00042609"/>
    <w:rsid w:val="00042C6F"/>
    <w:rsid w:val="00055F05"/>
    <w:rsid w:val="000572BB"/>
    <w:rsid w:val="000607D1"/>
    <w:rsid w:val="00061645"/>
    <w:rsid w:val="000628C5"/>
    <w:rsid w:val="00064D5D"/>
    <w:rsid w:val="000664FB"/>
    <w:rsid w:val="00070776"/>
    <w:rsid w:val="00071772"/>
    <w:rsid w:val="000763FD"/>
    <w:rsid w:val="00076AD0"/>
    <w:rsid w:val="000807BB"/>
    <w:rsid w:val="00085CDD"/>
    <w:rsid w:val="00086059"/>
    <w:rsid w:val="0008654B"/>
    <w:rsid w:val="0008772B"/>
    <w:rsid w:val="000915C1"/>
    <w:rsid w:val="00092E52"/>
    <w:rsid w:val="00094ACA"/>
    <w:rsid w:val="0009726C"/>
    <w:rsid w:val="00097F2F"/>
    <w:rsid w:val="000A028A"/>
    <w:rsid w:val="000A1F5F"/>
    <w:rsid w:val="000B0235"/>
    <w:rsid w:val="000B27E4"/>
    <w:rsid w:val="000B5684"/>
    <w:rsid w:val="000B5E56"/>
    <w:rsid w:val="000C246B"/>
    <w:rsid w:val="000C36A8"/>
    <w:rsid w:val="000C503A"/>
    <w:rsid w:val="000C7281"/>
    <w:rsid w:val="000D02D3"/>
    <w:rsid w:val="000D3EB8"/>
    <w:rsid w:val="000D72FF"/>
    <w:rsid w:val="000D74F7"/>
    <w:rsid w:val="000D7E10"/>
    <w:rsid w:val="000E0188"/>
    <w:rsid w:val="000E2479"/>
    <w:rsid w:val="000E42E8"/>
    <w:rsid w:val="000E4320"/>
    <w:rsid w:val="000E5F24"/>
    <w:rsid w:val="000E5FED"/>
    <w:rsid w:val="000F033B"/>
    <w:rsid w:val="000F41C0"/>
    <w:rsid w:val="00100DFA"/>
    <w:rsid w:val="00101BF2"/>
    <w:rsid w:val="00102F6F"/>
    <w:rsid w:val="00103A02"/>
    <w:rsid w:val="00104676"/>
    <w:rsid w:val="00104AE3"/>
    <w:rsid w:val="001074FD"/>
    <w:rsid w:val="001079E5"/>
    <w:rsid w:val="00112F4D"/>
    <w:rsid w:val="00117BD6"/>
    <w:rsid w:val="00124315"/>
    <w:rsid w:val="0012610B"/>
    <w:rsid w:val="00126584"/>
    <w:rsid w:val="001273A3"/>
    <w:rsid w:val="00127587"/>
    <w:rsid w:val="00131D85"/>
    <w:rsid w:val="001347C3"/>
    <w:rsid w:val="00135722"/>
    <w:rsid w:val="001453BC"/>
    <w:rsid w:val="001463D8"/>
    <w:rsid w:val="00146620"/>
    <w:rsid w:val="0014686E"/>
    <w:rsid w:val="00163A1E"/>
    <w:rsid w:val="00164EC8"/>
    <w:rsid w:val="00172D43"/>
    <w:rsid w:val="00174D9A"/>
    <w:rsid w:val="00177D49"/>
    <w:rsid w:val="001823FC"/>
    <w:rsid w:val="001839DF"/>
    <w:rsid w:val="00190618"/>
    <w:rsid w:val="001918BB"/>
    <w:rsid w:val="001940D4"/>
    <w:rsid w:val="00196976"/>
    <w:rsid w:val="001A1586"/>
    <w:rsid w:val="001A1FBD"/>
    <w:rsid w:val="001A54E9"/>
    <w:rsid w:val="001A5B38"/>
    <w:rsid w:val="001A70C6"/>
    <w:rsid w:val="001B38A8"/>
    <w:rsid w:val="001B4777"/>
    <w:rsid w:val="001B52CF"/>
    <w:rsid w:val="001B639B"/>
    <w:rsid w:val="001C03AC"/>
    <w:rsid w:val="001C6CB3"/>
    <w:rsid w:val="001D24A4"/>
    <w:rsid w:val="001D3B71"/>
    <w:rsid w:val="001D46BB"/>
    <w:rsid w:val="001D57C8"/>
    <w:rsid w:val="001D711D"/>
    <w:rsid w:val="001D7C8E"/>
    <w:rsid w:val="001E1574"/>
    <w:rsid w:val="001E4641"/>
    <w:rsid w:val="001E545E"/>
    <w:rsid w:val="001E5972"/>
    <w:rsid w:val="001E67E0"/>
    <w:rsid w:val="001F1EF2"/>
    <w:rsid w:val="001F7F32"/>
    <w:rsid w:val="00214A14"/>
    <w:rsid w:val="00215A4C"/>
    <w:rsid w:val="002243B7"/>
    <w:rsid w:val="0022687B"/>
    <w:rsid w:val="002275AB"/>
    <w:rsid w:val="00227716"/>
    <w:rsid w:val="002357F3"/>
    <w:rsid w:val="00236D46"/>
    <w:rsid w:val="00236E49"/>
    <w:rsid w:val="002403D0"/>
    <w:rsid w:val="00242820"/>
    <w:rsid w:val="00243DB5"/>
    <w:rsid w:val="00244F6C"/>
    <w:rsid w:val="00246B4C"/>
    <w:rsid w:val="002475E7"/>
    <w:rsid w:val="00251DF3"/>
    <w:rsid w:val="00251F92"/>
    <w:rsid w:val="0025576E"/>
    <w:rsid w:val="0025585E"/>
    <w:rsid w:val="00255ED9"/>
    <w:rsid w:val="00256375"/>
    <w:rsid w:val="00256D7E"/>
    <w:rsid w:val="0025710E"/>
    <w:rsid w:val="00257A6B"/>
    <w:rsid w:val="0026250A"/>
    <w:rsid w:val="002667A5"/>
    <w:rsid w:val="0027049F"/>
    <w:rsid w:val="002704A7"/>
    <w:rsid w:val="00271FD6"/>
    <w:rsid w:val="002729D9"/>
    <w:rsid w:val="002729FB"/>
    <w:rsid w:val="0027495E"/>
    <w:rsid w:val="00283388"/>
    <w:rsid w:val="00285383"/>
    <w:rsid w:val="00285689"/>
    <w:rsid w:val="0029030D"/>
    <w:rsid w:val="00291FE8"/>
    <w:rsid w:val="00292559"/>
    <w:rsid w:val="0029308F"/>
    <w:rsid w:val="002A0BF1"/>
    <w:rsid w:val="002A21A0"/>
    <w:rsid w:val="002A48A6"/>
    <w:rsid w:val="002A552D"/>
    <w:rsid w:val="002B168E"/>
    <w:rsid w:val="002B1CBC"/>
    <w:rsid w:val="002B2D90"/>
    <w:rsid w:val="002B4093"/>
    <w:rsid w:val="002B4DB8"/>
    <w:rsid w:val="002B6124"/>
    <w:rsid w:val="002B6C99"/>
    <w:rsid w:val="002C072D"/>
    <w:rsid w:val="002C2EEF"/>
    <w:rsid w:val="002C34B9"/>
    <w:rsid w:val="002C58A7"/>
    <w:rsid w:val="002D06A5"/>
    <w:rsid w:val="002D1079"/>
    <w:rsid w:val="002E242C"/>
    <w:rsid w:val="002E5BE0"/>
    <w:rsid w:val="002E76B2"/>
    <w:rsid w:val="002F07A0"/>
    <w:rsid w:val="002F14AC"/>
    <w:rsid w:val="002F3971"/>
    <w:rsid w:val="002F40CB"/>
    <w:rsid w:val="002F436B"/>
    <w:rsid w:val="002F5047"/>
    <w:rsid w:val="002F5081"/>
    <w:rsid w:val="002F51B6"/>
    <w:rsid w:val="002F6421"/>
    <w:rsid w:val="002F7778"/>
    <w:rsid w:val="00302171"/>
    <w:rsid w:val="00304787"/>
    <w:rsid w:val="003068A1"/>
    <w:rsid w:val="00315984"/>
    <w:rsid w:val="0031598B"/>
    <w:rsid w:val="00323A76"/>
    <w:rsid w:val="00323E00"/>
    <w:rsid w:val="00324F96"/>
    <w:rsid w:val="0032761B"/>
    <w:rsid w:val="003277CD"/>
    <w:rsid w:val="00327994"/>
    <w:rsid w:val="003300CF"/>
    <w:rsid w:val="00330319"/>
    <w:rsid w:val="00332060"/>
    <w:rsid w:val="00332864"/>
    <w:rsid w:val="0033368E"/>
    <w:rsid w:val="00337119"/>
    <w:rsid w:val="00344475"/>
    <w:rsid w:val="00347DEB"/>
    <w:rsid w:val="00352F9B"/>
    <w:rsid w:val="00354D92"/>
    <w:rsid w:val="003559E8"/>
    <w:rsid w:val="003666CE"/>
    <w:rsid w:val="00366B4D"/>
    <w:rsid w:val="003710D5"/>
    <w:rsid w:val="00371143"/>
    <w:rsid w:val="00372C85"/>
    <w:rsid w:val="0037373B"/>
    <w:rsid w:val="00373872"/>
    <w:rsid w:val="00375722"/>
    <w:rsid w:val="00380BBB"/>
    <w:rsid w:val="003810BA"/>
    <w:rsid w:val="00381882"/>
    <w:rsid w:val="00383A08"/>
    <w:rsid w:val="00385477"/>
    <w:rsid w:val="003868BB"/>
    <w:rsid w:val="00397BA1"/>
    <w:rsid w:val="003A28E7"/>
    <w:rsid w:val="003A4EB4"/>
    <w:rsid w:val="003A5325"/>
    <w:rsid w:val="003A644F"/>
    <w:rsid w:val="003A6D03"/>
    <w:rsid w:val="003B027B"/>
    <w:rsid w:val="003B0947"/>
    <w:rsid w:val="003B7965"/>
    <w:rsid w:val="003C0964"/>
    <w:rsid w:val="003C2842"/>
    <w:rsid w:val="003C299A"/>
    <w:rsid w:val="003C3FB9"/>
    <w:rsid w:val="003D0037"/>
    <w:rsid w:val="003D0BB9"/>
    <w:rsid w:val="003D1566"/>
    <w:rsid w:val="003D1724"/>
    <w:rsid w:val="003D24D0"/>
    <w:rsid w:val="003D3C2E"/>
    <w:rsid w:val="003D3FD5"/>
    <w:rsid w:val="003D43A6"/>
    <w:rsid w:val="003D45D8"/>
    <w:rsid w:val="003D4F1B"/>
    <w:rsid w:val="003D5134"/>
    <w:rsid w:val="003E186A"/>
    <w:rsid w:val="003E5360"/>
    <w:rsid w:val="003E55DB"/>
    <w:rsid w:val="003F49B3"/>
    <w:rsid w:val="00400FE9"/>
    <w:rsid w:val="00402AE0"/>
    <w:rsid w:val="004034FD"/>
    <w:rsid w:val="0041342B"/>
    <w:rsid w:val="00414CFA"/>
    <w:rsid w:val="00414FD2"/>
    <w:rsid w:val="00415878"/>
    <w:rsid w:val="0041634B"/>
    <w:rsid w:val="00417D0F"/>
    <w:rsid w:val="004217FC"/>
    <w:rsid w:val="00421EC2"/>
    <w:rsid w:val="004239F7"/>
    <w:rsid w:val="00424856"/>
    <w:rsid w:val="00424BB3"/>
    <w:rsid w:val="00434659"/>
    <w:rsid w:val="00435AFD"/>
    <w:rsid w:val="00435FBD"/>
    <w:rsid w:val="0044622A"/>
    <w:rsid w:val="00446761"/>
    <w:rsid w:val="004469AA"/>
    <w:rsid w:val="0044741B"/>
    <w:rsid w:val="00447F3C"/>
    <w:rsid w:val="0045083A"/>
    <w:rsid w:val="0045232B"/>
    <w:rsid w:val="00453994"/>
    <w:rsid w:val="00455812"/>
    <w:rsid w:val="00455E52"/>
    <w:rsid w:val="00456E59"/>
    <w:rsid w:val="00461EBE"/>
    <w:rsid w:val="00463601"/>
    <w:rsid w:val="00464186"/>
    <w:rsid w:val="0047010C"/>
    <w:rsid w:val="00471B8F"/>
    <w:rsid w:val="00472F13"/>
    <w:rsid w:val="00473544"/>
    <w:rsid w:val="00473B9D"/>
    <w:rsid w:val="00474271"/>
    <w:rsid w:val="00475A0C"/>
    <w:rsid w:val="0048604F"/>
    <w:rsid w:val="004919C0"/>
    <w:rsid w:val="00493CB4"/>
    <w:rsid w:val="004953CD"/>
    <w:rsid w:val="004972F4"/>
    <w:rsid w:val="004A017C"/>
    <w:rsid w:val="004A40EE"/>
    <w:rsid w:val="004A425A"/>
    <w:rsid w:val="004B0936"/>
    <w:rsid w:val="004B1872"/>
    <w:rsid w:val="004B245B"/>
    <w:rsid w:val="004B611A"/>
    <w:rsid w:val="004B7687"/>
    <w:rsid w:val="004B7D43"/>
    <w:rsid w:val="004C0210"/>
    <w:rsid w:val="004C027E"/>
    <w:rsid w:val="004C080B"/>
    <w:rsid w:val="004C3B80"/>
    <w:rsid w:val="004C5912"/>
    <w:rsid w:val="004D0422"/>
    <w:rsid w:val="004D05DE"/>
    <w:rsid w:val="004D77B7"/>
    <w:rsid w:val="004D78AB"/>
    <w:rsid w:val="004E1E29"/>
    <w:rsid w:val="004E47F1"/>
    <w:rsid w:val="004E7F7A"/>
    <w:rsid w:val="005023D0"/>
    <w:rsid w:val="00502FE9"/>
    <w:rsid w:val="00503D40"/>
    <w:rsid w:val="00504612"/>
    <w:rsid w:val="00504819"/>
    <w:rsid w:val="00505BFA"/>
    <w:rsid w:val="00507864"/>
    <w:rsid w:val="00511C4F"/>
    <w:rsid w:val="00516128"/>
    <w:rsid w:val="005163CA"/>
    <w:rsid w:val="0051733F"/>
    <w:rsid w:val="005178FA"/>
    <w:rsid w:val="00520712"/>
    <w:rsid w:val="00520FEA"/>
    <w:rsid w:val="00522B7F"/>
    <w:rsid w:val="00525EF8"/>
    <w:rsid w:val="0052704A"/>
    <w:rsid w:val="0053170C"/>
    <w:rsid w:val="0053389C"/>
    <w:rsid w:val="005420E5"/>
    <w:rsid w:val="005436F2"/>
    <w:rsid w:val="00546473"/>
    <w:rsid w:val="005511E7"/>
    <w:rsid w:val="005516C0"/>
    <w:rsid w:val="00551AF9"/>
    <w:rsid w:val="005520A9"/>
    <w:rsid w:val="00553DB9"/>
    <w:rsid w:val="00553FBF"/>
    <w:rsid w:val="00554CB0"/>
    <w:rsid w:val="00554E2D"/>
    <w:rsid w:val="00555B19"/>
    <w:rsid w:val="00557D3D"/>
    <w:rsid w:val="00563299"/>
    <w:rsid w:val="005643F6"/>
    <w:rsid w:val="005647DB"/>
    <w:rsid w:val="00565AE4"/>
    <w:rsid w:val="005702B5"/>
    <w:rsid w:val="00570806"/>
    <w:rsid w:val="005717E1"/>
    <w:rsid w:val="005725C6"/>
    <w:rsid w:val="0057291C"/>
    <w:rsid w:val="0057327B"/>
    <w:rsid w:val="00574F33"/>
    <w:rsid w:val="005769E8"/>
    <w:rsid w:val="005808D8"/>
    <w:rsid w:val="005818DD"/>
    <w:rsid w:val="005851E4"/>
    <w:rsid w:val="00586FFA"/>
    <w:rsid w:val="00590ED9"/>
    <w:rsid w:val="005976D8"/>
    <w:rsid w:val="0059789A"/>
    <w:rsid w:val="005A04A9"/>
    <w:rsid w:val="005A0534"/>
    <w:rsid w:val="005A17EB"/>
    <w:rsid w:val="005A2F54"/>
    <w:rsid w:val="005A3844"/>
    <w:rsid w:val="005A441C"/>
    <w:rsid w:val="005A446A"/>
    <w:rsid w:val="005A5E32"/>
    <w:rsid w:val="005A7DEC"/>
    <w:rsid w:val="005B06B8"/>
    <w:rsid w:val="005B0713"/>
    <w:rsid w:val="005B33B5"/>
    <w:rsid w:val="005B5600"/>
    <w:rsid w:val="005B7435"/>
    <w:rsid w:val="005C15FD"/>
    <w:rsid w:val="005C3E86"/>
    <w:rsid w:val="005C422B"/>
    <w:rsid w:val="005C5DE0"/>
    <w:rsid w:val="005C78D4"/>
    <w:rsid w:val="005C7D52"/>
    <w:rsid w:val="005D032A"/>
    <w:rsid w:val="005D2E69"/>
    <w:rsid w:val="005E682C"/>
    <w:rsid w:val="005E6B47"/>
    <w:rsid w:val="005F15CC"/>
    <w:rsid w:val="005F1C30"/>
    <w:rsid w:val="005F1F56"/>
    <w:rsid w:val="005F46D5"/>
    <w:rsid w:val="005F50FF"/>
    <w:rsid w:val="005F7060"/>
    <w:rsid w:val="005F7DFE"/>
    <w:rsid w:val="0060237B"/>
    <w:rsid w:val="0060265E"/>
    <w:rsid w:val="0061183D"/>
    <w:rsid w:val="00612559"/>
    <w:rsid w:val="00613DFE"/>
    <w:rsid w:val="006148E8"/>
    <w:rsid w:val="00615566"/>
    <w:rsid w:val="00623B66"/>
    <w:rsid w:val="00624489"/>
    <w:rsid w:val="006259F3"/>
    <w:rsid w:val="00627239"/>
    <w:rsid w:val="00630E0F"/>
    <w:rsid w:val="00630F72"/>
    <w:rsid w:val="00631D5D"/>
    <w:rsid w:val="00634C55"/>
    <w:rsid w:val="00640576"/>
    <w:rsid w:val="006459C6"/>
    <w:rsid w:val="00646BB5"/>
    <w:rsid w:val="0064745C"/>
    <w:rsid w:val="00650D82"/>
    <w:rsid w:val="00653E40"/>
    <w:rsid w:val="0065468D"/>
    <w:rsid w:val="0065782C"/>
    <w:rsid w:val="006618E1"/>
    <w:rsid w:val="00662EAE"/>
    <w:rsid w:val="00663EAE"/>
    <w:rsid w:val="00664452"/>
    <w:rsid w:val="00664D94"/>
    <w:rsid w:val="006670AD"/>
    <w:rsid w:val="006676CB"/>
    <w:rsid w:val="00670981"/>
    <w:rsid w:val="00671EF9"/>
    <w:rsid w:val="00673FAE"/>
    <w:rsid w:val="0068270A"/>
    <w:rsid w:val="00683FD8"/>
    <w:rsid w:val="00687AE4"/>
    <w:rsid w:val="00690016"/>
    <w:rsid w:val="00694325"/>
    <w:rsid w:val="006A0328"/>
    <w:rsid w:val="006A0A4F"/>
    <w:rsid w:val="006A1367"/>
    <w:rsid w:val="006A17C9"/>
    <w:rsid w:val="006A3BEF"/>
    <w:rsid w:val="006A47BE"/>
    <w:rsid w:val="006A6DBC"/>
    <w:rsid w:val="006B11F5"/>
    <w:rsid w:val="006B4626"/>
    <w:rsid w:val="006C002D"/>
    <w:rsid w:val="006C088D"/>
    <w:rsid w:val="006C1BBD"/>
    <w:rsid w:val="006C25C6"/>
    <w:rsid w:val="006C2820"/>
    <w:rsid w:val="006C293B"/>
    <w:rsid w:val="006C2B49"/>
    <w:rsid w:val="006C33C5"/>
    <w:rsid w:val="006C53B1"/>
    <w:rsid w:val="006C5879"/>
    <w:rsid w:val="006C72F1"/>
    <w:rsid w:val="006C78D8"/>
    <w:rsid w:val="006D144D"/>
    <w:rsid w:val="006D1F33"/>
    <w:rsid w:val="006D2921"/>
    <w:rsid w:val="006D3E5E"/>
    <w:rsid w:val="006D555B"/>
    <w:rsid w:val="006E3E65"/>
    <w:rsid w:val="006E46CA"/>
    <w:rsid w:val="006E5015"/>
    <w:rsid w:val="006F0AE8"/>
    <w:rsid w:val="006F0CB7"/>
    <w:rsid w:val="006F1378"/>
    <w:rsid w:val="006F300D"/>
    <w:rsid w:val="00703322"/>
    <w:rsid w:val="007033C2"/>
    <w:rsid w:val="00704090"/>
    <w:rsid w:val="0070454E"/>
    <w:rsid w:val="007046F5"/>
    <w:rsid w:val="00711BCF"/>
    <w:rsid w:val="007133AA"/>
    <w:rsid w:val="007148D2"/>
    <w:rsid w:val="00717936"/>
    <w:rsid w:val="007204E1"/>
    <w:rsid w:val="00723670"/>
    <w:rsid w:val="00723DD3"/>
    <w:rsid w:val="0072439E"/>
    <w:rsid w:val="0072552C"/>
    <w:rsid w:val="00725A6E"/>
    <w:rsid w:val="00731EB1"/>
    <w:rsid w:val="00735403"/>
    <w:rsid w:val="0073561C"/>
    <w:rsid w:val="0073594E"/>
    <w:rsid w:val="007361B3"/>
    <w:rsid w:val="00740300"/>
    <w:rsid w:val="007414AD"/>
    <w:rsid w:val="00742B8C"/>
    <w:rsid w:val="0075176D"/>
    <w:rsid w:val="00756647"/>
    <w:rsid w:val="007571A5"/>
    <w:rsid w:val="00760284"/>
    <w:rsid w:val="00760AD8"/>
    <w:rsid w:val="007624E6"/>
    <w:rsid w:val="0076497A"/>
    <w:rsid w:val="0077105A"/>
    <w:rsid w:val="00771381"/>
    <w:rsid w:val="00776E47"/>
    <w:rsid w:val="00781377"/>
    <w:rsid w:val="00783C68"/>
    <w:rsid w:val="00783F5D"/>
    <w:rsid w:val="0078400A"/>
    <w:rsid w:val="00784453"/>
    <w:rsid w:val="00786FA2"/>
    <w:rsid w:val="00787A17"/>
    <w:rsid w:val="0079259B"/>
    <w:rsid w:val="00793D40"/>
    <w:rsid w:val="007959DA"/>
    <w:rsid w:val="0079768B"/>
    <w:rsid w:val="007A0141"/>
    <w:rsid w:val="007A440E"/>
    <w:rsid w:val="007A50B2"/>
    <w:rsid w:val="007A74B7"/>
    <w:rsid w:val="007B15A6"/>
    <w:rsid w:val="007B25E4"/>
    <w:rsid w:val="007B32DC"/>
    <w:rsid w:val="007B461A"/>
    <w:rsid w:val="007B66C9"/>
    <w:rsid w:val="007B67FB"/>
    <w:rsid w:val="007B6A30"/>
    <w:rsid w:val="007C1E85"/>
    <w:rsid w:val="007C22E5"/>
    <w:rsid w:val="007C3D4A"/>
    <w:rsid w:val="007C6354"/>
    <w:rsid w:val="007C77EE"/>
    <w:rsid w:val="007D00A4"/>
    <w:rsid w:val="007D0580"/>
    <w:rsid w:val="007D15D1"/>
    <w:rsid w:val="007D18B0"/>
    <w:rsid w:val="007D28BA"/>
    <w:rsid w:val="007D3ED5"/>
    <w:rsid w:val="007D4B37"/>
    <w:rsid w:val="007D5F07"/>
    <w:rsid w:val="007D6113"/>
    <w:rsid w:val="007D77D5"/>
    <w:rsid w:val="007E32AE"/>
    <w:rsid w:val="007E518E"/>
    <w:rsid w:val="007E7F66"/>
    <w:rsid w:val="007F0484"/>
    <w:rsid w:val="007F13E1"/>
    <w:rsid w:val="007F32D7"/>
    <w:rsid w:val="007F5D94"/>
    <w:rsid w:val="007F78A5"/>
    <w:rsid w:val="007F7B4E"/>
    <w:rsid w:val="00802F77"/>
    <w:rsid w:val="008032DF"/>
    <w:rsid w:val="0080385B"/>
    <w:rsid w:val="00804760"/>
    <w:rsid w:val="00804BC0"/>
    <w:rsid w:val="00804DF9"/>
    <w:rsid w:val="00807819"/>
    <w:rsid w:val="008124A8"/>
    <w:rsid w:val="00813471"/>
    <w:rsid w:val="0081469B"/>
    <w:rsid w:val="008162C4"/>
    <w:rsid w:val="00817D9C"/>
    <w:rsid w:val="00820A24"/>
    <w:rsid w:val="00830F2F"/>
    <w:rsid w:val="008329BE"/>
    <w:rsid w:val="00832B0A"/>
    <w:rsid w:val="00836498"/>
    <w:rsid w:val="0084691F"/>
    <w:rsid w:val="0084777B"/>
    <w:rsid w:val="00857307"/>
    <w:rsid w:val="0087562F"/>
    <w:rsid w:val="00875C44"/>
    <w:rsid w:val="00876548"/>
    <w:rsid w:val="00877AA4"/>
    <w:rsid w:val="00877D27"/>
    <w:rsid w:val="008804B6"/>
    <w:rsid w:val="008804E5"/>
    <w:rsid w:val="00881D63"/>
    <w:rsid w:val="00883F69"/>
    <w:rsid w:val="00884EA1"/>
    <w:rsid w:val="00887C06"/>
    <w:rsid w:val="00887E41"/>
    <w:rsid w:val="00891F20"/>
    <w:rsid w:val="008956DE"/>
    <w:rsid w:val="00895C0C"/>
    <w:rsid w:val="008A0F4D"/>
    <w:rsid w:val="008A110B"/>
    <w:rsid w:val="008A137B"/>
    <w:rsid w:val="008A2E6A"/>
    <w:rsid w:val="008A36CE"/>
    <w:rsid w:val="008A51C3"/>
    <w:rsid w:val="008B0BE1"/>
    <w:rsid w:val="008B0DD7"/>
    <w:rsid w:val="008B1248"/>
    <w:rsid w:val="008B2480"/>
    <w:rsid w:val="008B4DDE"/>
    <w:rsid w:val="008B6205"/>
    <w:rsid w:val="008B6B16"/>
    <w:rsid w:val="008B6B1F"/>
    <w:rsid w:val="008C00B0"/>
    <w:rsid w:val="008C2213"/>
    <w:rsid w:val="008C7205"/>
    <w:rsid w:val="008C7E69"/>
    <w:rsid w:val="008C7F36"/>
    <w:rsid w:val="008D16DF"/>
    <w:rsid w:val="008D223C"/>
    <w:rsid w:val="008D3E52"/>
    <w:rsid w:val="008D4E54"/>
    <w:rsid w:val="008D6366"/>
    <w:rsid w:val="008D72D2"/>
    <w:rsid w:val="008E1921"/>
    <w:rsid w:val="008E5250"/>
    <w:rsid w:val="008F1C00"/>
    <w:rsid w:val="008F1D79"/>
    <w:rsid w:val="008F2EA8"/>
    <w:rsid w:val="008F5C7A"/>
    <w:rsid w:val="008F7115"/>
    <w:rsid w:val="009015C1"/>
    <w:rsid w:val="00903FAC"/>
    <w:rsid w:val="00904C24"/>
    <w:rsid w:val="00906EB1"/>
    <w:rsid w:val="00914AE3"/>
    <w:rsid w:val="009216CD"/>
    <w:rsid w:val="00923A94"/>
    <w:rsid w:val="009255A2"/>
    <w:rsid w:val="00927623"/>
    <w:rsid w:val="00930C6D"/>
    <w:rsid w:val="009329EE"/>
    <w:rsid w:val="00932F70"/>
    <w:rsid w:val="00934DA1"/>
    <w:rsid w:val="0093525E"/>
    <w:rsid w:val="009354EB"/>
    <w:rsid w:val="00935B38"/>
    <w:rsid w:val="00940397"/>
    <w:rsid w:val="00946D70"/>
    <w:rsid w:val="00950556"/>
    <w:rsid w:val="00952FCB"/>
    <w:rsid w:val="00954041"/>
    <w:rsid w:val="009629F2"/>
    <w:rsid w:val="00962FCB"/>
    <w:rsid w:val="00965AA7"/>
    <w:rsid w:val="00967C5E"/>
    <w:rsid w:val="00972628"/>
    <w:rsid w:val="0097354D"/>
    <w:rsid w:val="00974598"/>
    <w:rsid w:val="00975A95"/>
    <w:rsid w:val="00982072"/>
    <w:rsid w:val="00984294"/>
    <w:rsid w:val="00984C90"/>
    <w:rsid w:val="0098643C"/>
    <w:rsid w:val="009A37AC"/>
    <w:rsid w:val="009A3BEE"/>
    <w:rsid w:val="009B0710"/>
    <w:rsid w:val="009B1129"/>
    <w:rsid w:val="009B35B2"/>
    <w:rsid w:val="009B5796"/>
    <w:rsid w:val="009B6952"/>
    <w:rsid w:val="009C0251"/>
    <w:rsid w:val="009C2254"/>
    <w:rsid w:val="009C31A9"/>
    <w:rsid w:val="009C4CE7"/>
    <w:rsid w:val="009D09CF"/>
    <w:rsid w:val="009D3585"/>
    <w:rsid w:val="009D6EB4"/>
    <w:rsid w:val="009E13F2"/>
    <w:rsid w:val="009E24E6"/>
    <w:rsid w:val="009E6893"/>
    <w:rsid w:val="009E6AB1"/>
    <w:rsid w:val="009F21EB"/>
    <w:rsid w:val="009F29A6"/>
    <w:rsid w:val="009F5B39"/>
    <w:rsid w:val="00A034B3"/>
    <w:rsid w:val="00A03711"/>
    <w:rsid w:val="00A039EA"/>
    <w:rsid w:val="00A07975"/>
    <w:rsid w:val="00A14DF0"/>
    <w:rsid w:val="00A15F06"/>
    <w:rsid w:val="00A170C7"/>
    <w:rsid w:val="00A1725C"/>
    <w:rsid w:val="00A20D90"/>
    <w:rsid w:val="00A21299"/>
    <w:rsid w:val="00A22ECB"/>
    <w:rsid w:val="00A25E91"/>
    <w:rsid w:val="00A2611D"/>
    <w:rsid w:val="00A26186"/>
    <w:rsid w:val="00A30F2E"/>
    <w:rsid w:val="00A31077"/>
    <w:rsid w:val="00A36387"/>
    <w:rsid w:val="00A36E59"/>
    <w:rsid w:val="00A41915"/>
    <w:rsid w:val="00A42D27"/>
    <w:rsid w:val="00A44FF8"/>
    <w:rsid w:val="00A470F6"/>
    <w:rsid w:val="00A5734A"/>
    <w:rsid w:val="00A619A0"/>
    <w:rsid w:val="00A625FC"/>
    <w:rsid w:val="00A65D39"/>
    <w:rsid w:val="00A66767"/>
    <w:rsid w:val="00A70688"/>
    <w:rsid w:val="00A72826"/>
    <w:rsid w:val="00A73B28"/>
    <w:rsid w:val="00A77F30"/>
    <w:rsid w:val="00A80F9C"/>
    <w:rsid w:val="00A81E7C"/>
    <w:rsid w:val="00A822C9"/>
    <w:rsid w:val="00A82FCC"/>
    <w:rsid w:val="00A835FB"/>
    <w:rsid w:val="00A84F4F"/>
    <w:rsid w:val="00A863FD"/>
    <w:rsid w:val="00A9174B"/>
    <w:rsid w:val="00A93466"/>
    <w:rsid w:val="00A94505"/>
    <w:rsid w:val="00A94845"/>
    <w:rsid w:val="00A9586A"/>
    <w:rsid w:val="00A95DC4"/>
    <w:rsid w:val="00A968C4"/>
    <w:rsid w:val="00A97599"/>
    <w:rsid w:val="00AA1F0F"/>
    <w:rsid w:val="00AA4BB6"/>
    <w:rsid w:val="00AA4F80"/>
    <w:rsid w:val="00AB0120"/>
    <w:rsid w:val="00AB1A99"/>
    <w:rsid w:val="00AB6ED7"/>
    <w:rsid w:val="00AB78BE"/>
    <w:rsid w:val="00AC3877"/>
    <w:rsid w:val="00AC7175"/>
    <w:rsid w:val="00AD16FF"/>
    <w:rsid w:val="00AD5531"/>
    <w:rsid w:val="00AD5B80"/>
    <w:rsid w:val="00AD5EBF"/>
    <w:rsid w:val="00AD6323"/>
    <w:rsid w:val="00AE22C9"/>
    <w:rsid w:val="00AE38D1"/>
    <w:rsid w:val="00AE4101"/>
    <w:rsid w:val="00AF1FC5"/>
    <w:rsid w:val="00AF5EE3"/>
    <w:rsid w:val="00B005FE"/>
    <w:rsid w:val="00B012C5"/>
    <w:rsid w:val="00B03B71"/>
    <w:rsid w:val="00B0476D"/>
    <w:rsid w:val="00B05166"/>
    <w:rsid w:val="00B0715C"/>
    <w:rsid w:val="00B10EFC"/>
    <w:rsid w:val="00B11145"/>
    <w:rsid w:val="00B11D53"/>
    <w:rsid w:val="00B121CB"/>
    <w:rsid w:val="00B134A6"/>
    <w:rsid w:val="00B138F5"/>
    <w:rsid w:val="00B1511A"/>
    <w:rsid w:val="00B15C10"/>
    <w:rsid w:val="00B1646B"/>
    <w:rsid w:val="00B239BD"/>
    <w:rsid w:val="00B254C6"/>
    <w:rsid w:val="00B25EAA"/>
    <w:rsid w:val="00B276C2"/>
    <w:rsid w:val="00B3379F"/>
    <w:rsid w:val="00B34AF8"/>
    <w:rsid w:val="00B35AEC"/>
    <w:rsid w:val="00B36AC7"/>
    <w:rsid w:val="00B45D97"/>
    <w:rsid w:val="00B46270"/>
    <w:rsid w:val="00B473CB"/>
    <w:rsid w:val="00B474E4"/>
    <w:rsid w:val="00B47788"/>
    <w:rsid w:val="00B47866"/>
    <w:rsid w:val="00B52BA6"/>
    <w:rsid w:val="00B53099"/>
    <w:rsid w:val="00B542EE"/>
    <w:rsid w:val="00B5495D"/>
    <w:rsid w:val="00B54EB4"/>
    <w:rsid w:val="00B55055"/>
    <w:rsid w:val="00B60206"/>
    <w:rsid w:val="00B62EB5"/>
    <w:rsid w:val="00B634D5"/>
    <w:rsid w:val="00B63BCB"/>
    <w:rsid w:val="00B666D5"/>
    <w:rsid w:val="00B67388"/>
    <w:rsid w:val="00B713D0"/>
    <w:rsid w:val="00B72780"/>
    <w:rsid w:val="00B72C69"/>
    <w:rsid w:val="00B733F8"/>
    <w:rsid w:val="00B73E58"/>
    <w:rsid w:val="00B763A7"/>
    <w:rsid w:val="00B80C6F"/>
    <w:rsid w:val="00B81842"/>
    <w:rsid w:val="00B86BE0"/>
    <w:rsid w:val="00B871E0"/>
    <w:rsid w:val="00B9085C"/>
    <w:rsid w:val="00B91202"/>
    <w:rsid w:val="00B920A9"/>
    <w:rsid w:val="00B9336F"/>
    <w:rsid w:val="00B93802"/>
    <w:rsid w:val="00B97BB2"/>
    <w:rsid w:val="00BA2949"/>
    <w:rsid w:val="00BA3A7E"/>
    <w:rsid w:val="00BA49C2"/>
    <w:rsid w:val="00BA62CA"/>
    <w:rsid w:val="00BA71B7"/>
    <w:rsid w:val="00BB33CE"/>
    <w:rsid w:val="00BB58C5"/>
    <w:rsid w:val="00BC1D7A"/>
    <w:rsid w:val="00BC20E6"/>
    <w:rsid w:val="00BC690E"/>
    <w:rsid w:val="00BC7C88"/>
    <w:rsid w:val="00BD19C0"/>
    <w:rsid w:val="00BD376B"/>
    <w:rsid w:val="00BD3CE6"/>
    <w:rsid w:val="00BD4F1B"/>
    <w:rsid w:val="00BD53A7"/>
    <w:rsid w:val="00BD57E1"/>
    <w:rsid w:val="00BD5B46"/>
    <w:rsid w:val="00BD5FA3"/>
    <w:rsid w:val="00BD6340"/>
    <w:rsid w:val="00BD6D0C"/>
    <w:rsid w:val="00BD6F80"/>
    <w:rsid w:val="00BD70F4"/>
    <w:rsid w:val="00BD769C"/>
    <w:rsid w:val="00BE1F36"/>
    <w:rsid w:val="00BE25ED"/>
    <w:rsid w:val="00BE2F24"/>
    <w:rsid w:val="00BE59FF"/>
    <w:rsid w:val="00BE6144"/>
    <w:rsid w:val="00BE6660"/>
    <w:rsid w:val="00BF0913"/>
    <w:rsid w:val="00BF1579"/>
    <w:rsid w:val="00BF2B0A"/>
    <w:rsid w:val="00BF3CC2"/>
    <w:rsid w:val="00BF403F"/>
    <w:rsid w:val="00C002DE"/>
    <w:rsid w:val="00C006DC"/>
    <w:rsid w:val="00C020BD"/>
    <w:rsid w:val="00C0268D"/>
    <w:rsid w:val="00C05370"/>
    <w:rsid w:val="00C053EB"/>
    <w:rsid w:val="00C06B5A"/>
    <w:rsid w:val="00C07201"/>
    <w:rsid w:val="00C13C9E"/>
    <w:rsid w:val="00C14552"/>
    <w:rsid w:val="00C15154"/>
    <w:rsid w:val="00C1567C"/>
    <w:rsid w:val="00C17E3D"/>
    <w:rsid w:val="00C21A32"/>
    <w:rsid w:val="00C230B8"/>
    <w:rsid w:val="00C25017"/>
    <w:rsid w:val="00C30009"/>
    <w:rsid w:val="00C30C0D"/>
    <w:rsid w:val="00C30DE5"/>
    <w:rsid w:val="00C30E08"/>
    <w:rsid w:val="00C31305"/>
    <w:rsid w:val="00C31F02"/>
    <w:rsid w:val="00C31FC0"/>
    <w:rsid w:val="00C348A8"/>
    <w:rsid w:val="00C36AD8"/>
    <w:rsid w:val="00C4127E"/>
    <w:rsid w:val="00C41DD8"/>
    <w:rsid w:val="00C42FA6"/>
    <w:rsid w:val="00C439F9"/>
    <w:rsid w:val="00C43D16"/>
    <w:rsid w:val="00C4490E"/>
    <w:rsid w:val="00C46F73"/>
    <w:rsid w:val="00C477C8"/>
    <w:rsid w:val="00C52695"/>
    <w:rsid w:val="00C53223"/>
    <w:rsid w:val="00C5378F"/>
    <w:rsid w:val="00C54806"/>
    <w:rsid w:val="00C5498C"/>
    <w:rsid w:val="00C56A87"/>
    <w:rsid w:val="00C60A62"/>
    <w:rsid w:val="00C60F8C"/>
    <w:rsid w:val="00C62DFE"/>
    <w:rsid w:val="00C62F30"/>
    <w:rsid w:val="00C658BD"/>
    <w:rsid w:val="00C66AFB"/>
    <w:rsid w:val="00C707EF"/>
    <w:rsid w:val="00C716DF"/>
    <w:rsid w:val="00C7177C"/>
    <w:rsid w:val="00C71C81"/>
    <w:rsid w:val="00C71CF1"/>
    <w:rsid w:val="00C71D03"/>
    <w:rsid w:val="00C76A9E"/>
    <w:rsid w:val="00C77231"/>
    <w:rsid w:val="00C77F7A"/>
    <w:rsid w:val="00C8701D"/>
    <w:rsid w:val="00C874CE"/>
    <w:rsid w:val="00C90102"/>
    <w:rsid w:val="00C9023F"/>
    <w:rsid w:val="00C97AAB"/>
    <w:rsid w:val="00CA021D"/>
    <w:rsid w:val="00CA05A1"/>
    <w:rsid w:val="00CA2A48"/>
    <w:rsid w:val="00CA4AB3"/>
    <w:rsid w:val="00CA4F1A"/>
    <w:rsid w:val="00CA502A"/>
    <w:rsid w:val="00CA5FDB"/>
    <w:rsid w:val="00CA75A4"/>
    <w:rsid w:val="00CB0659"/>
    <w:rsid w:val="00CB08C0"/>
    <w:rsid w:val="00CB0948"/>
    <w:rsid w:val="00CB28FB"/>
    <w:rsid w:val="00CB2C75"/>
    <w:rsid w:val="00CB4B96"/>
    <w:rsid w:val="00CB736D"/>
    <w:rsid w:val="00CC0163"/>
    <w:rsid w:val="00CC0383"/>
    <w:rsid w:val="00CC0EFB"/>
    <w:rsid w:val="00CC2F16"/>
    <w:rsid w:val="00CC3F32"/>
    <w:rsid w:val="00CC47FE"/>
    <w:rsid w:val="00CC58FB"/>
    <w:rsid w:val="00CD2001"/>
    <w:rsid w:val="00CE160C"/>
    <w:rsid w:val="00CE2712"/>
    <w:rsid w:val="00CE782D"/>
    <w:rsid w:val="00CF205E"/>
    <w:rsid w:val="00CF2BB6"/>
    <w:rsid w:val="00CF3153"/>
    <w:rsid w:val="00CF3D3F"/>
    <w:rsid w:val="00CF6BA8"/>
    <w:rsid w:val="00D01FF4"/>
    <w:rsid w:val="00D149D7"/>
    <w:rsid w:val="00D15277"/>
    <w:rsid w:val="00D16390"/>
    <w:rsid w:val="00D23A43"/>
    <w:rsid w:val="00D30E70"/>
    <w:rsid w:val="00D31EC7"/>
    <w:rsid w:val="00D360DF"/>
    <w:rsid w:val="00D41295"/>
    <w:rsid w:val="00D41471"/>
    <w:rsid w:val="00D44421"/>
    <w:rsid w:val="00D449D0"/>
    <w:rsid w:val="00D467AA"/>
    <w:rsid w:val="00D46A5C"/>
    <w:rsid w:val="00D46BC9"/>
    <w:rsid w:val="00D46DAB"/>
    <w:rsid w:val="00D46ECD"/>
    <w:rsid w:val="00D47CD5"/>
    <w:rsid w:val="00D50D04"/>
    <w:rsid w:val="00D519AF"/>
    <w:rsid w:val="00D51BE6"/>
    <w:rsid w:val="00D53AC4"/>
    <w:rsid w:val="00D54A68"/>
    <w:rsid w:val="00D56004"/>
    <w:rsid w:val="00D56720"/>
    <w:rsid w:val="00D5717E"/>
    <w:rsid w:val="00D60176"/>
    <w:rsid w:val="00D60292"/>
    <w:rsid w:val="00D64830"/>
    <w:rsid w:val="00D64D62"/>
    <w:rsid w:val="00D658DD"/>
    <w:rsid w:val="00D6715A"/>
    <w:rsid w:val="00D67C4E"/>
    <w:rsid w:val="00D80CEB"/>
    <w:rsid w:val="00D82EB0"/>
    <w:rsid w:val="00D87A44"/>
    <w:rsid w:val="00D97016"/>
    <w:rsid w:val="00D97B83"/>
    <w:rsid w:val="00DA1736"/>
    <w:rsid w:val="00DA53E7"/>
    <w:rsid w:val="00DB4666"/>
    <w:rsid w:val="00DB4FDE"/>
    <w:rsid w:val="00DB5A64"/>
    <w:rsid w:val="00DB62AC"/>
    <w:rsid w:val="00DC0627"/>
    <w:rsid w:val="00DD2663"/>
    <w:rsid w:val="00DD3151"/>
    <w:rsid w:val="00DE2811"/>
    <w:rsid w:val="00DE5CB2"/>
    <w:rsid w:val="00DE666D"/>
    <w:rsid w:val="00DE66CC"/>
    <w:rsid w:val="00DE6FC9"/>
    <w:rsid w:val="00DF39E5"/>
    <w:rsid w:val="00DF474C"/>
    <w:rsid w:val="00DF4851"/>
    <w:rsid w:val="00DF5B74"/>
    <w:rsid w:val="00DF7B8A"/>
    <w:rsid w:val="00E01E5D"/>
    <w:rsid w:val="00E22652"/>
    <w:rsid w:val="00E23D0D"/>
    <w:rsid w:val="00E241BB"/>
    <w:rsid w:val="00E2517D"/>
    <w:rsid w:val="00E25CD8"/>
    <w:rsid w:val="00E26322"/>
    <w:rsid w:val="00E2760A"/>
    <w:rsid w:val="00E333C3"/>
    <w:rsid w:val="00E35E1C"/>
    <w:rsid w:val="00E37B44"/>
    <w:rsid w:val="00E40E5D"/>
    <w:rsid w:val="00E42803"/>
    <w:rsid w:val="00E47128"/>
    <w:rsid w:val="00E51302"/>
    <w:rsid w:val="00E55732"/>
    <w:rsid w:val="00E579ED"/>
    <w:rsid w:val="00E60D70"/>
    <w:rsid w:val="00E61E8B"/>
    <w:rsid w:val="00E63CE6"/>
    <w:rsid w:val="00E651D1"/>
    <w:rsid w:val="00E6636B"/>
    <w:rsid w:val="00E70037"/>
    <w:rsid w:val="00E70E55"/>
    <w:rsid w:val="00E72132"/>
    <w:rsid w:val="00E73739"/>
    <w:rsid w:val="00E73CA6"/>
    <w:rsid w:val="00E73CF0"/>
    <w:rsid w:val="00E75EFD"/>
    <w:rsid w:val="00E76FC2"/>
    <w:rsid w:val="00E83B68"/>
    <w:rsid w:val="00E840FC"/>
    <w:rsid w:val="00E84B65"/>
    <w:rsid w:val="00E87934"/>
    <w:rsid w:val="00E900C9"/>
    <w:rsid w:val="00E913B0"/>
    <w:rsid w:val="00E945DE"/>
    <w:rsid w:val="00E964AF"/>
    <w:rsid w:val="00EA019A"/>
    <w:rsid w:val="00EA0CDA"/>
    <w:rsid w:val="00EA1465"/>
    <w:rsid w:val="00EA4667"/>
    <w:rsid w:val="00EA499F"/>
    <w:rsid w:val="00EA67AC"/>
    <w:rsid w:val="00EA771C"/>
    <w:rsid w:val="00EB07CF"/>
    <w:rsid w:val="00EB2176"/>
    <w:rsid w:val="00EB284D"/>
    <w:rsid w:val="00EB2944"/>
    <w:rsid w:val="00EB2F2F"/>
    <w:rsid w:val="00EB43F3"/>
    <w:rsid w:val="00EB49B2"/>
    <w:rsid w:val="00EB65BB"/>
    <w:rsid w:val="00EB66C6"/>
    <w:rsid w:val="00EC0875"/>
    <w:rsid w:val="00EC11A1"/>
    <w:rsid w:val="00EC32BC"/>
    <w:rsid w:val="00EC4348"/>
    <w:rsid w:val="00EC6975"/>
    <w:rsid w:val="00EC6CF6"/>
    <w:rsid w:val="00EC75FE"/>
    <w:rsid w:val="00ED0079"/>
    <w:rsid w:val="00ED0ECF"/>
    <w:rsid w:val="00ED1861"/>
    <w:rsid w:val="00EE2C57"/>
    <w:rsid w:val="00EE2E4E"/>
    <w:rsid w:val="00EE3688"/>
    <w:rsid w:val="00EE620F"/>
    <w:rsid w:val="00EF02B2"/>
    <w:rsid w:val="00EF03A7"/>
    <w:rsid w:val="00EF163D"/>
    <w:rsid w:val="00EF446C"/>
    <w:rsid w:val="00EF7C20"/>
    <w:rsid w:val="00F0190D"/>
    <w:rsid w:val="00F0347C"/>
    <w:rsid w:val="00F03759"/>
    <w:rsid w:val="00F03B3E"/>
    <w:rsid w:val="00F04360"/>
    <w:rsid w:val="00F04C6B"/>
    <w:rsid w:val="00F06E1F"/>
    <w:rsid w:val="00F07C68"/>
    <w:rsid w:val="00F10A85"/>
    <w:rsid w:val="00F127D1"/>
    <w:rsid w:val="00F13171"/>
    <w:rsid w:val="00F13EBE"/>
    <w:rsid w:val="00F14D71"/>
    <w:rsid w:val="00F17030"/>
    <w:rsid w:val="00F2107F"/>
    <w:rsid w:val="00F21A12"/>
    <w:rsid w:val="00F22807"/>
    <w:rsid w:val="00F23B6E"/>
    <w:rsid w:val="00F30A57"/>
    <w:rsid w:val="00F32537"/>
    <w:rsid w:val="00F33118"/>
    <w:rsid w:val="00F33D45"/>
    <w:rsid w:val="00F4018B"/>
    <w:rsid w:val="00F42B27"/>
    <w:rsid w:val="00F43081"/>
    <w:rsid w:val="00F4378E"/>
    <w:rsid w:val="00F4453C"/>
    <w:rsid w:val="00F45DF3"/>
    <w:rsid w:val="00F5401F"/>
    <w:rsid w:val="00F563C4"/>
    <w:rsid w:val="00F56517"/>
    <w:rsid w:val="00F61C0B"/>
    <w:rsid w:val="00F6267F"/>
    <w:rsid w:val="00F6734C"/>
    <w:rsid w:val="00F67996"/>
    <w:rsid w:val="00F74C2E"/>
    <w:rsid w:val="00F7785D"/>
    <w:rsid w:val="00F80FAC"/>
    <w:rsid w:val="00F818AC"/>
    <w:rsid w:val="00F83FCC"/>
    <w:rsid w:val="00F863BF"/>
    <w:rsid w:val="00F86B72"/>
    <w:rsid w:val="00F872AD"/>
    <w:rsid w:val="00FA0D89"/>
    <w:rsid w:val="00FA1278"/>
    <w:rsid w:val="00FA3137"/>
    <w:rsid w:val="00FA69DB"/>
    <w:rsid w:val="00FB3C16"/>
    <w:rsid w:val="00FB5652"/>
    <w:rsid w:val="00FB5974"/>
    <w:rsid w:val="00FB6D99"/>
    <w:rsid w:val="00FC329B"/>
    <w:rsid w:val="00FC6184"/>
    <w:rsid w:val="00FC6325"/>
    <w:rsid w:val="00FD4DF2"/>
    <w:rsid w:val="00FE34AF"/>
    <w:rsid w:val="00FE44C2"/>
    <w:rsid w:val="00FE5446"/>
    <w:rsid w:val="00FF2F9F"/>
    <w:rsid w:val="00FF5BF0"/>
    <w:rsid w:val="00FF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E720C1"/>
  <w15:docId w15:val="{E6A1F57D-D83D-4FB1-BD45-AEC8D513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Balk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semiHidden/>
  </w:style>
  <w:style w:type="character" w:styleId="Kpr">
    <w:name w:val="Hyperlink"/>
    <w:rPr>
      <w:color w:val="0000FF"/>
      <w:u w:val="single"/>
    </w:rPr>
  </w:style>
  <w:style w:type="paragraph" w:styleId="T2">
    <w:name w:val="toc 2"/>
    <w:basedOn w:val="Normal"/>
    <w:next w:val="Normal"/>
    <w:autoRedefine/>
    <w:semiHidden/>
    <w:pPr>
      <w:ind w:left="240"/>
    </w:pPr>
  </w:style>
  <w:style w:type="paragraph" w:styleId="DipnotMetni">
    <w:name w:val="footnote text"/>
    <w:basedOn w:val="Normal"/>
    <w:semiHidden/>
    <w:rPr>
      <w:sz w:val="20"/>
      <w:szCs w:val="20"/>
    </w:rPr>
  </w:style>
  <w:style w:type="character" w:styleId="DipnotBavurusu">
    <w:name w:val="footnote reference"/>
    <w:semiHidden/>
    <w:rPr>
      <w:vertAlign w:val="superscript"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</w:style>
  <w:style w:type="paragraph" w:styleId="BalonMetni">
    <w:name w:val="Balloon Text"/>
    <w:basedOn w:val="Normal"/>
    <w:semiHidden/>
    <w:rsid w:val="00F21A12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464186"/>
    <w:pPr>
      <w:tabs>
        <w:tab w:val="center" w:pos="4536"/>
        <w:tab w:val="right" w:pos="9072"/>
      </w:tabs>
    </w:pPr>
  </w:style>
  <w:style w:type="paragraph" w:styleId="GvdeMetniGirintisi">
    <w:name w:val="Body Text Indent"/>
    <w:basedOn w:val="Normal"/>
    <w:rsid w:val="00930C6D"/>
    <w:pPr>
      <w:ind w:left="360"/>
    </w:pPr>
    <w:rPr>
      <w:szCs w:val="20"/>
      <w:lang w:val="tr-TR"/>
    </w:rPr>
  </w:style>
  <w:style w:type="paragraph" w:styleId="GvdeMetni">
    <w:name w:val="Body Text"/>
    <w:basedOn w:val="Normal"/>
    <w:rsid w:val="00930C6D"/>
    <w:pPr>
      <w:jc w:val="both"/>
    </w:pPr>
    <w:rPr>
      <w:szCs w:val="20"/>
      <w:lang w:val="tr-TR"/>
    </w:rPr>
  </w:style>
  <w:style w:type="paragraph" w:customStyle="1" w:styleId="Default">
    <w:name w:val="Default"/>
    <w:rsid w:val="00930C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oKlavuzu">
    <w:name w:val="Table Grid"/>
    <w:basedOn w:val="NormalTablo"/>
    <w:rsid w:val="008D16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o3Befektler1">
    <w:name w:val="Table 3D effects 1"/>
    <w:basedOn w:val="NormalTablo"/>
    <w:rsid w:val="008D16D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apple-style-span">
    <w:name w:val="apple-style-span"/>
    <w:rsid w:val="0081469B"/>
  </w:style>
  <w:style w:type="paragraph" w:styleId="ListeParagraf">
    <w:name w:val="List Paragraph"/>
    <w:basedOn w:val="Normal"/>
    <w:uiPriority w:val="34"/>
    <w:qFormat/>
    <w:rsid w:val="0045083A"/>
    <w:pPr>
      <w:ind w:left="720"/>
      <w:contextualSpacing/>
    </w:pPr>
  </w:style>
  <w:style w:type="character" w:customStyle="1" w:styleId="stBilgiChar">
    <w:name w:val="Üst Bilgi Char"/>
    <w:link w:val="stBilgi"/>
    <w:uiPriority w:val="99"/>
    <w:rsid w:val="00A170C7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8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tck.gov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5D21A1-E3A7-4F80-9749-8A93B31FB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79</Words>
  <Characters>9002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linik Arastirma Basvuru Formu</vt:lpstr>
    </vt:vector>
  </TitlesOfParts>
  <Company>Ataturk Universitesi</Company>
  <LinksUpToDate>false</LinksUpToDate>
  <CharactersWithSpaces>10560</CharactersWithSpaces>
  <SharedDoc>false</SharedDoc>
  <HLinks>
    <vt:vector size="6" baseType="variant">
      <vt:variant>
        <vt:i4>655431</vt:i4>
      </vt:variant>
      <vt:variant>
        <vt:i4>231</vt:i4>
      </vt:variant>
      <vt:variant>
        <vt:i4>0</vt:i4>
      </vt:variant>
      <vt:variant>
        <vt:i4>5</vt:i4>
      </vt:variant>
      <vt:variant>
        <vt:lpwstr>http://www.titck.gov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nik Arastirma Basvuru Formu</dc:title>
  <dc:subject/>
  <dc:creator>Burak Cem Soner</dc:creator>
  <cp:keywords/>
  <cp:lastModifiedBy>Ali Bayram</cp:lastModifiedBy>
  <cp:revision>2</cp:revision>
  <cp:lastPrinted>2021-04-16T10:39:00Z</cp:lastPrinted>
  <dcterms:created xsi:type="dcterms:W3CDTF">2026-04-07T10:47:00Z</dcterms:created>
  <dcterms:modified xsi:type="dcterms:W3CDTF">2026-04-07T10:47:00Z</dcterms:modified>
</cp:coreProperties>
</file>